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D13BA4" w14:textId="4C9D412A" w:rsidR="00CC16B1" w:rsidRPr="00DF77A6" w:rsidRDefault="00CC16B1" w:rsidP="00F10BB2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sz w:val="18"/>
          <w:szCs w:val="18"/>
        </w:rPr>
      </w:pPr>
      <w:r w:rsidRPr="00DF77A6">
        <w:rPr>
          <w:rStyle w:val="normaltextrun"/>
          <w:rFonts w:ascii="Calibri" w:eastAsiaTheme="majorEastAsia" w:hAnsi="Calibri" w:cs="Calibri"/>
          <w:sz w:val="36"/>
          <w:szCs w:val="36"/>
        </w:rPr>
        <w:t>Project </w:t>
      </w:r>
      <w:r w:rsidR="00165F63">
        <w:rPr>
          <w:rStyle w:val="normaltextrun"/>
          <w:rFonts w:ascii="Calibri" w:eastAsiaTheme="majorEastAsia" w:hAnsi="Calibri" w:cs="Calibri"/>
          <w:sz w:val="36"/>
          <w:szCs w:val="36"/>
        </w:rPr>
        <w:t>9</w:t>
      </w:r>
      <w:r w:rsidRPr="00DF77A6">
        <w:rPr>
          <w:rStyle w:val="normaltextrun"/>
          <w:rFonts w:ascii="Calibri" w:eastAsiaTheme="majorEastAsia" w:hAnsi="Calibri" w:cs="Calibri"/>
          <w:sz w:val="36"/>
          <w:szCs w:val="36"/>
        </w:rPr>
        <w:t>:</w:t>
      </w:r>
      <w:r w:rsidR="00490A3E">
        <w:rPr>
          <w:rStyle w:val="normaltextrun"/>
          <w:rFonts w:ascii="Calibri" w:eastAsiaTheme="majorEastAsia" w:hAnsi="Calibri" w:cs="Calibri"/>
          <w:sz w:val="36"/>
          <w:szCs w:val="36"/>
        </w:rPr>
        <w:t xml:space="preserve"> </w:t>
      </w:r>
      <w:r w:rsidR="00BE70EC">
        <w:rPr>
          <w:rStyle w:val="normaltextrun"/>
          <w:rFonts w:ascii="Calibri" w:eastAsiaTheme="majorEastAsia" w:hAnsi="Calibri" w:cs="Calibri"/>
          <w:sz w:val="36"/>
          <w:szCs w:val="36"/>
        </w:rPr>
        <w:t>Spell Checker</w:t>
      </w:r>
    </w:p>
    <w:p w14:paraId="30EA0375" w14:textId="7E5A5BF7" w:rsidR="00CC16B1" w:rsidRPr="00DF77A6" w:rsidRDefault="00624DC4" w:rsidP="00F10BB2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eastAsiaTheme="majorEastAsia" w:hAnsi="Calibri" w:cs="Calibri"/>
        </w:rPr>
        <w:t>Due: Monday, March 23 by 11:59 p.m.</w:t>
      </w:r>
    </w:p>
    <w:p w14:paraId="1C93632B" w14:textId="4EA07613" w:rsidR="00CC16B1" w:rsidRPr="00DF77A6" w:rsidRDefault="00CC16B1" w:rsidP="00F10BB2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</w:p>
    <w:p w14:paraId="1DD7701F" w14:textId="116DBFC4" w:rsidR="00310E97" w:rsidRDefault="00CC16B1" w:rsidP="00F10BB2">
      <w:pPr>
        <w:pStyle w:val="paragraph"/>
        <w:spacing w:before="0" w:beforeAutospacing="0" w:after="120" w:afterAutospacing="0"/>
        <w:textAlignment w:val="baseline"/>
        <w:rPr>
          <w:rFonts w:ascii="Calibri" w:hAnsi="Calibri" w:cs="Calibri"/>
        </w:rPr>
      </w:pPr>
      <w:r w:rsidRPr="00C6552F">
        <w:rPr>
          <w:rStyle w:val="normaltextrun"/>
          <w:rFonts w:ascii="Calibri" w:eastAsiaTheme="majorEastAsia" w:hAnsi="Calibri" w:cs="Calibri"/>
          <w:b/>
          <w:bCs/>
        </w:rPr>
        <w:t>Description:</w:t>
      </w:r>
      <w:r w:rsidR="00731FAF">
        <w:rPr>
          <w:rFonts w:ascii="Calibri" w:hAnsi="Calibri" w:cs="Calibri"/>
        </w:rPr>
        <w:t xml:space="preserve"> </w:t>
      </w:r>
      <w:r w:rsidR="00242C74" w:rsidRPr="00242C74">
        <w:rPr>
          <w:rFonts w:ascii="Calibri" w:hAnsi="Calibri" w:cs="Calibri"/>
        </w:rPr>
        <w:t xml:space="preserve">Many software programs </w:t>
      </w:r>
      <w:r w:rsidR="00242C74">
        <w:rPr>
          <w:rFonts w:ascii="Calibri" w:hAnsi="Calibri" w:cs="Calibri"/>
        </w:rPr>
        <w:t>include</w:t>
      </w:r>
      <w:r w:rsidR="00242C74" w:rsidRPr="00242C74">
        <w:rPr>
          <w:rFonts w:ascii="Calibri" w:hAnsi="Calibri" w:cs="Calibri"/>
        </w:rPr>
        <w:t xml:space="preserve"> a spell checker</w:t>
      </w:r>
      <w:r w:rsidR="00242C74">
        <w:rPr>
          <w:rFonts w:ascii="Calibri" w:hAnsi="Calibri" w:cs="Calibri"/>
        </w:rPr>
        <w:t xml:space="preserve"> that highlights misspelled words</w:t>
      </w:r>
      <w:r w:rsidR="00242C74" w:rsidRPr="00242C74">
        <w:rPr>
          <w:rFonts w:ascii="Calibri" w:hAnsi="Calibri" w:cs="Calibri"/>
        </w:rPr>
        <w:t xml:space="preserve">. </w:t>
      </w:r>
      <w:r w:rsidR="00F54B15">
        <w:rPr>
          <w:rFonts w:ascii="Calibri" w:hAnsi="Calibri" w:cs="Calibri"/>
        </w:rPr>
        <w:t>A basic s</w:t>
      </w:r>
      <w:r w:rsidR="00242C74" w:rsidRPr="00242C74">
        <w:rPr>
          <w:rFonts w:ascii="Calibri" w:hAnsi="Calibri" w:cs="Calibri"/>
        </w:rPr>
        <w:t>pell checker work</w:t>
      </w:r>
      <w:r w:rsidR="00F54B15">
        <w:rPr>
          <w:rFonts w:ascii="Calibri" w:hAnsi="Calibri" w:cs="Calibri"/>
        </w:rPr>
        <w:t>s</w:t>
      </w:r>
      <w:r w:rsidR="00242C74" w:rsidRPr="00242C74">
        <w:rPr>
          <w:rFonts w:ascii="Calibri" w:hAnsi="Calibri" w:cs="Calibri"/>
        </w:rPr>
        <w:t xml:space="preserve"> by </w:t>
      </w:r>
      <w:r w:rsidR="005F1BB1">
        <w:rPr>
          <w:rFonts w:ascii="Calibri" w:hAnsi="Calibri" w:cs="Calibri"/>
        </w:rPr>
        <w:t xml:space="preserve">comparing </w:t>
      </w:r>
      <w:r w:rsidR="006F0299">
        <w:rPr>
          <w:rFonts w:ascii="Calibri" w:hAnsi="Calibri" w:cs="Calibri"/>
        </w:rPr>
        <w:t>user input</w:t>
      </w:r>
      <w:r w:rsidR="005F1BB1">
        <w:rPr>
          <w:rFonts w:ascii="Calibri" w:hAnsi="Calibri" w:cs="Calibri"/>
        </w:rPr>
        <w:t xml:space="preserve"> to the words stored in a dictionary.</w:t>
      </w:r>
      <w:r w:rsidR="006F0299">
        <w:rPr>
          <w:rFonts w:ascii="Calibri" w:hAnsi="Calibri" w:cs="Calibri"/>
        </w:rPr>
        <w:t xml:space="preserve"> If a given word is found, the checker assumes it is spelled correctly. </w:t>
      </w:r>
      <w:r w:rsidR="00310E97">
        <w:rPr>
          <w:rFonts w:ascii="Calibri" w:hAnsi="Calibri" w:cs="Calibri"/>
        </w:rPr>
        <w:t xml:space="preserve">Otherwise, </w:t>
      </w:r>
      <w:r w:rsidR="00037605">
        <w:rPr>
          <w:rFonts w:ascii="Calibri" w:hAnsi="Calibri" w:cs="Calibri"/>
        </w:rPr>
        <w:t>the checker</w:t>
      </w:r>
      <w:r w:rsidR="00310E97">
        <w:rPr>
          <w:rFonts w:ascii="Calibri" w:hAnsi="Calibri" w:cs="Calibri"/>
        </w:rPr>
        <w:t xml:space="preserve"> assumes </w:t>
      </w:r>
      <w:r w:rsidR="00037605">
        <w:rPr>
          <w:rFonts w:ascii="Calibri" w:hAnsi="Calibri" w:cs="Calibri"/>
        </w:rPr>
        <w:t>it</w:t>
      </w:r>
      <w:r w:rsidR="00310E97">
        <w:rPr>
          <w:rFonts w:ascii="Calibri" w:hAnsi="Calibri" w:cs="Calibri"/>
        </w:rPr>
        <w:t xml:space="preserve"> is incorrectly spelled.</w:t>
      </w:r>
      <w:r w:rsidR="00786889">
        <w:rPr>
          <w:rStyle w:val="FootnoteReference"/>
          <w:rFonts w:ascii="Calibri" w:hAnsi="Calibri" w:cs="Calibri"/>
        </w:rPr>
        <w:footnoteReference w:id="1"/>
      </w:r>
    </w:p>
    <w:p w14:paraId="2937B3B8" w14:textId="19EC2004" w:rsidR="00F37DE0" w:rsidRDefault="00383736" w:rsidP="00F10BB2">
      <w:pPr>
        <w:pStyle w:val="paragraph"/>
        <w:spacing w:before="0" w:beforeAutospacing="0" w:after="120" w:afterAutospacing="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 xml:space="preserve">Good spell checkers </w:t>
      </w:r>
      <w:r w:rsidR="00FB4F41">
        <w:rPr>
          <w:rFonts w:ascii="Calibri" w:hAnsi="Calibri" w:cs="Calibri"/>
        </w:rPr>
        <w:t xml:space="preserve">use two </w:t>
      </w:r>
      <w:r w:rsidR="006A770A">
        <w:rPr>
          <w:rFonts w:ascii="Calibri" w:hAnsi="Calibri" w:cs="Calibri"/>
        </w:rPr>
        <w:t xml:space="preserve">dictionaries </w:t>
      </w:r>
      <w:r w:rsidR="003A5476">
        <w:rPr>
          <w:rFonts w:ascii="Calibri" w:hAnsi="Calibri" w:cs="Calibri"/>
        </w:rPr>
        <w:t>to check spellings</w:t>
      </w:r>
      <w:r w:rsidR="003812D5">
        <w:rPr>
          <w:rFonts w:ascii="Calibri" w:hAnsi="Calibri" w:cs="Calibri"/>
        </w:rPr>
        <w:t xml:space="preserve">: a </w:t>
      </w:r>
      <w:r w:rsidR="00CD6257">
        <w:rPr>
          <w:rFonts w:ascii="Calibri" w:hAnsi="Calibri" w:cs="Calibri"/>
        </w:rPr>
        <w:t>dictionary of common words and a personal dictionary.</w:t>
      </w:r>
      <w:r w:rsidR="00944B22">
        <w:rPr>
          <w:rFonts w:ascii="Calibri" w:hAnsi="Calibri" w:cs="Calibri"/>
        </w:rPr>
        <w:t xml:space="preserve"> The common dictionary </w:t>
      </w:r>
      <w:r w:rsidR="001572A3">
        <w:rPr>
          <w:rFonts w:ascii="Calibri" w:hAnsi="Calibri" w:cs="Calibri"/>
        </w:rPr>
        <w:t>contains</w:t>
      </w:r>
      <w:r w:rsidR="00A26C7D">
        <w:rPr>
          <w:rFonts w:ascii="Calibri" w:hAnsi="Calibri" w:cs="Calibri"/>
        </w:rPr>
        <w:t xml:space="preserve"> typical words</w:t>
      </w:r>
      <w:r w:rsidR="00400737">
        <w:rPr>
          <w:rFonts w:ascii="Calibri" w:hAnsi="Calibri" w:cs="Calibri"/>
        </w:rPr>
        <w:t xml:space="preserve"> and is rarely, if ever, updated</w:t>
      </w:r>
      <w:r w:rsidR="00410E93">
        <w:rPr>
          <w:rFonts w:ascii="Calibri" w:hAnsi="Calibri" w:cs="Calibri"/>
        </w:rPr>
        <w:t xml:space="preserve">. </w:t>
      </w:r>
      <w:r w:rsidR="00A26C7D">
        <w:rPr>
          <w:rFonts w:ascii="Calibri" w:hAnsi="Calibri" w:cs="Calibri"/>
        </w:rPr>
        <w:t xml:space="preserve">The personal dictionary </w:t>
      </w:r>
      <w:r w:rsidR="00410E93">
        <w:rPr>
          <w:rFonts w:ascii="Calibri" w:hAnsi="Calibri" w:cs="Calibri"/>
        </w:rPr>
        <w:t xml:space="preserve">contains </w:t>
      </w:r>
      <w:r w:rsidR="00346D45">
        <w:rPr>
          <w:rFonts w:ascii="Calibri" w:hAnsi="Calibri" w:cs="Calibri"/>
        </w:rPr>
        <w:t xml:space="preserve">words </w:t>
      </w:r>
      <w:r w:rsidR="000D68E0">
        <w:rPr>
          <w:rFonts w:ascii="Calibri" w:hAnsi="Calibri" w:cs="Calibri"/>
        </w:rPr>
        <w:t xml:space="preserve">not stored in the common dictionary that the user deems as correct. This may include </w:t>
      </w:r>
      <w:r w:rsidR="00410347">
        <w:rPr>
          <w:rFonts w:ascii="Calibri" w:hAnsi="Calibri" w:cs="Calibri"/>
        </w:rPr>
        <w:t xml:space="preserve">words in other languages or technical </w:t>
      </w:r>
      <w:r w:rsidR="00A71C38">
        <w:rPr>
          <w:rFonts w:ascii="Calibri" w:hAnsi="Calibri" w:cs="Calibri"/>
        </w:rPr>
        <w:t>jargon like “</w:t>
      </w:r>
      <w:r w:rsidR="0015599B">
        <w:rPr>
          <w:rFonts w:ascii="Calibri" w:hAnsi="Calibri" w:cs="Calibri"/>
        </w:rPr>
        <w:t>mutator</w:t>
      </w:r>
      <w:r w:rsidR="00A71C38">
        <w:rPr>
          <w:rFonts w:ascii="Calibri" w:hAnsi="Calibri" w:cs="Calibri"/>
        </w:rPr>
        <w:t xml:space="preserve">” </w:t>
      </w:r>
      <w:r w:rsidR="00662157">
        <w:rPr>
          <w:rFonts w:ascii="Calibri" w:hAnsi="Calibri" w:cs="Calibri"/>
        </w:rPr>
        <w:t>or</w:t>
      </w:r>
      <w:r w:rsidR="00407EFE">
        <w:rPr>
          <w:rFonts w:ascii="Calibri" w:hAnsi="Calibri" w:cs="Calibri"/>
        </w:rPr>
        <w:t xml:space="preserve"> </w:t>
      </w:r>
      <w:r w:rsidR="00D019A6">
        <w:rPr>
          <w:rFonts w:ascii="Calibri" w:hAnsi="Calibri" w:cs="Calibri"/>
        </w:rPr>
        <w:t>“</w:t>
      </w:r>
      <w:r w:rsidR="0015599B">
        <w:rPr>
          <w:rFonts w:ascii="Calibri" w:hAnsi="Calibri" w:cs="Calibri"/>
        </w:rPr>
        <w:t>polymorphism</w:t>
      </w:r>
      <w:r w:rsidR="00D019A6">
        <w:rPr>
          <w:rFonts w:ascii="Calibri" w:hAnsi="Calibri" w:cs="Calibri"/>
        </w:rPr>
        <w:t xml:space="preserve">.” </w:t>
      </w:r>
      <w:r w:rsidR="000D68E0">
        <w:rPr>
          <w:rFonts w:ascii="Calibri" w:hAnsi="Calibri" w:cs="Calibri"/>
        </w:rPr>
        <w:t>The personal dictionary may</w:t>
      </w:r>
      <w:r w:rsidR="00363B97">
        <w:rPr>
          <w:rFonts w:ascii="Calibri" w:hAnsi="Calibri" w:cs="Calibri"/>
        </w:rPr>
        <w:t xml:space="preserve"> be updated by the user</w:t>
      </w:r>
      <w:r w:rsidR="000D68E0">
        <w:rPr>
          <w:rFonts w:ascii="Calibri" w:hAnsi="Calibri" w:cs="Calibri"/>
        </w:rPr>
        <w:t xml:space="preserve"> at any time</w:t>
      </w:r>
      <w:r w:rsidR="00363B97">
        <w:rPr>
          <w:rFonts w:ascii="Calibri" w:hAnsi="Calibri" w:cs="Calibri"/>
        </w:rPr>
        <w:t>.</w:t>
      </w:r>
    </w:p>
    <w:p w14:paraId="691D4882" w14:textId="77777777" w:rsidR="00CD0266" w:rsidRDefault="00517819" w:rsidP="00F10BB2">
      <w:pPr>
        <w:pStyle w:val="paragraph"/>
        <w:spacing w:before="0" w:beforeAutospacing="0" w:after="120" w:afterAutospacing="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>In this project, we will create a spell checker!</w:t>
      </w:r>
      <w:r w:rsidR="002D11D1">
        <w:rPr>
          <w:rFonts w:ascii="Calibri" w:hAnsi="Calibri" w:cs="Calibri"/>
        </w:rPr>
        <w:t xml:space="preserve"> The checker</w:t>
      </w:r>
      <w:r w:rsidR="00B4405B">
        <w:rPr>
          <w:rFonts w:ascii="Calibri" w:hAnsi="Calibri" w:cs="Calibri"/>
        </w:rPr>
        <w:t xml:space="preserve"> </w:t>
      </w:r>
      <w:r w:rsidR="00825B74">
        <w:rPr>
          <w:rFonts w:ascii="Calibri" w:hAnsi="Calibri" w:cs="Calibri"/>
        </w:rPr>
        <w:t>uses a perfect size array to store a common dictionary and an oversize array to store a personal dictionary. The user enters words at the console</w:t>
      </w:r>
      <w:r w:rsidR="00073057">
        <w:rPr>
          <w:rFonts w:ascii="Calibri" w:hAnsi="Calibri" w:cs="Calibri"/>
        </w:rPr>
        <w:t xml:space="preserve">, and </w:t>
      </w:r>
      <w:r w:rsidR="00667611">
        <w:rPr>
          <w:rFonts w:ascii="Calibri" w:hAnsi="Calibri" w:cs="Calibri"/>
        </w:rPr>
        <w:t xml:space="preserve">the program looks for </w:t>
      </w:r>
      <w:r w:rsidR="00061039">
        <w:rPr>
          <w:rFonts w:ascii="Calibri" w:hAnsi="Calibri" w:cs="Calibri"/>
        </w:rPr>
        <w:t xml:space="preserve">each word in the </w:t>
      </w:r>
      <w:r w:rsidR="00703CD4">
        <w:rPr>
          <w:rFonts w:ascii="Calibri" w:hAnsi="Calibri" w:cs="Calibri"/>
        </w:rPr>
        <w:t>arrays</w:t>
      </w:r>
      <w:r w:rsidR="00667611">
        <w:rPr>
          <w:rFonts w:ascii="Calibri" w:hAnsi="Calibri" w:cs="Calibri"/>
        </w:rPr>
        <w:t xml:space="preserve">. If </w:t>
      </w:r>
      <w:r w:rsidR="00FF07A7">
        <w:rPr>
          <w:rFonts w:ascii="Calibri" w:hAnsi="Calibri" w:cs="Calibri"/>
        </w:rPr>
        <w:t>a</w:t>
      </w:r>
      <w:r w:rsidR="00667611">
        <w:rPr>
          <w:rFonts w:ascii="Calibri" w:hAnsi="Calibri" w:cs="Calibri"/>
        </w:rPr>
        <w:t xml:space="preserve"> word is found, the user is told the spelling is correct. If </w:t>
      </w:r>
      <w:r w:rsidR="00D90C66">
        <w:rPr>
          <w:rFonts w:ascii="Calibri" w:hAnsi="Calibri" w:cs="Calibri"/>
        </w:rPr>
        <w:t>a</w:t>
      </w:r>
      <w:r w:rsidR="00667611">
        <w:rPr>
          <w:rFonts w:ascii="Calibri" w:hAnsi="Calibri" w:cs="Calibri"/>
        </w:rPr>
        <w:t xml:space="preserve"> word is not found, the user</w:t>
      </w:r>
      <w:r w:rsidR="00347664">
        <w:rPr>
          <w:rFonts w:ascii="Calibri" w:hAnsi="Calibri" w:cs="Calibri"/>
        </w:rPr>
        <w:t xml:space="preserve"> </w:t>
      </w:r>
      <w:r w:rsidR="00667611">
        <w:rPr>
          <w:rFonts w:ascii="Calibri" w:hAnsi="Calibri" w:cs="Calibri"/>
        </w:rPr>
        <w:t xml:space="preserve">can add </w:t>
      </w:r>
      <w:r w:rsidR="00670388">
        <w:rPr>
          <w:rFonts w:ascii="Calibri" w:hAnsi="Calibri" w:cs="Calibri"/>
        </w:rPr>
        <w:t>it</w:t>
      </w:r>
      <w:r w:rsidR="00667611">
        <w:rPr>
          <w:rFonts w:ascii="Calibri" w:hAnsi="Calibri" w:cs="Calibri"/>
        </w:rPr>
        <w:t xml:space="preserve"> to the oversize array.</w:t>
      </w:r>
    </w:p>
    <w:p w14:paraId="28C40AB6" w14:textId="66B468BB" w:rsidR="00825B74" w:rsidRDefault="00667611" w:rsidP="00B25C3B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>When the</w:t>
      </w:r>
      <w:r w:rsidR="001E2215">
        <w:rPr>
          <w:rFonts w:ascii="Calibri" w:hAnsi="Calibri" w:cs="Calibri"/>
        </w:rPr>
        <w:t xml:space="preserve"> user quits, </w:t>
      </w:r>
      <w:r w:rsidR="008B03A0">
        <w:rPr>
          <w:rFonts w:ascii="Calibri" w:hAnsi="Calibri" w:cs="Calibri"/>
        </w:rPr>
        <w:t xml:space="preserve">the </w:t>
      </w:r>
      <w:r w:rsidR="00B54635">
        <w:rPr>
          <w:rFonts w:ascii="Calibri" w:hAnsi="Calibri" w:cs="Calibri"/>
        </w:rPr>
        <w:t xml:space="preserve">words in the </w:t>
      </w:r>
      <w:r w:rsidR="00B60650">
        <w:rPr>
          <w:rFonts w:ascii="Calibri" w:hAnsi="Calibri" w:cs="Calibri"/>
        </w:rPr>
        <w:t>over</w:t>
      </w:r>
      <w:bookmarkStart w:id="0" w:name="_GoBack"/>
      <w:bookmarkEnd w:id="0"/>
      <w:r w:rsidR="00B60650">
        <w:rPr>
          <w:rFonts w:ascii="Calibri" w:hAnsi="Calibri" w:cs="Calibri"/>
        </w:rPr>
        <w:t xml:space="preserve">size array </w:t>
      </w:r>
      <w:r w:rsidR="00086452">
        <w:rPr>
          <w:rFonts w:ascii="Calibri" w:hAnsi="Calibri" w:cs="Calibri"/>
        </w:rPr>
        <w:t>are</w:t>
      </w:r>
      <w:r w:rsidR="00B60650">
        <w:rPr>
          <w:rFonts w:ascii="Calibri" w:hAnsi="Calibri" w:cs="Calibri"/>
        </w:rPr>
        <w:t xml:space="preserve"> saved </w:t>
      </w:r>
      <w:r w:rsidR="00353E55">
        <w:rPr>
          <w:rFonts w:ascii="Calibri" w:hAnsi="Calibri" w:cs="Calibri"/>
        </w:rPr>
        <w:t>to</w:t>
      </w:r>
      <w:r w:rsidR="00F27BCB">
        <w:rPr>
          <w:rFonts w:ascii="Calibri" w:hAnsi="Calibri" w:cs="Calibri"/>
        </w:rPr>
        <w:t xml:space="preserve"> </w:t>
      </w:r>
      <w:r w:rsidR="00301338">
        <w:rPr>
          <w:rFonts w:ascii="Calibri" w:hAnsi="Calibri" w:cs="Calibri"/>
        </w:rPr>
        <w:t xml:space="preserve">a </w:t>
      </w:r>
      <w:r w:rsidR="001E2215">
        <w:rPr>
          <w:rFonts w:ascii="Calibri" w:hAnsi="Calibri" w:cs="Calibri"/>
        </w:rPr>
        <w:t xml:space="preserve">text file. This </w:t>
      </w:r>
      <w:r w:rsidR="005F592F">
        <w:rPr>
          <w:rFonts w:ascii="Calibri" w:hAnsi="Calibri" w:cs="Calibri"/>
        </w:rPr>
        <w:t>allows the</w:t>
      </w:r>
      <w:r w:rsidR="00745812">
        <w:rPr>
          <w:rFonts w:ascii="Calibri" w:hAnsi="Calibri" w:cs="Calibri"/>
        </w:rPr>
        <w:t xml:space="preserve"> spell checker to remember the </w:t>
      </w:r>
      <w:r w:rsidR="00C14632">
        <w:rPr>
          <w:rFonts w:ascii="Calibri" w:hAnsi="Calibri" w:cs="Calibri"/>
        </w:rPr>
        <w:t>personal dictionary the next time it run</w:t>
      </w:r>
      <w:r w:rsidR="000751D6">
        <w:rPr>
          <w:rFonts w:ascii="Calibri" w:hAnsi="Calibri" w:cs="Calibri"/>
        </w:rPr>
        <w:t>s</w:t>
      </w:r>
      <w:r w:rsidR="00C14632">
        <w:rPr>
          <w:rFonts w:ascii="Calibri" w:hAnsi="Calibri" w:cs="Calibri"/>
        </w:rPr>
        <w:t>.</w:t>
      </w:r>
    </w:p>
    <w:p w14:paraId="5A8D6F82" w14:textId="77777777" w:rsidR="00A96F9A" w:rsidRPr="00C6552F" w:rsidRDefault="00A96F9A" w:rsidP="00F10BB2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</w:p>
    <w:p w14:paraId="220AF99D" w14:textId="5857AA3E" w:rsidR="001527AC" w:rsidRPr="00EB378C" w:rsidRDefault="001527AC" w:rsidP="00F10BB2">
      <w:pPr>
        <w:spacing w:after="120" w:line="240" w:lineRule="auto"/>
        <w:textAlignment w:val="baseline"/>
        <w:rPr>
          <w:rFonts w:ascii="Calibri" w:eastAsia="Times New Roman" w:hAnsi="Calibri" w:cs="Calibri"/>
          <w:b/>
          <w:bCs/>
          <w:sz w:val="24"/>
          <w:szCs w:val="24"/>
        </w:rPr>
      </w:pPr>
      <w:r w:rsidRPr="00EB378C">
        <w:rPr>
          <w:rFonts w:ascii="Calibri" w:eastAsia="Times New Roman" w:hAnsi="Calibri" w:cs="Calibri"/>
          <w:b/>
          <w:bCs/>
          <w:sz w:val="24"/>
          <w:szCs w:val="24"/>
        </w:rPr>
        <w:t>Objectives:</w:t>
      </w:r>
      <w:r w:rsidR="00AE6AC3" w:rsidRPr="00AE6AC3">
        <w:rPr>
          <w:rFonts w:ascii="Calibri" w:eastAsia="Times New Roman" w:hAnsi="Calibri" w:cs="Calibri"/>
          <w:sz w:val="24"/>
          <w:szCs w:val="24"/>
        </w:rPr>
        <w:t xml:space="preserve"> </w:t>
      </w:r>
      <w:r w:rsidR="00AE6AC3" w:rsidRPr="00EB378C">
        <w:rPr>
          <w:rFonts w:ascii="Calibri" w:eastAsia="Times New Roman" w:hAnsi="Calibri" w:cs="Calibri"/>
          <w:sz w:val="24"/>
          <w:szCs w:val="24"/>
        </w:rPr>
        <w:t>Your program will be graded according to the rubric below.</w:t>
      </w:r>
    </w:p>
    <w:p w14:paraId="3A2E6086" w14:textId="0A302E09" w:rsidR="00CB1098" w:rsidRDefault="0055547E" w:rsidP="00F10BB2">
      <w:pPr>
        <w:pStyle w:val="ListParagraph"/>
        <w:numPr>
          <w:ilvl w:val="0"/>
          <w:numId w:val="31"/>
        </w:numPr>
        <w:spacing w:after="120" w:line="240" w:lineRule="auto"/>
        <w:ind w:left="450" w:hanging="270"/>
        <w:contextualSpacing w:val="0"/>
        <w:textAlignment w:val="baseline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(</w:t>
      </w:r>
      <w:r w:rsidR="00CB1098">
        <w:rPr>
          <w:rFonts w:ascii="Calibri" w:eastAsia="Times New Roman" w:hAnsi="Calibri" w:cs="Calibri"/>
          <w:sz w:val="24"/>
          <w:szCs w:val="24"/>
        </w:rPr>
        <w:t>10</w:t>
      </w:r>
      <w:r>
        <w:rPr>
          <w:rFonts w:ascii="Calibri" w:eastAsia="Times New Roman" w:hAnsi="Calibri" w:cs="Calibri"/>
          <w:sz w:val="24"/>
          <w:szCs w:val="24"/>
        </w:rPr>
        <w:t xml:space="preserve"> points) </w:t>
      </w:r>
      <w:r w:rsidR="006D37BA">
        <w:rPr>
          <w:rFonts w:ascii="Calibri" w:eastAsia="Times New Roman" w:hAnsi="Calibri" w:cs="Calibri"/>
          <w:sz w:val="24"/>
          <w:szCs w:val="24"/>
        </w:rPr>
        <w:t>Write the method readFilePerfect.</w:t>
      </w:r>
      <w:r w:rsidR="00966386">
        <w:rPr>
          <w:rFonts w:ascii="Calibri" w:eastAsia="Times New Roman" w:hAnsi="Calibri" w:cs="Calibri"/>
          <w:sz w:val="24"/>
          <w:szCs w:val="24"/>
        </w:rPr>
        <w:t xml:space="preserve"> </w:t>
      </w:r>
      <w:r w:rsidR="007A3376" w:rsidRPr="007A3376">
        <w:rPr>
          <w:rFonts w:ascii="Calibri" w:eastAsia="Times New Roman" w:hAnsi="Calibri" w:cs="Calibri"/>
          <w:sz w:val="24"/>
          <w:szCs w:val="24"/>
        </w:rPr>
        <w:t>This method reads a text file with a given name and returns a perfect size array that contains each line of the file.</w:t>
      </w:r>
    </w:p>
    <w:p w14:paraId="0FAFC6B6" w14:textId="1B9B305A" w:rsidR="00B07C0F" w:rsidRDefault="00CB1098" w:rsidP="00F10BB2">
      <w:pPr>
        <w:pStyle w:val="ListParagraph"/>
        <w:numPr>
          <w:ilvl w:val="0"/>
          <w:numId w:val="31"/>
        </w:numPr>
        <w:spacing w:after="120" w:line="240" w:lineRule="auto"/>
        <w:ind w:left="450" w:hanging="270"/>
        <w:contextualSpacing w:val="0"/>
        <w:textAlignment w:val="baseline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(20 points) </w:t>
      </w:r>
      <w:r w:rsidR="009F3DED">
        <w:rPr>
          <w:rFonts w:ascii="Calibri" w:eastAsia="Times New Roman" w:hAnsi="Calibri" w:cs="Calibri"/>
          <w:sz w:val="24"/>
          <w:szCs w:val="24"/>
        </w:rPr>
        <w:t xml:space="preserve">Write the method </w:t>
      </w:r>
      <w:r w:rsidR="00ED0725">
        <w:rPr>
          <w:rFonts w:ascii="Calibri" w:eastAsia="Times New Roman" w:hAnsi="Calibri" w:cs="Calibri"/>
          <w:sz w:val="24"/>
          <w:szCs w:val="24"/>
        </w:rPr>
        <w:t>readFileOversize</w:t>
      </w:r>
      <w:r w:rsidR="009F3DED">
        <w:rPr>
          <w:rFonts w:ascii="Calibri" w:eastAsia="Times New Roman" w:hAnsi="Calibri" w:cs="Calibri"/>
          <w:sz w:val="24"/>
          <w:szCs w:val="24"/>
        </w:rPr>
        <w:t>.</w:t>
      </w:r>
      <w:r w:rsidR="00CD4ADD">
        <w:rPr>
          <w:rFonts w:ascii="Calibri" w:eastAsia="Times New Roman" w:hAnsi="Calibri" w:cs="Calibri"/>
          <w:sz w:val="24"/>
          <w:szCs w:val="24"/>
        </w:rPr>
        <w:t xml:space="preserve"> This method</w:t>
      </w:r>
      <w:r w:rsidR="00DE4752">
        <w:rPr>
          <w:rFonts w:ascii="Calibri" w:eastAsia="Times New Roman" w:hAnsi="Calibri" w:cs="Calibri"/>
          <w:sz w:val="24"/>
          <w:szCs w:val="24"/>
        </w:rPr>
        <w:t xml:space="preserve"> </w:t>
      </w:r>
      <w:r w:rsidR="00CD4ADD">
        <w:rPr>
          <w:rFonts w:ascii="Calibri" w:eastAsia="Times New Roman" w:hAnsi="Calibri" w:cs="Calibri"/>
          <w:sz w:val="24"/>
          <w:szCs w:val="24"/>
        </w:rPr>
        <w:t xml:space="preserve">reads a text file with </w:t>
      </w:r>
      <w:r w:rsidR="00945D4B">
        <w:rPr>
          <w:rFonts w:ascii="Calibri" w:eastAsia="Times New Roman" w:hAnsi="Calibri" w:cs="Calibri"/>
          <w:sz w:val="24"/>
          <w:szCs w:val="24"/>
        </w:rPr>
        <w:t>a</w:t>
      </w:r>
      <w:r w:rsidR="00CD4ADD">
        <w:rPr>
          <w:rFonts w:ascii="Calibri" w:eastAsia="Times New Roman" w:hAnsi="Calibri" w:cs="Calibri"/>
          <w:sz w:val="24"/>
          <w:szCs w:val="24"/>
        </w:rPr>
        <w:t xml:space="preserve"> given name</w:t>
      </w:r>
      <w:r w:rsidR="00453975">
        <w:rPr>
          <w:rFonts w:ascii="Calibri" w:eastAsia="Times New Roman" w:hAnsi="Calibri" w:cs="Calibri"/>
          <w:sz w:val="24"/>
          <w:szCs w:val="24"/>
        </w:rPr>
        <w:t xml:space="preserve">, adds each line to an element of </w:t>
      </w:r>
      <w:r w:rsidR="004E0172">
        <w:rPr>
          <w:rFonts w:ascii="Calibri" w:eastAsia="Times New Roman" w:hAnsi="Calibri" w:cs="Calibri"/>
          <w:sz w:val="24"/>
          <w:szCs w:val="24"/>
        </w:rPr>
        <w:t>an oversize</w:t>
      </w:r>
      <w:r w:rsidR="00FB009E">
        <w:rPr>
          <w:rFonts w:ascii="Calibri" w:eastAsia="Times New Roman" w:hAnsi="Calibri" w:cs="Calibri"/>
          <w:sz w:val="24"/>
          <w:szCs w:val="24"/>
        </w:rPr>
        <w:t xml:space="preserve"> </w:t>
      </w:r>
      <w:r w:rsidR="00453975">
        <w:rPr>
          <w:rFonts w:ascii="Calibri" w:eastAsia="Times New Roman" w:hAnsi="Calibri" w:cs="Calibri"/>
          <w:sz w:val="24"/>
          <w:szCs w:val="24"/>
        </w:rPr>
        <w:t>array, and</w:t>
      </w:r>
      <w:r w:rsidR="00CD4ADD">
        <w:rPr>
          <w:rFonts w:ascii="Calibri" w:eastAsia="Times New Roman" w:hAnsi="Calibri" w:cs="Calibri"/>
          <w:sz w:val="24"/>
          <w:szCs w:val="24"/>
        </w:rPr>
        <w:t xml:space="preserve"> </w:t>
      </w:r>
      <w:r w:rsidR="00711F80">
        <w:rPr>
          <w:rFonts w:ascii="Calibri" w:eastAsia="Times New Roman" w:hAnsi="Calibri" w:cs="Calibri"/>
          <w:sz w:val="24"/>
          <w:szCs w:val="24"/>
        </w:rPr>
        <w:t>returns</w:t>
      </w:r>
      <w:r w:rsidR="00CD4ADD">
        <w:rPr>
          <w:rFonts w:ascii="Calibri" w:eastAsia="Times New Roman" w:hAnsi="Calibri" w:cs="Calibri"/>
          <w:sz w:val="24"/>
          <w:szCs w:val="24"/>
        </w:rPr>
        <w:t xml:space="preserve"> </w:t>
      </w:r>
      <w:r w:rsidR="00453975">
        <w:rPr>
          <w:rFonts w:ascii="Calibri" w:eastAsia="Times New Roman" w:hAnsi="Calibri" w:cs="Calibri"/>
          <w:sz w:val="24"/>
          <w:szCs w:val="24"/>
        </w:rPr>
        <w:t>the number of</w:t>
      </w:r>
      <w:r w:rsidR="006F46B6">
        <w:rPr>
          <w:rFonts w:ascii="Calibri" w:eastAsia="Times New Roman" w:hAnsi="Calibri" w:cs="Calibri"/>
          <w:sz w:val="24"/>
          <w:szCs w:val="24"/>
        </w:rPr>
        <w:t xml:space="preserve"> </w:t>
      </w:r>
      <w:r w:rsidR="003362EF">
        <w:rPr>
          <w:rFonts w:ascii="Calibri" w:eastAsia="Times New Roman" w:hAnsi="Calibri" w:cs="Calibri"/>
          <w:sz w:val="24"/>
          <w:szCs w:val="24"/>
        </w:rPr>
        <w:t>lines</w:t>
      </w:r>
      <w:r w:rsidR="005C7CB1">
        <w:rPr>
          <w:rFonts w:ascii="Calibri" w:eastAsia="Times New Roman" w:hAnsi="Calibri" w:cs="Calibri"/>
          <w:sz w:val="24"/>
          <w:szCs w:val="24"/>
        </w:rPr>
        <w:t>.</w:t>
      </w:r>
      <w:r w:rsidR="00572CFA">
        <w:rPr>
          <w:rFonts w:ascii="Calibri" w:eastAsia="Times New Roman" w:hAnsi="Calibri" w:cs="Calibri"/>
          <w:sz w:val="24"/>
          <w:szCs w:val="24"/>
        </w:rPr>
        <w:t xml:space="preserve"> The method</w:t>
      </w:r>
      <w:r w:rsidR="007C3409">
        <w:rPr>
          <w:rFonts w:ascii="Calibri" w:eastAsia="Times New Roman" w:hAnsi="Calibri" w:cs="Calibri"/>
          <w:sz w:val="24"/>
          <w:szCs w:val="24"/>
        </w:rPr>
        <w:t xml:space="preserve"> </w:t>
      </w:r>
      <w:r w:rsidR="00572CFA">
        <w:rPr>
          <w:rFonts w:ascii="Calibri" w:eastAsia="Times New Roman" w:hAnsi="Calibri" w:cs="Calibri"/>
          <w:sz w:val="24"/>
          <w:szCs w:val="24"/>
        </w:rPr>
        <w:t xml:space="preserve">creates an empty </w:t>
      </w:r>
      <w:r w:rsidR="00955630">
        <w:rPr>
          <w:rFonts w:ascii="Calibri" w:eastAsia="Times New Roman" w:hAnsi="Calibri" w:cs="Calibri"/>
          <w:sz w:val="24"/>
          <w:szCs w:val="24"/>
        </w:rPr>
        <w:t xml:space="preserve">file </w:t>
      </w:r>
      <w:r w:rsidR="00572CFA">
        <w:rPr>
          <w:rFonts w:ascii="Calibri" w:eastAsia="Times New Roman" w:hAnsi="Calibri" w:cs="Calibri"/>
          <w:sz w:val="24"/>
          <w:szCs w:val="24"/>
        </w:rPr>
        <w:t xml:space="preserve">with the given name if </w:t>
      </w:r>
      <w:r w:rsidR="00DA7A68">
        <w:rPr>
          <w:rFonts w:ascii="Calibri" w:eastAsia="Times New Roman" w:hAnsi="Calibri" w:cs="Calibri"/>
          <w:sz w:val="24"/>
          <w:szCs w:val="24"/>
        </w:rPr>
        <w:t>one</w:t>
      </w:r>
      <w:r w:rsidR="00572CFA">
        <w:rPr>
          <w:rFonts w:ascii="Calibri" w:eastAsia="Times New Roman" w:hAnsi="Calibri" w:cs="Calibri"/>
          <w:sz w:val="24"/>
          <w:szCs w:val="24"/>
        </w:rPr>
        <w:t xml:space="preserve"> does not exist.</w:t>
      </w:r>
    </w:p>
    <w:p w14:paraId="56627DB4" w14:textId="499BF284" w:rsidR="001E6937" w:rsidRDefault="00340722" w:rsidP="00F10BB2">
      <w:pPr>
        <w:pStyle w:val="ListParagraph"/>
        <w:numPr>
          <w:ilvl w:val="0"/>
          <w:numId w:val="31"/>
        </w:numPr>
        <w:spacing w:after="120" w:line="240" w:lineRule="auto"/>
        <w:ind w:left="450" w:hanging="270"/>
        <w:contextualSpacing w:val="0"/>
        <w:textAlignment w:val="baseline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(2</w:t>
      </w:r>
      <w:r w:rsidR="005364EB">
        <w:rPr>
          <w:rFonts w:ascii="Calibri" w:eastAsia="Times New Roman" w:hAnsi="Calibri" w:cs="Calibri"/>
          <w:sz w:val="24"/>
          <w:szCs w:val="24"/>
        </w:rPr>
        <w:t>0</w:t>
      </w:r>
      <w:r>
        <w:rPr>
          <w:rFonts w:ascii="Calibri" w:eastAsia="Times New Roman" w:hAnsi="Calibri" w:cs="Calibri"/>
          <w:sz w:val="24"/>
          <w:szCs w:val="24"/>
        </w:rPr>
        <w:t xml:space="preserve"> points) </w:t>
      </w:r>
      <w:r w:rsidR="00511167">
        <w:rPr>
          <w:rFonts w:ascii="Calibri" w:eastAsia="Times New Roman" w:hAnsi="Calibri" w:cs="Calibri"/>
          <w:sz w:val="24"/>
          <w:szCs w:val="24"/>
        </w:rPr>
        <w:t xml:space="preserve">Write the method </w:t>
      </w:r>
      <w:r w:rsidR="00FC1ACC">
        <w:rPr>
          <w:rFonts w:ascii="Calibri" w:eastAsia="Times New Roman" w:hAnsi="Calibri" w:cs="Calibri"/>
          <w:sz w:val="24"/>
          <w:szCs w:val="24"/>
        </w:rPr>
        <w:t>checkSpelling</w:t>
      </w:r>
      <w:r w:rsidR="00F56426">
        <w:rPr>
          <w:rFonts w:ascii="Calibri" w:eastAsia="Times New Roman" w:hAnsi="Calibri" w:cs="Calibri"/>
          <w:sz w:val="24"/>
          <w:szCs w:val="24"/>
        </w:rPr>
        <w:t>.</w:t>
      </w:r>
      <w:r w:rsidR="00BF133C">
        <w:rPr>
          <w:rFonts w:ascii="Calibri" w:eastAsia="Times New Roman" w:hAnsi="Calibri" w:cs="Calibri"/>
          <w:sz w:val="24"/>
          <w:szCs w:val="24"/>
        </w:rPr>
        <w:t xml:space="preserve"> This method</w:t>
      </w:r>
      <w:r w:rsidR="000A72FF">
        <w:rPr>
          <w:rFonts w:ascii="Calibri" w:eastAsia="Times New Roman" w:hAnsi="Calibri" w:cs="Calibri"/>
          <w:sz w:val="24"/>
          <w:szCs w:val="24"/>
        </w:rPr>
        <w:t xml:space="preserve"> </w:t>
      </w:r>
      <w:r w:rsidR="00AF5818">
        <w:rPr>
          <w:rFonts w:ascii="Calibri" w:eastAsia="Times New Roman" w:hAnsi="Calibri" w:cs="Calibri"/>
          <w:sz w:val="24"/>
          <w:szCs w:val="24"/>
        </w:rPr>
        <w:t>checks</w:t>
      </w:r>
      <w:r w:rsidR="000A72FF">
        <w:rPr>
          <w:rFonts w:ascii="Calibri" w:eastAsia="Times New Roman" w:hAnsi="Calibri" w:cs="Calibri"/>
          <w:sz w:val="24"/>
          <w:szCs w:val="24"/>
        </w:rPr>
        <w:t xml:space="preserve"> if a given word </w:t>
      </w:r>
      <w:r w:rsidR="00AF5818">
        <w:rPr>
          <w:rFonts w:ascii="Calibri" w:eastAsia="Times New Roman" w:hAnsi="Calibri" w:cs="Calibri"/>
          <w:sz w:val="24"/>
          <w:szCs w:val="24"/>
        </w:rPr>
        <w:t xml:space="preserve">can be found </w:t>
      </w:r>
      <w:r w:rsidR="00A40DC8">
        <w:rPr>
          <w:rFonts w:ascii="Calibri" w:eastAsia="Times New Roman" w:hAnsi="Calibri" w:cs="Calibri"/>
          <w:sz w:val="24"/>
          <w:szCs w:val="24"/>
        </w:rPr>
        <w:t>in</w:t>
      </w:r>
      <w:r w:rsidR="00877AD9">
        <w:rPr>
          <w:rFonts w:ascii="Calibri" w:eastAsia="Times New Roman" w:hAnsi="Calibri" w:cs="Calibri"/>
          <w:sz w:val="24"/>
          <w:szCs w:val="24"/>
        </w:rPr>
        <w:t xml:space="preserve"> </w:t>
      </w:r>
      <w:r w:rsidR="00AF5818">
        <w:rPr>
          <w:rFonts w:ascii="Calibri" w:eastAsia="Times New Roman" w:hAnsi="Calibri" w:cs="Calibri"/>
          <w:sz w:val="24"/>
          <w:szCs w:val="24"/>
        </w:rPr>
        <w:t>either of two arrays, one perfect size and the other oversize.</w:t>
      </w:r>
    </w:p>
    <w:p w14:paraId="56A2C1B8" w14:textId="64A2D846" w:rsidR="00340722" w:rsidRPr="000F42A2" w:rsidRDefault="00340722" w:rsidP="00F10BB2">
      <w:pPr>
        <w:pStyle w:val="ListParagraph"/>
        <w:numPr>
          <w:ilvl w:val="0"/>
          <w:numId w:val="31"/>
        </w:numPr>
        <w:spacing w:after="120" w:line="240" w:lineRule="auto"/>
        <w:ind w:left="450" w:hanging="270"/>
        <w:contextualSpacing w:val="0"/>
        <w:textAlignment w:val="baseline"/>
        <w:rPr>
          <w:rFonts w:ascii="Calibri" w:eastAsia="Times New Roman" w:hAnsi="Calibri" w:cs="Calibri"/>
          <w:sz w:val="24"/>
          <w:szCs w:val="24"/>
        </w:rPr>
      </w:pPr>
      <w:r w:rsidRPr="000F42A2">
        <w:rPr>
          <w:rFonts w:ascii="Calibri" w:eastAsia="Times New Roman" w:hAnsi="Calibri" w:cs="Calibri"/>
          <w:sz w:val="24"/>
          <w:szCs w:val="24"/>
        </w:rPr>
        <w:t>(2</w:t>
      </w:r>
      <w:r w:rsidR="005364EB" w:rsidRPr="000F42A2">
        <w:rPr>
          <w:rFonts w:ascii="Calibri" w:eastAsia="Times New Roman" w:hAnsi="Calibri" w:cs="Calibri"/>
          <w:sz w:val="24"/>
          <w:szCs w:val="24"/>
        </w:rPr>
        <w:t>0</w:t>
      </w:r>
      <w:r w:rsidRPr="000F42A2">
        <w:rPr>
          <w:rFonts w:ascii="Calibri" w:eastAsia="Times New Roman" w:hAnsi="Calibri" w:cs="Calibri"/>
          <w:sz w:val="24"/>
          <w:szCs w:val="24"/>
        </w:rPr>
        <w:t xml:space="preserve"> points) </w:t>
      </w:r>
      <w:r w:rsidR="00A37865" w:rsidRPr="000F42A2">
        <w:rPr>
          <w:rFonts w:ascii="Calibri" w:eastAsia="Times New Roman" w:hAnsi="Calibri" w:cs="Calibri"/>
          <w:sz w:val="24"/>
          <w:szCs w:val="24"/>
        </w:rPr>
        <w:t xml:space="preserve">Write the </w:t>
      </w:r>
      <w:r w:rsidR="008C67D6" w:rsidRPr="000F42A2">
        <w:rPr>
          <w:rFonts w:ascii="Calibri" w:eastAsia="Times New Roman" w:hAnsi="Calibri" w:cs="Calibri"/>
          <w:sz w:val="24"/>
          <w:szCs w:val="24"/>
        </w:rPr>
        <w:t>method writeFile</w:t>
      </w:r>
      <w:r w:rsidR="00CF0891" w:rsidRPr="000F42A2">
        <w:rPr>
          <w:rFonts w:ascii="Calibri" w:eastAsia="Times New Roman" w:hAnsi="Calibri" w:cs="Calibri"/>
          <w:sz w:val="24"/>
          <w:szCs w:val="24"/>
        </w:rPr>
        <w:t>.</w:t>
      </w:r>
      <w:r w:rsidR="008B4451" w:rsidRPr="000F42A2">
        <w:rPr>
          <w:rFonts w:ascii="Calibri" w:eastAsia="Times New Roman" w:hAnsi="Calibri" w:cs="Calibri"/>
          <w:sz w:val="24"/>
          <w:szCs w:val="24"/>
        </w:rPr>
        <w:t xml:space="preserve"> This method </w:t>
      </w:r>
      <w:r w:rsidR="00E65C5E" w:rsidRPr="000F42A2">
        <w:rPr>
          <w:rFonts w:ascii="Calibri" w:eastAsia="Times New Roman" w:hAnsi="Calibri" w:cs="Calibri"/>
          <w:sz w:val="24"/>
          <w:szCs w:val="24"/>
        </w:rPr>
        <w:t xml:space="preserve">writes each element of an oversize array to a file with a given </w:t>
      </w:r>
      <w:r w:rsidR="00C71254" w:rsidRPr="000F42A2">
        <w:rPr>
          <w:rFonts w:ascii="Calibri" w:eastAsia="Times New Roman" w:hAnsi="Calibri" w:cs="Calibri"/>
          <w:sz w:val="24"/>
          <w:szCs w:val="24"/>
        </w:rPr>
        <w:t>name</w:t>
      </w:r>
      <w:r w:rsidR="00E65C5E" w:rsidRPr="000F42A2">
        <w:rPr>
          <w:rFonts w:ascii="Calibri" w:eastAsia="Times New Roman" w:hAnsi="Calibri" w:cs="Calibri"/>
          <w:sz w:val="24"/>
          <w:szCs w:val="24"/>
        </w:rPr>
        <w:t>.</w:t>
      </w:r>
    </w:p>
    <w:p w14:paraId="200F4FF8" w14:textId="41641CA8" w:rsidR="001201CD" w:rsidRPr="000F42A2" w:rsidRDefault="00340722" w:rsidP="00F10BB2">
      <w:pPr>
        <w:pStyle w:val="ListParagraph"/>
        <w:numPr>
          <w:ilvl w:val="0"/>
          <w:numId w:val="31"/>
        </w:numPr>
        <w:spacing w:after="120" w:line="240" w:lineRule="auto"/>
        <w:ind w:left="450" w:hanging="270"/>
        <w:contextualSpacing w:val="0"/>
        <w:textAlignment w:val="baseline"/>
        <w:rPr>
          <w:rFonts w:ascii="Calibri" w:eastAsia="Times New Roman" w:hAnsi="Calibri" w:cs="Calibri"/>
          <w:sz w:val="24"/>
          <w:szCs w:val="24"/>
        </w:rPr>
      </w:pPr>
      <w:r w:rsidRPr="000F42A2">
        <w:rPr>
          <w:rFonts w:ascii="Calibri" w:eastAsia="Times New Roman" w:hAnsi="Calibri" w:cs="Calibri"/>
          <w:sz w:val="24"/>
          <w:szCs w:val="24"/>
        </w:rPr>
        <w:t>(</w:t>
      </w:r>
      <w:r w:rsidR="005364EB" w:rsidRPr="000F42A2">
        <w:rPr>
          <w:rFonts w:ascii="Calibri" w:eastAsia="Times New Roman" w:hAnsi="Calibri" w:cs="Calibri"/>
          <w:sz w:val="24"/>
          <w:szCs w:val="24"/>
        </w:rPr>
        <w:t>20</w:t>
      </w:r>
      <w:r w:rsidRPr="000F42A2">
        <w:rPr>
          <w:rFonts w:ascii="Calibri" w:eastAsia="Times New Roman" w:hAnsi="Calibri" w:cs="Calibri"/>
          <w:sz w:val="24"/>
          <w:szCs w:val="24"/>
        </w:rPr>
        <w:t xml:space="preserve"> points) </w:t>
      </w:r>
      <w:r w:rsidR="0006780C" w:rsidRPr="000F42A2">
        <w:rPr>
          <w:rFonts w:ascii="Calibri" w:eastAsia="Times New Roman" w:hAnsi="Calibri" w:cs="Calibri"/>
          <w:sz w:val="24"/>
          <w:szCs w:val="24"/>
        </w:rPr>
        <w:t>Write</w:t>
      </w:r>
      <w:r w:rsidR="00FF1891" w:rsidRPr="000F42A2">
        <w:rPr>
          <w:rFonts w:ascii="Calibri" w:eastAsia="Times New Roman" w:hAnsi="Calibri" w:cs="Calibri"/>
          <w:sz w:val="24"/>
          <w:szCs w:val="24"/>
        </w:rPr>
        <w:t xml:space="preserve"> the main method</w:t>
      </w:r>
      <w:r w:rsidR="000C47FA" w:rsidRPr="000F42A2">
        <w:rPr>
          <w:rFonts w:ascii="Calibri" w:eastAsia="Times New Roman" w:hAnsi="Calibri" w:cs="Calibri"/>
          <w:sz w:val="24"/>
          <w:szCs w:val="24"/>
        </w:rPr>
        <w:t xml:space="preserve">. This method </w:t>
      </w:r>
      <w:r w:rsidR="00CD1312" w:rsidRPr="000F42A2">
        <w:rPr>
          <w:rFonts w:ascii="Calibri" w:eastAsia="Times New Roman" w:hAnsi="Calibri" w:cs="Calibri"/>
          <w:sz w:val="24"/>
          <w:szCs w:val="24"/>
        </w:rPr>
        <w:t>uses</w:t>
      </w:r>
      <w:r w:rsidR="004430A7" w:rsidRPr="000F42A2">
        <w:rPr>
          <w:rFonts w:ascii="Calibri" w:eastAsia="Times New Roman" w:hAnsi="Calibri" w:cs="Calibri"/>
          <w:sz w:val="24"/>
          <w:szCs w:val="24"/>
        </w:rPr>
        <w:t xml:space="preserve"> the </w:t>
      </w:r>
      <w:r w:rsidR="008D669A" w:rsidRPr="000F42A2">
        <w:rPr>
          <w:rFonts w:ascii="Calibri" w:eastAsia="Times New Roman" w:hAnsi="Calibri" w:cs="Calibri"/>
          <w:sz w:val="24"/>
          <w:szCs w:val="24"/>
        </w:rPr>
        <w:t>methods from objective</w:t>
      </w:r>
      <w:r w:rsidR="000778BC" w:rsidRPr="000F42A2">
        <w:rPr>
          <w:rFonts w:ascii="Calibri" w:eastAsia="Times New Roman" w:hAnsi="Calibri" w:cs="Calibri"/>
          <w:sz w:val="24"/>
          <w:szCs w:val="24"/>
        </w:rPr>
        <w:t>s</w:t>
      </w:r>
      <w:r w:rsidR="008D669A" w:rsidRPr="000F42A2">
        <w:rPr>
          <w:rFonts w:ascii="Calibri" w:eastAsia="Times New Roman" w:hAnsi="Calibri" w:cs="Calibri"/>
          <w:sz w:val="24"/>
          <w:szCs w:val="24"/>
        </w:rPr>
        <w:t xml:space="preserve"> 1</w:t>
      </w:r>
      <w:r w:rsidR="004F1BAE" w:rsidRPr="000F42A2">
        <w:rPr>
          <w:rFonts w:ascii="Calibri" w:eastAsia="Times New Roman" w:hAnsi="Calibri" w:cs="Calibri"/>
          <w:sz w:val="24"/>
          <w:szCs w:val="24"/>
        </w:rPr>
        <w:softHyphen/>
        <w:t>–</w:t>
      </w:r>
      <w:r w:rsidR="000B792F" w:rsidRPr="000F42A2">
        <w:rPr>
          <w:rFonts w:ascii="Calibri" w:eastAsia="Times New Roman" w:hAnsi="Calibri" w:cs="Calibri"/>
          <w:sz w:val="24"/>
          <w:szCs w:val="24"/>
        </w:rPr>
        <w:t>4</w:t>
      </w:r>
      <w:r w:rsidR="004F1BAE" w:rsidRPr="000F42A2">
        <w:rPr>
          <w:rFonts w:ascii="Calibri" w:eastAsia="Times New Roman" w:hAnsi="Calibri" w:cs="Calibri"/>
          <w:sz w:val="24"/>
          <w:szCs w:val="24"/>
        </w:rPr>
        <w:t xml:space="preserve"> </w:t>
      </w:r>
      <w:r w:rsidR="00CD1312" w:rsidRPr="000F42A2">
        <w:rPr>
          <w:rFonts w:ascii="Calibri" w:eastAsia="Times New Roman" w:hAnsi="Calibri" w:cs="Calibri"/>
          <w:sz w:val="24"/>
          <w:szCs w:val="24"/>
        </w:rPr>
        <w:t xml:space="preserve">to </w:t>
      </w:r>
      <w:r w:rsidR="00D446C7" w:rsidRPr="000F42A2">
        <w:rPr>
          <w:rFonts w:ascii="Calibri" w:eastAsia="Times New Roman" w:hAnsi="Calibri" w:cs="Calibri"/>
          <w:sz w:val="24"/>
          <w:szCs w:val="24"/>
        </w:rPr>
        <w:t>implement a working spell checker.</w:t>
      </w:r>
    </w:p>
    <w:p w14:paraId="4079904B" w14:textId="77777777" w:rsidR="00E97A75" w:rsidRPr="000F42A2" w:rsidRDefault="00FB49B1" w:rsidP="00E97A75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ind w:left="450" w:hanging="270"/>
        <w:contextualSpacing w:val="0"/>
        <w:rPr>
          <w:rFonts w:eastAsiaTheme="minorEastAsia"/>
          <w:sz w:val="24"/>
          <w:szCs w:val="24"/>
        </w:rPr>
      </w:pPr>
      <w:r w:rsidRPr="000F42A2">
        <w:rPr>
          <w:rFonts w:cstheme="minorHAnsi"/>
          <w:sz w:val="24"/>
          <w:szCs w:val="24"/>
        </w:rPr>
        <w:t>(10 points) Use meaningful variable names, consistent indentation, and whitespace (blank lines and spaces) to make your code readable. Add comments where appropriate to explain the overall steps of your program.</w:t>
      </w:r>
    </w:p>
    <w:p w14:paraId="56249B58" w14:textId="77777777" w:rsidR="00E97A75" w:rsidRDefault="00E97A75">
      <w:pPr>
        <w:rPr>
          <w:rFonts w:eastAsiaTheme="minorEastAsia"/>
          <w:b/>
          <w:bCs/>
          <w:sz w:val="24"/>
          <w:szCs w:val="24"/>
        </w:rPr>
      </w:pPr>
      <w:r>
        <w:rPr>
          <w:rFonts w:eastAsiaTheme="minorEastAsia"/>
          <w:b/>
          <w:bCs/>
          <w:sz w:val="24"/>
          <w:szCs w:val="24"/>
        </w:rPr>
        <w:br w:type="page"/>
      </w:r>
    </w:p>
    <w:p w14:paraId="13BE2B82" w14:textId="01ED0C97" w:rsidR="002C4B51" w:rsidRPr="00E97A75" w:rsidRDefault="00BB3A10" w:rsidP="00E60D49">
      <w:pPr>
        <w:autoSpaceDE w:val="0"/>
        <w:autoSpaceDN w:val="0"/>
        <w:adjustRightInd w:val="0"/>
        <w:spacing w:after="120" w:line="240" w:lineRule="auto"/>
        <w:rPr>
          <w:rFonts w:cstheme="minorHAnsi"/>
          <w:sz w:val="24"/>
          <w:szCs w:val="24"/>
        </w:rPr>
      </w:pPr>
      <w:r w:rsidRPr="00E97A75">
        <w:rPr>
          <w:rFonts w:eastAsiaTheme="minorEastAsia"/>
          <w:b/>
          <w:bCs/>
          <w:sz w:val="24"/>
          <w:szCs w:val="24"/>
        </w:rPr>
        <w:lastRenderedPageBreak/>
        <w:t>Sample Output:</w:t>
      </w:r>
      <w:r w:rsidRPr="00E97A75">
        <w:rPr>
          <w:rFonts w:eastAsiaTheme="minorEastAsia"/>
          <w:sz w:val="24"/>
          <w:szCs w:val="24"/>
        </w:rPr>
        <w:t xml:space="preserve"> </w:t>
      </w:r>
      <w:r w:rsidR="00186C7C" w:rsidRPr="00E97A75">
        <w:rPr>
          <w:rFonts w:eastAsiaTheme="minorEastAsia"/>
          <w:sz w:val="24"/>
          <w:szCs w:val="24"/>
        </w:rPr>
        <w:t>Below is an example run of the program. The user input is in bold.</w:t>
      </w:r>
      <w:r w:rsidR="00DD2F37" w:rsidRPr="00E97A75">
        <w:rPr>
          <w:rFonts w:eastAsiaTheme="minorEastAsia"/>
          <w:sz w:val="24"/>
          <w:szCs w:val="24"/>
        </w:rPr>
        <w:t xml:space="preserve"> Format your print statements so your output matches</w:t>
      </w:r>
      <w:r w:rsidR="002A38AF">
        <w:rPr>
          <w:rFonts w:eastAsiaTheme="minorEastAsia"/>
          <w:sz w:val="24"/>
          <w:szCs w:val="24"/>
        </w:rPr>
        <w:t xml:space="preserve"> </w:t>
      </w:r>
      <w:r w:rsidR="00F92ADA" w:rsidRPr="00E97A75">
        <w:rPr>
          <w:rFonts w:eastAsiaTheme="minorEastAsia"/>
          <w:sz w:val="24"/>
          <w:szCs w:val="24"/>
        </w:rPr>
        <w:t>if given the same input.</w:t>
      </w:r>
    </w:p>
    <w:p w14:paraId="570A1349" w14:textId="4BDDA3A5" w:rsidR="00F62197" w:rsidRDefault="00CF78DA" w:rsidP="00F10BB2">
      <w:pPr>
        <w:spacing w:after="0" w:line="240" w:lineRule="auto"/>
        <w:ind w:left="360"/>
        <w:rPr>
          <w:rFonts w:ascii="Consolas" w:eastAsiaTheme="minorEastAsia" w:hAnsi="Consolas"/>
          <w:sz w:val="24"/>
          <w:szCs w:val="24"/>
        </w:rPr>
      </w:pPr>
      <w:r>
        <w:rPr>
          <w:rFonts w:ascii="Consolas" w:eastAsiaTheme="minorEastAsia" w:hAnsi="Consolas"/>
          <w:sz w:val="24"/>
          <w:szCs w:val="24"/>
        </w:rPr>
        <w:t>Spell Checker</w:t>
      </w:r>
    </w:p>
    <w:p w14:paraId="56742E5E" w14:textId="26C25726" w:rsidR="00CF78DA" w:rsidRDefault="00CF78DA" w:rsidP="00F10BB2">
      <w:pPr>
        <w:spacing w:after="0" w:line="240" w:lineRule="auto"/>
        <w:ind w:left="360"/>
        <w:rPr>
          <w:rFonts w:ascii="Consolas" w:eastAsiaTheme="minorEastAsia" w:hAnsi="Consolas"/>
          <w:sz w:val="24"/>
          <w:szCs w:val="24"/>
        </w:rPr>
      </w:pPr>
      <w:r>
        <w:rPr>
          <w:rFonts w:ascii="Consolas" w:eastAsiaTheme="minorEastAsia" w:hAnsi="Consolas"/>
          <w:sz w:val="24"/>
          <w:szCs w:val="24"/>
        </w:rPr>
        <w:t>-------------</w:t>
      </w:r>
    </w:p>
    <w:p w14:paraId="39DB6521" w14:textId="3ED0B5E6" w:rsidR="00F62197" w:rsidRPr="006C2E98" w:rsidRDefault="001632AE" w:rsidP="006C2E98">
      <w:pPr>
        <w:spacing w:after="0" w:line="240" w:lineRule="auto"/>
        <w:ind w:left="360"/>
        <w:rPr>
          <w:rFonts w:ascii="Consolas" w:eastAsiaTheme="minorEastAsia" w:hAnsi="Consolas"/>
          <w:sz w:val="24"/>
          <w:szCs w:val="24"/>
        </w:rPr>
      </w:pPr>
      <w:r>
        <w:rPr>
          <w:rFonts w:ascii="Consolas" w:eastAsiaTheme="minorEastAsia" w:hAnsi="Consolas"/>
          <w:sz w:val="24"/>
          <w:szCs w:val="24"/>
        </w:rPr>
        <w:t xml:space="preserve">Enter a word or </w:t>
      </w:r>
      <w:r w:rsidR="00551B58" w:rsidRPr="00551B58">
        <w:rPr>
          <w:rFonts w:ascii="Consolas" w:eastAsiaTheme="minorEastAsia" w:hAnsi="Consolas"/>
          <w:sz w:val="24"/>
          <w:szCs w:val="24"/>
        </w:rPr>
        <w:t>'</w:t>
      </w:r>
      <w:r w:rsidR="00551B58">
        <w:rPr>
          <w:rFonts w:ascii="Consolas" w:eastAsiaTheme="minorEastAsia" w:hAnsi="Consolas"/>
          <w:sz w:val="24"/>
          <w:szCs w:val="24"/>
        </w:rPr>
        <w:t>quit</w:t>
      </w:r>
      <w:r w:rsidR="00551B58" w:rsidRPr="00551B58">
        <w:rPr>
          <w:rFonts w:ascii="Consolas" w:eastAsiaTheme="minorEastAsia" w:hAnsi="Consolas"/>
          <w:sz w:val="24"/>
          <w:szCs w:val="24"/>
        </w:rPr>
        <w:t>'</w:t>
      </w:r>
      <w:r>
        <w:rPr>
          <w:rFonts w:ascii="Consolas" w:eastAsiaTheme="minorEastAsia" w:hAnsi="Consolas"/>
          <w:sz w:val="24"/>
          <w:szCs w:val="24"/>
        </w:rPr>
        <w:t xml:space="preserve"> to stop</w:t>
      </w:r>
      <w:r w:rsidR="006C2E98">
        <w:rPr>
          <w:rFonts w:ascii="Consolas" w:eastAsiaTheme="minorEastAsia" w:hAnsi="Consolas"/>
          <w:sz w:val="24"/>
          <w:szCs w:val="24"/>
        </w:rPr>
        <w:t xml:space="preserve">: </w:t>
      </w:r>
      <w:r w:rsidR="006C2E98" w:rsidRPr="006C2E98">
        <w:rPr>
          <w:rFonts w:ascii="Consolas" w:eastAsiaTheme="minorEastAsia" w:hAnsi="Consolas"/>
          <w:b/>
          <w:bCs/>
          <w:sz w:val="24"/>
          <w:szCs w:val="24"/>
        </w:rPr>
        <w:t>compiler</w:t>
      </w:r>
    </w:p>
    <w:p w14:paraId="372B8A88" w14:textId="413728EF" w:rsidR="002C4B51" w:rsidRDefault="00586195" w:rsidP="00F10BB2">
      <w:pPr>
        <w:spacing w:after="0" w:line="240" w:lineRule="auto"/>
        <w:ind w:left="360"/>
        <w:rPr>
          <w:rFonts w:ascii="Consolas" w:eastAsiaTheme="minorEastAsia" w:hAnsi="Consolas"/>
          <w:sz w:val="24"/>
          <w:szCs w:val="24"/>
        </w:rPr>
      </w:pPr>
      <w:r>
        <w:rPr>
          <w:rFonts w:ascii="Consolas" w:eastAsiaTheme="minorEastAsia" w:hAnsi="Consolas"/>
          <w:sz w:val="24"/>
          <w:szCs w:val="24"/>
        </w:rPr>
        <w:t>The word is spelled correctly.</w:t>
      </w:r>
    </w:p>
    <w:p w14:paraId="76020524" w14:textId="77777777" w:rsidR="006C2E98" w:rsidRDefault="006C2E98" w:rsidP="00F10BB2">
      <w:pPr>
        <w:spacing w:after="0" w:line="240" w:lineRule="auto"/>
        <w:ind w:left="360"/>
        <w:rPr>
          <w:rFonts w:ascii="Consolas" w:eastAsiaTheme="minorEastAsia" w:hAnsi="Consolas"/>
          <w:sz w:val="24"/>
          <w:szCs w:val="24"/>
        </w:rPr>
      </w:pPr>
    </w:p>
    <w:p w14:paraId="1FA17018" w14:textId="5F64068A" w:rsidR="00541685" w:rsidRPr="00F8262F" w:rsidRDefault="00EB7552" w:rsidP="00F8262F">
      <w:pPr>
        <w:spacing w:after="0" w:line="240" w:lineRule="auto"/>
        <w:ind w:left="360"/>
        <w:rPr>
          <w:rFonts w:ascii="Consolas" w:eastAsiaTheme="minorEastAsia" w:hAnsi="Consolas"/>
          <w:sz w:val="24"/>
          <w:szCs w:val="24"/>
        </w:rPr>
      </w:pPr>
      <w:r>
        <w:rPr>
          <w:rFonts w:ascii="Consolas" w:eastAsiaTheme="minorEastAsia" w:hAnsi="Consolas"/>
          <w:sz w:val="24"/>
          <w:szCs w:val="24"/>
        </w:rPr>
        <w:t xml:space="preserve">Enter a word or </w:t>
      </w:r>
      <w:r w:rsidR="00551B58" w:rsidRPr="00551B58">
        <w:rPr>
          <w:rFonts w:ascii="Consolas" w:eastAsiaTheme="minorEastAsia" w:hAnsi="Consolas"/>
          <w:sz w:val="24"/>
          <w:szCs w:val="24"/>
        </w:rPr>
        <w:t>'</w:t>
      </w:r>
      <w:r w:rsidR="00551B58">
        <w:rPr>
          <w:rFonts w:ascii="Consolas" w:eastAsiaTheme="minorEastAsia" w:hAnsi="Consolas"/>
          <w:sz w:val="24"/>
          <w:szCs w:val="24"/>
        </w:rPr>
        <w:t>quit</w:t>
      </w:r>
      <w:r w:rsidR="00551B58" w:rsidRPr="00551B58">
        <w:rPr>
          <w:rFonts w:ascii="Consolas" w:eastAsiaTheme="minorEastAsia" w:hAnsi="Consolas"/>
          <w:sz w:val="24"/>
          <w:szCs w:val="24"/>
        </w:rPr>
        <w:t>'</w:t>
      </w:r>
      <w:r w:rsidR="00551B58">
        <w:rPr>
          <w:rFonts w:ascii="Consolas" w:eastAsiaTheme="minorEastAsia" w:hAnsi="Consolas"/>
          <w:sz w:val="24"/>
          <w:szCs w:val="24"/>
        </w:rPr>
        <w:t xml:space="preserve"> </w:t>
      </w:r>
      <w:r>
        <w:rPr>
          <w:rFonts w:ascii="Consolas" w:eastAsiaTheme="minorEastAsia" w:hAnsi="Consolas"/>
          <w:sz w:val="24"/>
          <w:szCs w:val="24"/>
        </w:rPr>
        <w:t>to stop</w:t>
      </w:r>
      <w:r w:rsidR="00F8262F">
        <w:rPr>
          <w:rFonts w:ascii="Consolas" w:eastAsiaTheme="minorEastAsia" w:hAnsi="Consolas"/>
          <w:sz w:val="24"/>
          <w:szCs w:val="24"/>
        </w:rPr>
        <w:t xml:space="preserve">: </w:t>
      </w:r>
      <w:r w:rsidR="009A68FD">
        <w:rPr>
          <w:rFonts w:ascii="Consolas" w:eastAsiaTheme="minorEastAsia" w:hAnsi="Consolas"/>
          <w:b/>
          <w:bCs/>
          <w:sz w:val="24"/>
          <w:szCs w:val="24"/>
        </w:rPr>
        <w:t>polymorphism</w:t>
      </w:r>
    </w:p>
    <w:p w14:paraId="5E26D94D" w14:textId="65394FDE" w:rsidR="00541685" w:rsidRDefault="00541685" w:rsidP="00F10BB2">
      <w:pPr>
        <w:spacing w:after="0" w:line="240" w:lineRule="auto"/>
        <w:ind w:left="360"/>
        <w:rPr>
          <w:rFonts w:ascii="Consolas" w:eastAsiaTheme="minorEastAsia" w:hAnsi="Consolas"/>
          <w:sz w:val="24"/>
          <w:szCs w:val="24"/>
        </w:rPr>
      </w:pPr>
      <w:r>
        <w:rPr>
          <w:rFonts w:ascii="Consolas" w:eastAsiaTheme="minorEastAsia" w:hAnsi="Consolas"/>
          <w:sz w:val="24"/>
          <w:szCs w:val="24"/>
        </w:rPr>
        <w:t>Th</w:t>
      </w:r>
      <w:r w:rsidR="00BA36BE">
        <w:rPr>
          <w:rFonts w:ascii="Consolas" w:eastAsiaTheme="minorEastAsia" w:hAnsi="Consolas"/>
          <w:sz w:val="24"/>
          <w:szCs w:val="24"/>
        </w:rPr>
        <w:t>e</w:t>
      </w:r>
      <w:r>
        <w:rPr>
          <w:rFonts w:ascii="Consolas" w:eastAsiaTheme="minorEastAsia" w:hAnsi="Consolas"/>
          <w:sz w:val="24"/>
          <w:szCs w:val="24"/>
        </w:rPr>
        <w:t xml:space="preserve"> word was not found in the dictionary.</w:t>
      </w:r>
    </w:p>
    <w:p w14:paraId="7E2CA45C" w14:textId="49E45B18" w:rsidR="00B46AD0" w:rsidRDefault="00B46AD0" w:rsidP="00F10BB2">
      <w:pPr>
        <w:spacing w:after="0" w:line="240" w:lineRule="auto"/>
        <w:ind w:left="360"/>
        <w:rPr>
          <w:rFonts w:ascii="Consolas" w:eastAsiaTheme="minorEastAsia" w:hAnsi="Consolas"/>
          <w:sz w:val="24"/>
          <w:szCs w:val="24"/>
        </w:rPr>
      </w:pPr>
      <w:r>
        <w:rPr>
          <w:rFonts w:ascii="Consolas" w:eastAsiaTheme="minorEastAsia" w:hAnsi="Consolas"/>
          <w:sz w:val="24"/>
          <w:szCs w:val="24"/>
        </w:rPr>
        <w:t>Would you like to add it to your personal dictionary (yes/no)?</w:t>
      </w:r>
    </w:p>
    <w:p w14:paraId="58878F7E" w14:textId="639256F0" w:rsidR="00DE1149" w:rsidRPr="00DE1149" w:rsidRDefault="00DE1149" w:rsidP="00F10BB2">
      <w:pPr>
        <w:spacing w:after="0" w:line="240" w:lineRule="auto"/>
        <w:ind w:left="360"/>
        <w:rPr>
          <w:rFonts w:ascii="Consolas" w:eastAsiaTheme="minorEastAsia" w:hAnsi="Consolas"/>
          <w:b/>
          <w:bCs/>
          <w:sz w:val="24"/>
          <w:szCs w:val="24"/>
        </w:rPr>
      </w:pPr>
      <w:r w:rsidRPr="00DE1149">
        <w:rPr>
          <w:rFonts w:ascii="Consolas" w:eastAsiaTheme="minorEastAsia" w:hAnsi="Consolas"/>
          <w:b/>
          <w:bCs/>
          <w:sz w:val="24"/>
          <w:szCs w:val="24"/>
        </w:rPr>
        <w:t>yes</w:t>
      </w:r>
    </w:p>
    <w:p w14:paraId="2915FAFC" w14:textId="77777777" w:rsidR="00F8262F" w:rsidRDefault="00F8262F" w:rsidP="00F10BB2">
      <w:pPr>
        <w:spacing w:after="0" w:line="240" w:lineRule="auto"/>
        <w:ind w:left="360"/>
        <w:rPr>
          <w:rFonts w:ascii="Consolas" w:eastAsiaTheme="minorEastAsia" w:hAnsi="Consolas"/>
          <w:sz w:val="24"/>
          <w:szCs w:val="24"/>
        </w:rPr>
      </w:pPr>
    </w:p>
    <w:p w14:paraId="4E3489E3" w14:textId="188653C5" w:rsidR="00DE1149" w:rsidRPr="00F8262F" w:rsidRDefault="00DE1149" w:rsidP="00F8262F">
      <w:pPr>
        <w:spacing w:after="0" w:line="240" w:lineRule="auto"/>
        <w:ind w:left="360"/>
        <w:rPr>
          <w:rFonts w:ascii="Consolas" w:eastAsiaTheme="minorEastAsia" w:hAnsi="Consolas"/>
          <w:sz w:val="24"/>
          <w:szCs w:val="24"/>
        </w:rPr>
      </w:pPr>
      <w:r>
        <w:rPr>
          <w:rFonts w:ascii="Consolas" w:eastAsiaTheme="minorEastAsia" w:hAnsi="Consolas"/>
          <w:sz w:val="24"/>
          <w:szCs w:val="24"/>
        </w:rPr>
        <w:t xml:space="preserve">Enter a word or </w:t>
      </w:r>
      <w:r w:rsidR="004A539C" w:rsidRPr="00551B58">
        <w:rPr>
          <w:rFonts w:ascii="Consolas" w:eastAsiaTheme="minorEastAsia" w:hAnsi="Consolas"/>
          <w:sz w:val="24"/>
          <w:szCs w:val="24"/>
        </w:rPr>
        <w:t>'</w:t>
      </w:r>
      <w:r w:rsidR="004A539C">
        <w:rPr>
          <w:rFonts w:ascii="Consolas" w:eastAsiaTheme="minorEastAsia" w:hAnsi="Consolas"/>
          <w:sz w:val="24"/>
          <w:szCs w:val="24"/>
        </w:rPr>
        <w:t>quit</w:t>
      </w:r>
      <w:r w:rsidR="004A539C" w:rsidRPr="00551B58">
        <w:rPr>
          <w:rFonts w:ascii="Consolas" w:eastAsiaTheme="minorEastAsia" w:hAnsi="Consolas"/>
          <w:sz w:val="24"/>
          <w:szCs w:val="24"/>
        </w:rPr>
        <w:t>'</w:t>
      </w:r>
      <w:r w:rsidR="004A539C">
        <w:rPr>
          <w:rFonts w:ascii="Consolas" w:eastAsiaTheme="minorEastAsia" w:hAnsi="Consolas"/>
          <w:sz w:val="24"/>
          <w:szCs w:val="24"/>
        </w:rPr>
        <w:t xml:space="preserve"> </w:t>
      </w:r>
      <w:r>
        <w:rPr>
          <w:rFonts w:ascii="Consolas" w:eastAsiaTheme="minorEastAsia" w:hAnsi="Consolas"/>
          <w:sz w:val="24"/>
          <w:szCs w:val="24"/>
        </w:rPr>
        <w:t>to stop</w:t>
      </w:r>
      <w:r w:rsidR="00F8262F">
        <w:rPr>
          <w:rFonts w:ascii="Consolas" w:eastAsiaTheme="minorEastAsia" w:hAnsi="Consolas"/>
          <w:sz w:val="24"/>
          <w:szCs w:val="24"/>
        </w:rPr>
        <w:t xml:space="preserve">: </w:t>
      </w:r>
      <w:r w:rsidR="009A68FD">
        <w:rPr>
          <w:rFonts w:ascii="Consolas" w:eastAsiaTheme="minorEastAsia" w:hAnsi="Consolas"/>
          <w:b/>
          <w:bCs/>
          <w:sz w:val="24"/>
          <w:szCs w:val="24"/>
        </w:rPr>
        <w:t>polymorphism</w:t>
      </w:r>
    </w:p>
    <w:p w14:paraId="6AA4954A" w14:textId="51C52AB1" w:rsidR="00DE1149" w:rsidRDefault="003F2973" w:rsidP="00F10BB2">
      <w:pPr>
        <w:spacing w:after="0" w:line="240" w:lineRule="auto"/>
        <w:ind w:left="360"/>
        <w:rPr>
          <w:rFonts w:ascii="Consolas" w:eastAsiaTheme="minorEastAsia" w:hAnsi="Consolas"/>
          <w:sz w:val="24"/>
          <w:szCs w:val="24"/>
        </w:rPr>
      </w:pPr>
      <w:r>
        <w:rPr>
          <w:rFonts w:ascii="Consolas" w:eastAsiaTheme="minorEastAsia" w:hAnsi="Consolas"/>
          <w:sz w:val="24"/>
          <w:szCs w:val="24"/>
        </w:rPr>
        <w:t>The word is spelled correctly.</w:t>
      </w:r>
    </w:p>
    <w:p w14:paraId="3F65F49E" w14:textId="77777777" w:rsidR="00A821B6" w:rsidRDefault="00A821B6" w:rsidP="00F10BB2">
      <w:pPr>
        <w:spacing w:after="0" w:line="240" w:lineRule="auto"/>
        <w:ind w:left="360"/>
        <w:rPr>
          <w:rFonts w:ascii="Consolas" w:eastAsiaTheme="minorEastAsia" w:hAnsi="Consolas"/>
          <w:sz w:val="24"/>
          <w:szCs w:val="24"/>
        </w:rPr>
      </w:pPr>
    </w:p>
    <w:p w14:paraId="1B71E394" w14:textId="474458C8" w:rsidR="00350DA2" w:rsidRPr="00A821B6" w:rsidRDefault="00DE1149" w:rsidP="00A821B6">
      <w:pPr>
        <w:spacing w:after="0" w:line="240" w:lineRule="auto"/>
        <w:ind w:left="360"/>
        <w:rPr>
          <w:rFonts w:ascii="Consolas" w:eastAsiaTheme="minorEastAsia" w:hAnsi="Consolas"/>
          <w:sz w:val="24"/>
          <w:szCs w:val="24"/>
        </w:rPr>
      </w:pPr>
      <w:r>
        <w:rPr>
          <w:rFonts w:ascii="Consolas" w:eastAsiaTheme="minorEastAsia" w:hAnsi="Consolas"/>
          <w:sz w:val="24"/>
          <w:szCs w:val="24"/>
        </w:rPr>
        <w:t xml:space="preserve">Enter a word or </w:t>
      </w:r>
      <w:r w:rsidR="004A539C" w:rsidRPr="00551B58">
        <w:rPr>
          <w:rFonts w:ascii="Consolas" w:eastAsiaTheme="minorEastAsia" w:hAnsi="Consolas"/>
          <w:sz w:val="24"/>
          <w:szCs w:val="24"/>
        </w:rPr>
        <w:t>'</w:t>
      </w:r>
      <w:r w:rsidR="004A539C">
        <w:rPr>
          <w:rFonts w:ascii="Consolas" w:eastAsiaTheme="minorEastAsia" w:hAnsi="Consolas"/>
          <w:sz w:val="24"/>
          <w:szCs w:val="24"/>
        </w:rPr>
        <w:t>quit</w:t>
      </w:r>
      <w:r w:rsidR="004A539C" w:rsidRPr="00551B58">
        <w:rPr>
          <w:rFonts w:ascii="Consolas" w:eastAsiaTheme="minorEastAsia" w:hAnsi="Consolas"/>
          <w:sz w:val="24"/>
          <w:szCs w:val="24"/>
        </w:rPr>
        <w:t>'</w:t>
      </w:r>
      <w:r w:rsidR="004A539C">
        <w:rPr>
          <w:rFonts w:ascii="Consolas" w:eastAsiaTheme="minorEastAsia" w:hAnsi="Consolas"/>
          <w:sz w:val="24"/>
          <w:szCs w:val="24"/>
        </w:rPr>
        <w:t xml:space="preserve"> </w:t>
      </w:r>
      <w:r>
        <w:rPr>
          <w:rFonts w:ascii="Consolas" w:eastAsiaTheme="minorEastAsia" w:hAnsi="Consolas"/>
          <w:sz w:val="24"/>
          <w:szCs w:val="24"/>
        </w:rPr>
        <w:t>to stop</w:t>
      </w:r>
      <w:r w:rsidR="00A821B6">
        <w:rPr>
          <w:rFonts w:ascii="Consolas" w:eastAsiaTheme="minorEastAsia" w:hAnsi="Consolas"/>
          <w:sz w:val="24"/>
          <w:szCs w:val="24"/>
        </w:rPr>
        <w:t xml:space="preserve">: </w:t>
      </w:r>
      <w:r w:rsidR="00322B44">
        <w:rPr>
          <w:rFonts w:ascii="Consolas" w:eastAsiaTheme="minorEastAsia" w:hAnsi="Consolas"/>
          <w:b/>
          <w:bCs/>
          <w:sz w:val="24"/>
          <w:szCs w:val="24"/>
        </w:rPr>
        <w:t>quit</w:t>
      </w:r>
    </w:p>
    <w:p w14:paraId="0932BCD6" w14:textId="7A77D339" w:rsidR="00EB7552" w:rsidRPr="00F62197" w:rsidRDefault="00350DA2" w:rsidP="00DE13E9">
      <w:pPr>
        <w:spacing w:after="0" w:line="240" w:lineRule="auto"/>
        <w:ind w:left="360"/>
        <w:rPr>
          <w:rFonts w:ascii="Consolas" w:eastAsiaTheme="minorEastAsia" w:hAnsi="Consolas"/>
          <w:sz w:val="24"/>
          <w:szCs w:val="24"/>
        </w:rPr>
      </w:pPr>
      <w:r>
        <w:rPr>
          <w:rFonts w:ascii="Consolas" w:eastAsiaTheme="minorEastAsia" w:hAnsi="Consolas"/>
          <w:sz w:val="24"/>
          <w:szCs w:val="24"/>
        </w:rPr>
        <w:t>Goodbye!</w:t>
      </w:r>
    </w:p>
    <w:p w14:paraId="7228A31F" w14:textId="77777777" w:rsidR="00013BAC" w:rsidRPr="00013BAC" w:rsidRDefault="00013BAC" w:rsidP="00F10BB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05714D46" w14:textId="115874F8" w:rsidR="00E42DFC" w:rsidRDefault="00264A5E" w:rsidP="00B9474B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>Common Dictionary</w:t>
      </w:r>
      <w:r w:rsidR="00380B6F">
        <w:rPr>
          <w:rFonts w:ascii="Calibri" w:hAnsi="Calibri" w:cs="Calibri"/>
          <w:b/>
          <w:bCs/>
        </w:rPr>
        <w:t>:</w:t>
      </w:r>
      <w:r w:rsidR="00380B6F">
        <w:rPr>
          <w:rFonts w:ascii="Calibri" w:hAnsi="Calibri" w:cs="Calibri"/>
        </w:rPr>
        <w:t xml:space="preserve"> </w:t>
      </w:r>
      <w:r w:rsidR="003F1FEF">
        <w:rPr>
          <w:rFonts w:ascii="Calibri" w:hAnsi="Calibri" w:cs="Calibri"/>
        </w:rPr>
        <w:t>The common dictionary is stored in the file “common-dictionary.txt” with one word on each line</w:t>
      </w:r>
      <w:r w:rsidR="00826DE4">
        <w:rPr>
          <w:rFonts w:ascii="Calibri" w:hAnsi="Calibri" w:cs="Calibri"/>
        </w:rPr>
        <w:t>.</w:t>
      </w:r>
      <w:r w:rsidR="0037765B">
        <w:rPr>
          <w:rStyle w:val="FootnoteReference"/>
          <w:rFonts w:ascii="Calibri" w:hAnsi="Calibri" w:cs="Calibri"/>
        </w:rPr>
        <w:footnoteReference w:id="2"/>
      </w:r>
      <w:r w:rsidR="00E7038C">
        <w:rPr>
          <w:rFonts w:ascii="Calibri" w:hAnsi="Calibri" w:cs="Calibri"/>
        </w:rPr>
        <w:t xml:space="preserve"> Add this file to the root of your project folder, just as you did with the data file in Project 8.</w:t>
      </w:r>
    </w:p>
    <w:p w14:paraId="098C07DE" w14:textId="77777777" w:rsidR="00B9474B" w:rsidRPr="00B9474B" w:rsidRDefault="00B9474B" w:rsidP="00B9474B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</w:p>
    <w:p w14:paraId="41F3F242" w14:textId="09441531" w:rsidR="00E42CEA" w:rsidRDefault="004719DC" w:rsidP="00F10BB2">
      <w:pPr>
        <w:pStyle w:val="paragraph"/>
        <w:spacing w:before="0" w:beforeAutospacing="0" w:after="120" w:afterAutospacing="0"/>
        <w:textAlignment w:val="baseline"/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>Method</w:t>
      </w:r>
      <w:r w:rsidR="00E52DE4">
        <w:rPr>
          <w:rFonts w:ascii="Calibri" w:hAnsi="Calibri" w:cs="Calibri"/>
          <w:b/>
          <w:bCs/>
        </w:rPr>
        <w:t xml:space="preserve"> Descriptions</w:t>
      </w:r>
      <w:r w:rsidR="000E3C34">
        <w:rPr>
          <w:rFonts w:ascii="Calibri" w:hAnsi="Calibri" w:cs="Calibri"/>
          <w:b/>
          <w:bCs/>
        </w:rPr>
        <w:t>:</w:t>
      </w:r>
      <w:r w:rsidR="000E3C34">
        <w:rPr>
          <w:rFonts w:ascii="Calibri" w:hAnsi="Calibri" w:cs="Calibri"/>
        </w:rPr>
        <w:t xml:space="preserve"> </w:t>
      </w:r>
      <w:r w:rsidR="004A48E1">
        <w:rPr>
          <w:rFonts w:ascii="Calibri" w:hAnsi="Calibri" w:cs="Calibri"/>
        </w:rPr>
        <w:t xml:space="preserve">In </w:t>
      </w:r>
      <w:r w:rsidR="00E42CEA">
        <w:rPr>
          <w:rFonts w:ascii="Calibri" w:hAnsi="Calibri" w:cs="Calibri"/>
        </w:rPr>
        <w:t xml:space="preserve">projects </w:t>
      </w:r>
      <w:r w:rsidR="00426081">
        <w:rPr>
          <w:rFonts w:ascii="Calibri" w:hAnsi="Calibri" w:cs="Calibri"/>
        </w:rPr>
        <w:t>7 and 8</w:t>
      </w:r>
      <w:r w:rsidR="00E42CEA">
        <w:rPr>
          <w:rFonts w:ascii="Calibri" w:hAnsi="Calibri" w:cs="Calibri"/>
        </w:rPr>
        <w:t>, we gave you the signature</w:t>
      </w:r>
      <w:r w:rsidR="008F2EEC">
        <w:rPr>
          <w:rFonts w:ascii="Calibri" w:hAnsi="Calibri" w:cs="Calibri"/>
        </w:rPr>
        <w:t xml:space="preserve">s of the </w:t>
      </w:r>
      <w:r w:rsidR="00E42CEA">
        <w:rPr>
          <w:rFonts w:ascii="Calibri" w:hAnsi="Calibri" w:cs="Calibri"/>
        </w:rPr>
        <w:t>method</w:t>
      </w:r>
      <w:r w:rsidR="008F2EEC">
        <w:rPr>
          <w:rFonts w:ascii="Calibri" w:hAnsi="Calibri" w:cs="Calibri"/>
        </w:rPr>
        <w:t xml:space="preserve">s </w:t>
      </w:r>
      <w:r w:rsidR="00C24E2E">
        <w:rPr>
          <w:rFonts w:ascii="Calibri" w:hAnsi="Calibri" w:cs="Calibri"/>
        </w:rPr>
        <w:t xml:space="preserve">you </w:t>
      </w:r>
      <w:r w:rsidR="005948BC">
        <w:rPr>
          <w:rFonts w:ascii="Calibri" w:hAnsi="Calibri" w:cs="Calibri"/>
        </w:rPr>
        <w:t xml:space="preserve">had </w:t>
      </w:r>
      <w:r w:rsidR="00C24E2E">
        <w:rPr>
          <w:rFonts w:ascii="Calibri" w:hAnsi="Calibri" w:cs="Calibri"/>
        </w:rPr>
        <w:t xml:space="preserve">to write. </w:t>
      </w:r>
      <w:r w:rsidR="009C3CE6">
        <w:rPr>
          <w:rFonts w:ascii="Calibri" w:hAnsi="Calibri" w:cs="Calibri"/>
        </w:rPr>
        <w:t>In this project, you</w:t>
      </w:r>
      <w:r w:rsidR="009260B4">
        <w:rPr>
          <w:rFonts w:ascii="Calibri" w:hAnsi="Calibri" w:cs="Calibri"/>
        </w:rPr>
        <w:t xml:space="preserve"> </w:t>
      </w:r>
      <w:r w:rsidR="009C3CE6">
        <w:rPr>
          <w:rFonts w:ascii="Calibri" w:hAnsi="Calibri" w:cs="Calibri"/>
        </w:rPr>
        <w:t>need</w:t>
      </w:r>
      <w:r w:rsidR="004407EF">
        <w:rPr>
          <w:rFonts w:ascii="Calibri" w:hAnsi="Calibri" w:cs="Calibri"/>
        </w:rPr>
        <w:t xml:space="preserve"> to </w:t>
      </w:r>
      <w:r w:rsidR="0004525D">
        <w:rPr>
          <w:rFonts w:ascii="Calibri" w:hAnsi="Calibri" w:cs="Calibri"/>
        </w:rPr>
        <w:t>determine the</w:t>
      </w:r>
      <w:r w:rsidR="0053609E">
        <w:rPr>
          <w:rFonts w:ascii="Calibri" w:hAnsi="Calibri" w:cs="Calibri"/>
        </w:rPr>
        <w:t xml:space="preserve"> </w:t>
      </w:r>
      <w:r w:rsidR="0004525D">
        <w:rPr>
          <w:rFonts w:ascii="Calibri" w:hAnsi="Calibri" w:cs="Calibri"/>
        </w:rPr>
        <w:t>signatures yourself</w:t>
      </w:r>
      <w:r w:rsidR="0086489C">
        <w:rPr>
          <w:rFonts w:ascii="Calibri" w:hAnsi="Calibri" w:cs="Calibri"/>
        </w:rPr>
        <w:t>.</w:t>
      </w:r>
      <w:r w:rsidR="00924CD6">
        <w:rPr>
          <w:rFonts w:ascii="Calibri" w:hAnsi="Calibri" w:cs="Calibri"/>
        </w:rPr>
        <w:t xml:space="preserve"> </w:t>
      </w:r>
      <w:r w:rsidR="006C3DAF">
        <w:rPr>
          <w:rFonts w:ascii="Calibri" w:hAnsi="Calibri" w:cs="Calibri"/>
        </w:rPr>
        <w:t>Below are</w:t>
      </w:r>
      <w:r w:rsidR="009337C7">
        <w:rPr>
          <w:rFonts w:ascii="Calibri" w:hAnsi="Calibri" w:cs="Calibri"/>
        </w:rPr>
        <w:t xml:space="preserve"> the names and</w:t>
      </w:r>
      <w:r w:rsidR="006C3DAF">
        <w:rPr>
          <w:rFonts w:ascii="Calibri" w:hAnsi="Calibri" w:cs="Calibri"/>
        </w:rPr>
        <w:t xml:space="preserve"> descriptions </w:t>
      </w:r>
      <w:r w:rsidR="003C5447">
        <w:rPr>
          <w:rFonts w:ascii="Calibri" w:hAnsi="Calibri" w:cs="Calibri"/>
        </w:rPr>
        <w:t xml:space="preserve">of </w:t>
      </w:r>
      <w:r w:rsidR="0048752A">
        <w:rPr>
          <w:rFonts w:ascii="Calibri" w:hAnsi="Calibri" w:cs="Calibri"/>
        </w:rPr>
        <w:t xml:space="preserve">the </w:t>
      </w:r>
      <w:r w:rsidR="003C5447">
        <w:rPr>
          <w:rFonts w:ascii="Calibri" w:hAnsi="Calibri" w:cs="Calibri"/>
        </w:rPr>
        <w:t>method</w:t>
      </w:r>
      <w:r w:rsidR="0048752A">
        <w:rPr>
          <w:rFonts w:ascii="Calibri" w:hAnsi="Calibri" w:cs="Calibri"/>
        </w:rPr>
        <w:t>s</w:t>
      </w:r>
      <w:r w:rsidR="009337C7">
        <w:rPr>
          <w:rFonts w:ascii="Calibri" w:hAnsi="Calibri" w:cs="Calibri"/>
        </w:rPr>
        <w:t xml:space="preserve"> needed to implement the spell checker</w:t>
      </w:r>
      <w:r w:rsidR="008D64D6">
        <w:rPr>
          <w:rFonts w:ascii="Calibri" w:hAnsi="Calibri" w:cs="Calibri"/>
        </w:rPr>
        <w:t>. Before you begin coding</w:t>
      </w:r>
      <w:r w:rsidR="006E3E3A">
        <w:rPr>
          <w:rFonts w:ascii="Calibri" w:hAnsi="Calibri" w:cs="Calibri"/>
        </w:rPr>
        <w:t xml:space="preserve"> each method, think carefully about </w:t>
      </w:r>
      <w:r w:rsidR="00FF51C8">
        <w:rPr>
          <w:rFonts w:ascii="Calibri" w:hAnsi="Calibri" w:cs="Calibri"/>
        </w:rPr>
        <w:t xml:space="preserve">what </w:t>
      </w:r>
      <w:r w:rsidR="005963E3">
        <w:rPr>
          <w:rFonts w:ascii="Calibri" w:hAnsi="Calibri" w:cs="Calibri"/>
        </w:rPr>
        <w:t>its parameters and return type</w:t>
      </w:r>
      <w:r w:rsidR="00FF51C8">
        <w:rPr>
          <w:rFonts w:ascii="Calibri" w:hAnsi="Calibri" w:cs="Calibri"/>
        </w:rPr>
        <w:t xml:space="preserve"> </w:t>
      </w:r>
      <w:r w:rsidR="00C62291">
        <w:rPr>
          <w:rFonts w:ascii="Calibri" w:hAnsi="Calibri" w:cs="Calibri"/>
        </w:rPr>
        <w:t>should</w:t>
      </w:r>
      <w:r w:rsidR="00FF51C8">
        <w:rPr>
          <w:rFonts w:ascii="Calibri" w:hAnsi="Calibri" w:cs="Calibri"/>
        </w:rPr>
        <w:t xml:space="preserve"> be</w:t>
      </w:r>
      <w:r w:rsidR="005963E3">
        <w:rPr>
          <w:rFonts w:ascii="Calibri" w:hAnsi="Calibri" w:cs="Calibri"/>
        </w:rPr>
        <w:t>.</w:t>
      </w:r>
    </w:p>
    <w:p w14:paraId="38E7E246" w14:textId="64A1ECDF" w:rsidR="00FD6267" w:rsidRPr="003D28DF" w:rsidRDefault="006D065E" w:rsidP="00F10BB2">
      <w:pPr>
        <w:pStyle w:val="paragraph"/>
        <w:numPr>
          <w:ilvl w:val="0"/>
          <w:numId w:val="32"/>
        </w:numPr>
        <w:spacing w:before="0" w:beforeAutospacing="0" w:after="120" w:afterAutospacing="0"/>
        <w:ind w:left="270" w:hanging="270"/>
        <w:textAlignment w:val="baseline"/>
        <w:rPr>
          <w:rFonts w:ascii="Consolas" w:hAnsi="Consolas" w:cs="Calibri"/>
          <w:b/>
          <w:bCs/>
        </w:rPr>
      </w:pPr>
      <w:r>
        <w:rPr>
          <w:rFonts w:ascii="Consolas" w:hAnsi="Consolas" w:cs="Calibri"/>
          <w:b/>
          <w:bCs/>
        </w:rPr>
        <w:t>read</w:t>
      </w:r>
      <w:r w:rsidR="00130466">
        <w:rPr>
          <w:rFonts w:ascii="Consolas" w:hAnsi="Consolas" w:cs="Calibri"/>
          <w:b/>
          <w:bCs/>
        </w:rPr>
        <w:t>FilePerfect</w:t>
      </w:r>
    </w:p>
    <w:p w14:paraId="4F485D30" w14:textId="1C6013FA" w:rsidR="00EA2653" w:rsidRDefault="002F70FE" w:rsidP="00F10BB2">
      <w:pPr>
        <w:pStyle w:val="paragraph"/>
        <w:spacing w:before="0" w:beforeAutospacing="0" w:after="120" w:afterAutospacing="0"/>
        <w:ind w:left="27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 xml:space="preserve">Given the name of a text file, </w:t>
      </w:r>
      <w:r w:rsidR="00050657">
        <w:rPr>
          <w:rFonts w:ascii="Calibri" w:hAnsi="Calibri" w:cs="Calibri"/>
        </w:rPr>
        <w:t xml:space="preserve">this method </w:t>
      </w:r>
      <w:r w:rsidR="00761636">
        <w:rPr>
          <w:rFonts w:ascii="Calibri" w:hAnsi="Calibri" w:cs="Calibri"/>
        </w:rPr>
        <w:t>return</w:t>
      </w:r>
      <w:r w:rsidR="00A40B7D">
        <w:rPr>
          <w:rFonts w:ascii="Calibri" w:hAnsi="Calibri" w:cs="Calibri"/>
        </w:rPr>
        <w:t>s</w:t>
      </w:r>
      <w:r w:rsidR="00761636">
        <w:rPr>
          <w:rFonts w:ascii="Calibri" w:hAnsi="Calibri" w:cs="Calibri"/>
        </w:rPr>
        <w:t xml:space="preserve"> </w:t>
      </w:r>
      <w:r w:rsidR="00F21F0D">
        <w:rPr>
          <w:rFonts w:ascii="Calibri" w:hAnsi="Calibri" w:cs="Calibri"/>
        </w:rPr>
        <w:t>the</w:t>
      </w:r>
      <w:r w:rsidR="00761636">
        <w:rPr>
          <w:rFonts w:ascii="Calibri" w:hAnsi="Calibri" w:cs="Calibri"/>
        </w:rPr>
        <w:t xml:space="preserve"> line</w:t>
      </w:r>
      <w:r w:rsidR="00F21F0D">
        <w:rPr>
          <w:rFonts w:ascii="Calibri" w:hAnsi="Calibri" w:cs="Calibri"/>
        </w:rPr>
        <w:t>s</w:t>
      </w:r>
      <w:r w:rsidR="00761636">
        <w:rPr>
          <w:rFonts w:ascii="Calibri" w:hAnsi="Calibri" w:cs="Calibri"/>
        </w:rPr>
        <w:t xml:space="preserve"> of </w:t>
      </w:r>
      <w:r>
        <w:rPr>
          <w:rFonts w:ascii="Calibri" w:hAnsi="Calibri" w:cs="Calibri"/>
        </w:rPr>
        <w:t xml:space="preserve">the </w:t>
      </w:r>
      <w:r w:rsidR="001E0F30">
        <w:rPr>
          <w:rFonts w:ascii="Calibri" w:hAnsi="Calibri" w:cs="Calibri"/>
        </w:rPr>
        <w:t xml:space="preserve">file </w:t>
      </w:r>
      <w:r w:rsidR="00387015">
        <w:rPr>
          <w:rFonts w:ascii="Calibri" w:hAnsi="Calibri" w:cs="Calibri"/>
        </w:rPr>
        <w:t>as element</w:t>
      </w:r>
      <w:r w:rsidR="00F21F0D">
        <w:rPr>
          <w:rFonts w:ascii="Calibri" w:hAnsi="Calibri" w:cs="Calibri"/>
        </w:rPr>
        <w:t>s</w:t>
      </w:r>
      <w:r w:rsidR="00387015">
        <w:rPr>
          <w:rFonts w:ascii="Calibri" w:hAnsi="Calibri" w:cs="Calibri"/>
        </w:rPr>
        <w:t xml:space="preserve"> of a </w:t>
      </w:r>
      <w:r w:rsidR="00930B17">
        <w:rPr>
          <w:rFonts w:ascii="Calibri" w:hAnsi="Calibri" w:cs="Calibri"/>
        </w:rPr>
        <w:t xml:space="preserve">perfect size </w:t>
      </w:r>
      <w:r w:rsidR="00A26DF0">
        <w:rPr>
          <w:rFonts w:ascii="Calibri" w:hAnsi="Calibri" w:cs="Calibri"/>
        </w:rPr>
        <w:t>S</w:t>
      </w:r>
      <w:r w:rsidR="00387015">
        <w:rPr>
          <w:rFonts w:ascii="Calibri" w:hAnsi="Calibri" w:cs="Calibri"/>
        </w:rPr>
        <w:t>tring array</w:t>
      </w:r>
      <w:r w:rsidR="00087CE1">
        <w:rPr>
          <w:rFonts w:ascii="Calibri" w:hAnsi="Calibri" w:cs="Calibri"/>
        </w:rPr>
        <w:t>.</w:t>
      </w:r>
      <w:r w:rsidR="00E015CD">
        <w:rPr>
          <w:rFonts w:ascii="Calibri" w:hAnsi="Calibri" w:cs="Calibri"/>
        </w:rPr>
        <w:t xml:space="preserve"> </w:t>
      </w:r>
      <w:r w:rsidR="00603111">
        <w:rPr>
          <w:rFonts w:ascii="Calibri" w:hAnsi="Calibri" w:cs="Calibri"/>
        </w:rPr>
        <w:t>The</w:t>
      </w:r>
      <w:r w:rsidR="00291A01">
        <w:rPr>
          <w:rFonts w:ascii="Calibri" w:hAnsi="Calibri" w:cs="Calibri"/>
        </w:rPr>
        <w:t xml:space="preserve"> main method</w:t>
      </w:r>
      <w:r w:rsidR="00E015CD">
        <w:rPr>
          <w:rFonts w:ascii="Calibri" w:hAnsi="Calibri" w:cs="Calibri"/>
        </w:rPr>
        <w:t xml:space="preserve"> </w:t>
      </w:r>
      <w:r w:rsidR="00603111">
        <w:rPr>
          <w:rFonts w:ascii="Calibri" w:hAnsi="Calibri" w:cs="Calibri"/>
        </w:rPr>
        <w:t xml:space="preserve">calls readFilePerfect </w:t>
      </w:r>
      <w:r w:rsidR="00E015CD">
        <w:rPr>
          <w:rFonts w:ascii="Calibri" w:hAnsi="Calibri" w:cs="Calibri"/>
        </w:rPr>
        <w:t xml:space="preserve">to read </w:t>
      </w:r>
      <w:r w:rsidR="009A25E4">
        <w:rPr>
          <w:rFonts w:ascii="Calibri" w:hAnsi="Calibri" w:cs="Calibri"/>
        </w:rPr>
        <w:t>the</w:t>
      </w:r>
      <w:r w:rsidR="00703593">
        <w:rPr>
          <w:rFonts w:ascii="Calibri" w:hAnsi="Calibri" w:cs="Calibri"/>
        </w:rPr>
        <w:t xml:space="preserve"> </w:t>
      </w:r>
      <w:r w:rsidR="009A25E4">
        <w:rPr>
          <w:rFonts w:ascii="Calibri" w:hAnsi="Calibri" w:cs="Calibri"/>
        </w:rPr>
        <w:t>common dictionary</w:t>
      </w:r>
      <w:r w:rsidR="00703593">
        <w:rPr>
          <w:rFonts w:ascii="Calibri" w:hAnsi="Calibri" w:cs="Calibri"/>
        </w:rPr>
        <w:t xml:space="preserve"> text file</w:t>
      </w:r>
      <w:r w:rsidR="001935CB">
        <w:rPr>
          <w:rFonts w:ascii="Calibri" w:hAnsi="Calibri" w:cs="Calibri"/>
        </w:rPr>
        <w:t>.</w:t>
      </w:r>
    </w:p>
    <w:p w14:paraId="7251A78E" w14:textId="04D72263" w:rsidR="00601BA3" w:rsidRDefault="007A4830" w:rsidP="00F10BB2">
      <w:pPr>
        <w:pStyle w:val="paragraph"/>
        <w:numPr>
          <w:ilvl w:val="0"/>
          <w:numId w:val="36"/>
        </w:numPr>
        <w:spacing w:before="0" w:beforeAutospacing="0" w:after="120" w:afterAutospacing="0"/>
        <w:ind w:left="540" w:hanging="18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 xml:space="preserve">Use a Scanner to read </w:t>
      </w:r>
      <w:r w:rsidR="00537B88">
        <w:rPr>
          <w:rFonts w:ascii="Calibri" w:hAnsi="Calibri" w:cs="Calibri"/>
        </w:rPr>
        <w:t>the</w:t>
      </w:r>
      <w:r w:rsidR="00F420F4">
        <w:rPr>
          <w:rFonts w:ascii="Calibri" w:hAnsi="Calibri" w:cs="Calibri"/>
        </w:rPr>
        <w:t xml:space="preserve"> line</w:t>
      </w:r>
      <w:r w:rsidR="00537B88">
        <w:rPr>
          <w:rFonts w:ascii="Calibri" w:hAnsi="Calibri" w:cs="Calibri"/>
        </w:rPr>
        <w:t>s</w:t>
      </w:r>
      <w:r w:rsidR="00F420F4">
        <w:rPr>
          <w:rFonts w:ascii="Calibri" w:hAnsi="Calibri" w:cs="Calibri"/>
        </w:rPr>
        <w:t xml:space="preserve"> of the file. </w:t>
      </w:r>
      <w:r w:rsidR="005C39B1">
        <w:rPr>
          <w:rFonts w:ascii="Calibri" w:hAnsi="Calibri" w:cs="Calibri"/>
        </w:rPr>
        <w:t>T</w:t>
      </w:r>
      <w:r w:rsidR="00F420F4">
        <w:rPr>
          <w:rFonts w:ascii="Calibri" w:hAnsi="Calibri" w:cs="Calibri"/>
        </w:rPr>
        <w:t>he Scanner must be constructed with a File object as the argument, rather than System.in.</w:t>
      </w:r>
    </w:p>
    <w:p w14:paraId="5F393F92" w14:textId="5D79B2FE" w:rsidR="00821BAC" w:rsidRDefault="008C5CA3" w:rsidP="00F10BB2">
      <w:pPr>
        <w:pStyle w:val="paragraph"/>
        <w:numPr>
          <w:ilvl w:val="0"/>
          <w:numId w:val="36"/>
        </w:numPr>
        <w:spacing w:before="0" w:beforeAutospacing="0" w:after="120" w:afterAutospacing="0"/>
        <w:ind w:left="540" w:hanging="18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 File class is not part of the java.lang package, so it must be imported with </w:t>
      </w:r>
      <w:r w:rsidR="00E42DFC">
        <w:rPr>
          <w:rFonts w:ascii="Calibri" w:hAnsi="Calibri" w:cs="Calibri"/>
        </w:rPr>
        <w:t>the</w:t>
      </w:r>
      <w:r w:rsidR="00EF5B0F">
        <w:rPr>
          <w:rFonts w:ascii="Calibri" w:hAnsi="Calibri" w:cs="Calibri"/>
        </w:rPr>
        <w:t xml:space="preserve"> statement “import java.io.File;”</w:t>
      </w:r>
      <w:r w:rsidR="001C11EC">
        <w:rPr>
          <w:rFonts w:ascii="Calibri" w:hAnsi="Calibri" w:cs="Calibri"/>
        </w:rPr>
        <w:t>.</w:t>
      </w:r>
    </w:p>
    <w:p w14:paraId="51468300" w14:textId="77777777" w:rsidR="00160594" w:rsidRDefault="008E1695" w:rsidP="00F10BB2">
      <w:pPr>
        <w:pStyle w:val="paragraph"/>
        <w:numPr>
          <w:ilvl w:val="0"/>
          <w:numId w:val="36"/>
        </w:numPr>
        <w:spacing w:before="0" w:beforeAutospacing="0" w:after="120" w:afterAutospacing="0"/>
        <w:ind w:left="540" w:hanging="18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 xml:space="preserve">Any method that </w:t>
      </w:r>
      <w:r w:rsidR="001C11EC">
        <w:rPr>
          <w:rFonts w:ascii="Calibri" w:hAnsi="Calibri" w:cs="Calibri"/>
        </w:rPr>
        <w:t xml:space="preserve">constructs a File object must be </w:t>
      </w:r>
      <w:r w:rsidR="00F266F4">
        <w:rPr>
          <w:rFonts w:ascii="Calibri" w:hAnsi="Calibri" w:cs="Calibri"/>
        </w:rPr>
        <w:t>able to</w:t>
      </w:r>
      <w:r w:rsidR="001C11EC">
        <w:rPr>
          <w:rFonts w:ascii="Calibri" w:hAnsi="Calibri" w:cs="Calibri"/>
        </w:rPr>
        <w:t xml:space="preserve"> throw </w:t>
      </w:r>
      <w:r w:rsidR="00F266F4">
        <w:rPr>
          <w:rFonts w:ascii="Calibri" w:hAnsi="Calibri" w:cs="Calibri"/>
        </w:rPr>
        <w:t>a</w:t>
      </w:r>
      <w:r w:rsidR="00E35971">
        <w:rPr>
          <w:rFonts w:ascii="Calibri" w:hAnsi="Calibri" w:cs="Calibri"/>
        </w:rPr>
        <w:t xml:space="preserve"> file-not-found exception.</w:t>
      </w:r>
      <w:r w:rsidR="00BE057C">
        <w:rPr>
          <w:rFonts w:ascii="Calibri" w:hAnsi="Calibri" w:cs="Calibri"/>
        </w:rPr>
        <w:t xml:space="preserve"> </w:t>
      </w:r>
      <w:r w:rsidR="00A21557">
        <w:rPr>
          <w:rFonts w:ascii="Calibri" w:hAnsi="Calibri" w:cs="Calibri"/>
        </w:rPr>
        <w:t>T</w:t>
      </w:r>
      <w:r w:rsidR="00BE057C">
        <w:rPr>
          <w:rFonts w:ascii="Calibri" w:hAnsi="Calibri" w:cs="Calibri"/>
        </w:rPr>
        <w:t xml:space="preserve">o allow readFilePerfect to do this, </w:t>
      </w:r>
      <w:r w:rsidR="00F20A62">
        <w:rPr>
          <w:rFonts w:ascii="Calibri" w:hAnsi="Calibri" w:cs="Calibri"/>
        </w:rPr>
        <w:t>add the statement “throws FileNotFoundException” after the close parenthesis of the method signature.</w:t>
      </w:r>
    </w:p>
    <w:p w14:paraId="52931CF8" w14:textId="3C85EC8B" w:rsidR="00BC07D8" w:rsidRDefault="0041244D" w:rsidP="00F10BB2">
      <w:pPr>
        <w:pStyle w:val="paragraph"/>
        <w:numPr>
          <w:ilvl w:val="0"/>
          <w:numId w:val="36"/>
        </w:numPr>
        <w:spacing w:before="0" w:beforeAutospacing="0" w:after="120" w:afterAutospacing="0"/>
        <w:ind w:left="540" w:hanging="18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T</w:t>
      </w:r>
      <w:r w:rsidR="005E7628">
        <w:rPr>
          <w:rFonts w:ascii="Calibri" w:hAnsi="Calibri" w:cs="Calibri"/>
        </w:rPr>
        <w:t xml:space="preserve">he </w:t>
      </w:r>
      <w:r w:rsidR="00160594">
        <w:rPr>
          <w:rFonts w:ascii="Calibri" w:hAnsi="Calibri" w:cs="Calibri"/>
        </w:rPr>
        <w:t xml:space="preserve">file-not-found </w:t>
      </w:r>
      <w:r w:rsidR="005E7628">
        <w:rPr>
          <w:rFonts w:ascii="Calibri" w:hAnsi="Calibri" w:cs="Calibri"/>
        </w:rPr>
        <w:t>exception must</w:t>
      </w:r>
      <w:r w:rsidR="007F4646">
        <w:rPr>
          <w:rFonts w:ascii="Calibri" w:hAnsi="Calibri" w:cs="Calibri"/>
        </w:rPr>
        <w:t xml:space="preserve"> </w:t>
      </w:r>
      <w:r w:rsidR="005E7628">
        <w:rPr>
          <w:rFonts w:ascii="Calibri" w:hAnsi="Calibri" w:cs="Calibri"/>
        </w:rPr>
        <w:t>be imported with the statement “import</w:t>
      </w:r>
      <w:r w:rsidR="007F4646">
        <w:rPr>
          <w:rFonts w:ascii="Calibri" w:hAnsi="Calibri" w:cs="Calibri"/>
        </w:rPr>
        <w:t xml:space="preserve"> </w:t>
      </w:r>
      <w:r w:rsidR="005E7628">
        <w:rPr>
          <w:rFonts w:ascii="Calibri" w:hAnsi="Calibri" w:cs="Calibri"/>
        </w:rPr>
        <w:t>java.io.FileNotFoundException;”.</w:t>
      </w:r>
    </w:p>
    <w:p w14:paraId="54D5BDDC" w14:textId="0BCA3D04" w:rsidR="00544387" w:rsidRDefault="00756ED3" w:rsidP="00F10BB2">
      <w:pPr>
        <w:pStyle w:val="paragraph"/>
        <w:numPr>
          <w:ilvl w:val="0"/>
          <w:numId w:val="36"/>
        </w:numPr>
        <w:spacing w:before="0" w:beforeAutospacing="0" w:after="0" w:afterAutospacing="0"/>
        <w:ind w:left="540" w:hanging="18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>This method is essentially identical to a method you wrote in Project 8. Refer to that project if you get stuck here.</w:t>
      </w:r>
    </w:p>
    <w:p w14:paraId="6893684A" w14:textId="77777777" w:rsidR="008E4A92" w:rsidRPr="00E249EF" w:rsidRDefault="008E4A92" w:rsidP="00F10BB2">
      <w:pPr>
        <w:pStyle w:val="paragraph"/>
        <w:spacing w:before="0" w:beforeAutospacing="0" w:after="0" w:afterAutospacing="0"/>
        <w:ind w:left="540"/>
        <w:textAlignment w:val="baseline"/>
        <w:rPr>
          <w:rFonts w:ascii="Calibri" w:hAnsi="Calibri" w:cs="Calibri"/>
        </w:rPr>
      </w:pPr>
    </w:p>
    <w:p w14:paraId="5E653037" w14:textId="075A1D12" w:rsidR="008A3C64" w:rsidRPr="00235F73" w:rsidRDefault="00D819B1" w:rsidP="00F10BB2">
      <w:pPr>
        <w:pStyle w:val="paragraph"/>
        <w:numPr>
          <w:ilvl w:val="0"/>
          <w:numId w:val="32"/>
        </w:numPr>
        <w:spacing w:before="0" w:beforeAutospacing="0" w:after="120" w:afterAutospacing="0"/>
        <w:ind w:left="270" w:hanging="270"/>
        <w:textAlignment w:val="baseline"/>
        <w:rPr>
          <w:rFonts w:ascii="Consolas" w:hAnsi="Consolas" w:cs="Calibri"/>
          <w:b/>
          <w:bCs/>
        </w:rPr>
      </w:pPr>
      <w:r>
        <w:rPr>
          <w:rFonts w:ascii="Consolas" w:hAnsi="Consolas" w:cs="Calibri"/>
          <w:b/>
          <w:bCs/>
        </w:rPr>
        <w:t>read</w:t>
      </w:r>
      <w:r w:rsidR="00A52D20">
        <w:rPr>
          <w:rFonts w:ascii="Consolas" w:hAnsi="Consolas" w:cs="Calibri"/>
          <w:b/>
          <w:bCs/>
        </w:rPr>
        <w:t>FileOversize</w:t>
      </w:r>
    </w:p>
    <w:p w14:paraId="5728845C" w14:textId="18B872DD" w:rsidR="00CE5942" w:rsidRDefault="00CE5942" w:rsidP="00F10BB2">
      <w:pPr>
        <w:pStyle w:val="paragraph"/>
        <w:spacing w:before="0" w:beforeAutospacing="0" w:after="120" w:afterAutospacing="0"/>
        <w:ind w:left="27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 xml:space="preserve">Given the name of a </w:t>
      </w:r>
      <w:r w:rsidR="00585D4E">
        <w:rPr>
          <w:rFonts w:ascii="Calibri" w:hAnsi="Calibri" w:cs="Calibri"/>
        </w:rPr>
        <w:t xml:space="preserve">text </w:t>
      </w:r>
      <w:r>
        <w:rPr>
          <w:rFonts w:ascii="Calibri" w:hAnsi="Calibri" w:cs="Calibri"/>
        </w:rPr>
        <w:t>file and a</w:t>
      </w:r>
      <w:r w:rsidR="000170ED">
        <w:rPr>
          <w:rFonts w:ascii="Calibri" w:hAnsi="Calibri" w:cs="Calibri"/>
        </w:rPr>
        <w:t xml:space="preserve"> String</w:t>
      </w:r>
      <w:r>
        <w:rPr>
          <w:rFonts w:ascii="Calibri" w:hAnsi="Calibri" w:cs="Calibri"/>
        </w:rPr>
        <w:t xml:space="preserve"> array, this method </w:t>
      </w:r>
      <w:r w:rsidR="000170ED">
        <w:rPr>
          <w:rFonts w:ascii="Calibri" w:hAnsi="Calibri" w:cs="Calibri"/>
        </w:rPr>
        <w:t xml:space="preserve">adds </w:t>
      </w:r>
      <w:r w:rsidR="002D2E51">
        <w:rPr>
          <w:rFonts w:ascii="Calibri" w:hAnsi="Calibri" w:cs="Calibri"/>
        </w:rPr>
        <w:t>the</w:t>
      </w:r>
      <w:r w:rsidR="000170ED">
        <w:rPr>
          <w:rFonts w:ascii="Calibri" w:hAnsi="Calibri" w:cs="Calibri"/>
        </w:rPr>
        <w:t xml:space="preserve"> </w:t>
      </w:r>
      <w:r w:rsidR="00E2367D">
        <w:rPr>
          <w:rFonts w:ascii="Calibri" w:hAnsi="Calibri" w:cs="Calibri"/>
        </w:rPr>
        <w:t>line</w:t>
      </w:r>
      <w:r w:rsidR="00FC3508">
        <w:rPr>
          <w:rFonts w:ascii="Calibri" w:hAnsi="Calibri" w:cs="Calibri"/>
        </w:rPr>
        <w:t>s</w:t>
      </w:r>
      <w:r w:rsidR="00E2367D">
        <w:rPr>
          <w:rFonts w:ascii="Calibri" w:hAnsi="Calibri" w:cs="Calibri"/>
        </w:rPr>
        <w:t xml:space="preserve"> of the file to </w:t>
      </w:r>
      <w:r w:rsidR="002D2E51">
        <w:rPr>
          <w:rFonts w:ascii="Calibri" w:hAnsi="Calibri" w:cs="Calibri"/>
        </w:rPr>
        <w:t xml:space="preserve">successive </w:t>
      </w:r>
      <w:r w:rsidR="00E2367D">
        <w:rPr>
          <w:rFonts w:ascii="Calibri" w:hAnsi="Calibri" w:cs="Calibri"/>
        </w:rPr>
        <w:t>element</w:t>
      </w:r>
      <w:r w:rsidR="002D2E51">
        <w:rPr>
          <w:rFonts w:ascii="Calibri" w:hAnsi="Calibri" w:cs="Calibri"/>
        </w:rPr>
        <w:t>s</w:t>
      </w:r>
      <w:r w:rsidR="00E2367D">
        <w:rPr>
          <w:rFonts w:ascii="Calibri" w:hAnsi="Calibri" w:cs="Calibri"/>
        </w:rPr>
        <w:t xml:space="preserve"> of the array </w:t>
      </w:r>
      <w:r w:rsidR="00BC0851">
        <w:rPr>
          <w:rFonts w:ascii="Calibri" w:hAnsi="Calibri" w:cs="Calibri"/>
        </w:rPr>
        <w:t xml:space="preserve">(starting from the first element) </w:t>
      </w:r>
      <w:r w:rsidR="00E2367D">
        <w:rPr>
          <w:rFonts w:ascii="Calibri" w:hAnsi="Calibri" w:cs="Calibri"/>
        </w:rPr>
        <w:t>and returns the number of lines.</w:t>
      </w:r>
      <w:r w:rsidR="00E20F8C">
        <w:rPr>
          <w:rFonts w:ascii="Calibri" w:hAnsi="Calibri" w:cs="Calibri"/>
        </w:rPr>
        <w:t xml:space="preserve"> The main method calls readFileOversize to </w:t>
      </w:r>
      <w:r w:rsidR="008138AF">
        <w:rPr>
          <w:rFonts w:ascii="Calibri" w:hAnsi="Calibri" w:cs="Calibri"/>
        </w:rPr>
        <w:t>read the personal dictionary</w:t>
      </w:r>
      <w:r w:rsidR="00B0691B">
        <w:rPr>
          <w:rFonts w:ascii="Calibri" w:hAnsi="Calibri" w:cs="Calibri"/>
        </w:rPr>
        <w:t xml:space="preserve"> text file</w:t>
      </w:r>
      <w:r w:rsidR="008138AF">
        <w:rPr>
          <w:rFonts w:ascii="Calibri" w:hAnsi="Calibri" w:cs="Calibri"/>
        </w:rPr>
        <w:t>.</w:t>
      </w:r>
    </w:p>
    <w:p w14:paraId="632F5F57" w14:textId="32A0C472" w:rsidR="00D42340" w:rsidRDefault="00D42340" w:rsidP="00F10BB2">
      <w:pPr>
        <w:pStyle w:val="paragraph"/>
        <w:numPr>
          <w:ilvl w:val="0"/>
          <w:numId w:val="36"/>
        </w:numPr>
        <w:spacing w:before="0" w:beforeAutospacing="0" w:after="120" w:afterAutospacing="0"/>
        <w:ind w:left="540" w:hanging="18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 xml:space="preserve">When the spell checker runs for the first time, the personal dictionary will not exist. Include the following code at the start of the method to create an empty text </w:t>
      </w:r>
      <w:r w:rsidR="006E2A3E">
        <w:rPr>
          <w:rFonts w:ascii="Calibri" w:hAnsi="Calibri" w:cs="Calibri"/>
        </w:rPr>
        <w:t>file</w:t>
      </w:r>
      <w:r w:rsidR="005821D7">
        <w:rPr>
          <w:rFonts w:ascii="Calibri" w:hAnsi="Calibri" w:cs="Calibri"/>
        </w:rPr>
        <w:t>:</w:t>
      </w:r>
      <w:r w:rsidR="00B0105F">
        <w:rPr>
          <w:rStyle w:val="FootnoteReference"/>
          <w:rFonts w:ascii="Calibri" w:hAnsi="Calibri" w:cs="Calibri"/>
        </w:rPr>
        <w:footnoteReference w:id="3"/>
      </w:r>
    </w:p>
    <w:p w14:paraId="72F982B9" w14:textId="7D1F8789" w:rsidR="00D42340" w:rsidRDefault="003B759B" w:rsidP="00D26D13">
      <w:pPr>
        <w:pStyle w:val="paragraph"/>
        <w:spacing w:before="0" w:beforeAutospacing="0" w:after="0" w:afterAutospacing="0"/>
        <w:ind w:left="900"/>
        <w:textAlignment w:val="baseline"/>
        <w:rPr>
          <w:rFonts w:ascii="Consolas" w:hAnsi="Consolas" w:cs="Calibri"/>
        </w:rPr>
      </w:pPr>
      <w:r w:rsidRPr="003B759B">
        <w:rPr>
          <w:rFonts w:ascii="Consolas" w:hAnsi="Consolas" w:cs="Calibri"/>
        </w:rPr>
        <w:t>File fil</w:t>
      </w:r>
      <w:r>
        <w:rPr>
          <w:rFonts w:ascii="Consolas" w:hAnsi="Consolas" w:cs="Calibri"/>
        </w:rPr>
        <w:t xml:space="preserve">e = </w:t>
      </w:r>
      <w:r w:rsidR="00392A50">
        <w:rPr>
          <w:rFonts w:ascii="Consolas" w:hAnsi="Consolas" w:cs="Calibri"/>
        </w:rPr>
        <w:t>new File(filename);</w:t>
      </w:r>
    </w:p>
    <w:p w14:paraId="3D9F7F91" w14:textId="73E14297" w:rsidR="00392A50" w:rsidRDefault="00080078" w:rsidP="00D42340">
      <w:pPr>
        <w:pStyle w:val="paragraph"/>
        <w:spacing w:before="0" w:beforeAutospacing="0" w:after="120" w:afterAutospacing="0"/>
        <w:ind w:left="900"/>
        <w:textAlignment w:val="baseline"/>
        <w:rPr>
          <w:rFonts w:ascii="Consolas" w:hAnsi="Consolas" w:cs="Calibri"/>
        </w:rPr>
      </w:pPr>
      <w:r>
        <w:rPr>
          <w:rFonts w:ascii="Consolas" w:hAnsi="Consolas" w:cs="Calibri"/>
        </w:rPr>
        <w:t>file.createNewFile();</w:t>
      </w:r>
    </w:p>
    <w:p w14:paraId="36A2DACF" w14:textId="24C2FE40" w:rsidR="00251D68" w:rsidRPr="005821D7" w:rsidRDefault="005821D7" w:rsidP="00251D68">
      <w:pPr>
        <w:pStyle w:val="paragraph"/>
        <w:spacing w:before="0" w:beforeAutospacing="0" w:after="120" w:afterAutospacing="0"/>
        <w:ind w:left="540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variable filename should </w:t>
      </w:r>
      <w:r w:rsidR="0065138E">
        <w:rPr>
          <w:rFonts w:asciiTheme="minorHAnsi" w:hAnsiTheme="minorHAnsi" w:cstheme="minorHAnsi"/>
        </w:rPr>
        <w:t xml:space="preserve">contain </w:t>
      </w:r>
      <w:r w:rsidR="007543C8">
        <w:rPr>
          <w:rFonts w:asciiTheme="minorHAnsi" w:hAnsiTheme="minorHAnsi" w:cstheme="minorHAnsi"/>
        </w:rPr>
        <w:t xml:space="preserve">the name passed to the method. </w:t>
      </w:r>
      <w:r w:rsidR="00A41AE4">
        <w:rPr>
          <w:rFonts w:asciiTheme="minorHAnsi" w:hAnsiTheme="minorHAnsi" w:cstheme="minorHAnsi"/>
        </w:rPr>
        <w:t>Note that t</w:t>
      </w:r>
      <w:r w:rsidR="007543C8">
        <w:rPr>
          <w:rFonts w:asciiTheme="minorHAnsi" w:hAnsiTheme="minorHAnsi" w:cstheme="minorHAnsi"/>
        </w:rPr>
        <w:t>h</w:t>
      </w:r>
      <w:r w:rsidR="001F1275">
        <w:rPr>
          <w:rFonts w:asciiTheme="minorHAnsi" w:hAnsiTheme="minorHAnsi" w:cstheme="minorHAnsi"/>
        </w:rPr>
        <w:t>e</w:t>
      </w:r>
      <w:r w:rsidR="00AD0F40">
        <w:rPr>
          <w:rFonts w:asciiTheme="minorHAnsi" w:hAnsiTheme="minorHAnsi" w:cstheme="minorHAnsi"/>
        </w:rPr>
        <w:t xml:space="preserve"> </w:t>
      </w:r>
      <w:r w:rsidR="007543C8">
        <w:rPr>
          <w:rFonts w:asciiTheme="minorHAnsi" w:hAnsiTheme="minorHAnsi" w:cstheme="minorHAnsi"/>
        </w:rPr>
        <w:t xml:space="preserve">object </w:t>
      </w:r>
      <w:r w:rsidR="00BD5BD4">
        <w:rPr>
          <w:rFonts w:asciiTheme="minorHAnsi" w:hAnsiTheme="minorHAnsi" w:cstheme="minorHAnsi"/>
        </w:rPr>
        <w:t xml:space="preserve">used to create </w:t>
      </w:r>
      <w:r w:rsidR="00AD0F40">
        <w:rPr>
          <w:rFonts w:asciiTheme="minorHAnsi" w:hAnsiTheme="minorHAnsi" w:cstheme="minorHAnsi"/>
        </w:rPr>
        <w:t>the</w:t>
      </w:r>
      <w:r w:rsidR="00BD5BD4">
        <w:rPr>
          <w:rFonts w:asciiTheme="minorHAnsi" w:hAnsiTheme="minorHAnsi" w:cstheme="minorHAnsi"/>
        </w:rPr>
        <w:t xml:space="preserve"> file </w:t>
      </w:r>
      <w:r w:rsidR="007543C8">
        <w:rPr>
          <w:rFonts w:asciiTheme="minorHAnsi" w:hAnsiTheme="minorHAnsi" w:cstheme="minorHAnsi"/>
        </w:rPr>
        <w:t xml:space="preserve">can </w:t>
      </w:r>
      <w:r w:rsidR="00BD5BD4">
        <w:rPr>
          <w:rFonts w:asciiTheme="minorHAnsi" w:hAnsiTheme="minorHAnsi" w:cstheme="minorHAnsi"/>
        </w:rPr>
        <w:t xml:space="preserve">also </w:t>
      </w:r>
      <w:r w:rsidR="007543C8">
        <w:rPr>
          <w:rFonts w:asciiTheme="minorHAnsi" w:hAnsiTheme="minorHAnsi" w:cstheme="minorHAnsi"/>
        </w:rPr>
        <w:t>be used to construct a Scanner that reads the file.</w:t>
      </w:r>
    </w:p>
    <w:p w14:paraId="2F159603" w14:textId="77777777" w:rsidR="002C01B1" w:rsidRDefault="00431E93" w:rsidP="008D04D1">
      <w:pPr>
        <w:pStyle w:val="paragraph"/>
        <w:numPr>
          <w:ilvl w:val="0"/>
          <w:numId w:val="36"/>
        </w:numPr>
        <w:spacing w:before="0" w:beforeAutospacing="0" w:after="120" w:afterAutospacing="0"/>
        <w:ind w:left="540" w:hanging="18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>Any method that calls</w:t>
      </w:r>
      <w:r w:rsidR="003B7E12">
        <w:rPr>
          <w:rFonts w:ascii="Calibri" w:hAnsi="Calibri" w:cs="Calibri"/>
        </w:rPr>
        <w:t xml:space="preserve"> createNewFile</w:t>
      </w:r>
      <w:r>
        <w:rPr>
          <w:rFonts w:ascii="Calibri" w:hAnsi="Calibri" w:cs="Calibri"/>
        </w:rPr>
        <w:t xml:space="preserve"> </w:t>
      </w:r>
      <w:r w:rsidR="003B7E12">
        <w:rPr>
          <w:rFonts w:ascii="Calibri" w:hAnsi="Calibri" w:cs="Calibri"/>
        </w:rPr>
        <w:t xml:space="preserve">must be </w:t>
      </w:r>
      <w:r w:rsidR="007D5412">
        <w:rPr>
          <w:rFonts w:ascii="Calibri" w:hAnsi="Calibri" w:cs="Calibri"/>
        </w:rPr>
        <w:t>able to</w:t>
      </w:r>
      <w:r w:rsidR="003B7E12">
        <w:rPr>
          <w:rFonts w:ascii="Calibri" w:hAnsi="Calibri" w:cs="Calibri"/>
        </w:rPr>
        <w:t xml:space="preserve"> throw </w:t>
      </w:r>
      <w:r w:rsidR="0043049F">
        <w:rPr>
          <w:rFonts w:ascii="Calibri" w:hAnsi="Calibri" w:cs="Calibri"/>
        </w:rPr>
        <w:t>a</w:t>
      </w:r>
      <w:r w:rsidR="007D5412">
        <w:rPr>
          <w:rFonts w:ascii="Calibri" w:hAnsi="Calibri" w:cs="Calibri"/>
        </w:rPr>
        <w:t>n</w:t>
      </w:r>
      <w:r w:rsidR="0043049F">
        <w:rPr>
          <w:rFonts w:ascii="Calibri" w:hAnsi="Calibri" w:cs="Calibri"/>
        </w:rPr>
        <w:t xml:space="preserve"> input-output exception.</w:t>
      </w:r>
      <w:r w:rsidR="0022482E">
        <w:rPr>
          <w:rFonts w:ascii="Calibri" w:hAnsi="Calibri" w:cs="Calibri"/>
        </w:rPr>
        <w:t xml:space="preserve"> To allow readFileOversize to throw both this and a file-not-found exception, </w:t>
      </w:r>
      <w:r w:rsidR="00C46A31">
        <w:rPr>
          <w:rFonts w:ascii="Calibri" w:hAnsi="Calibri" w:cs="Calibri"/>
        </w:rPr>
        <w:t>add the statement “throws FileNotFoundException</w:t>
      </w:r>
      <w:r w:rsidR="00D535F9">
        <w:rPr>
          <w:rFonts w:ascii="Calibri" w:hAnsi="Calibri" w:cs="Calibri"/>
        </w:rPr>
        <w:t>, IOException</w:t>
      </w:r>
      <w:r w:rsidR="00C46A31">
        <w:rPr>
          <w:rFonts w:ascii="Calibri" w:hAnsi="Calibri" w:cs="Calibri"/>
        </w:rPr>
        <w:t>” after the close parenthesis of the method signature.</w:t>
      </w:r>
    </w:p>
    <w:p w14:paraId="33347633" w14:textId="75573EEA" w:rsidR="00251D68" w:rsidRPr="008D04D1" w:rsidRDefault="008D04D1" w:rsidP="008D04D1">
      <w:pPr>
        <w:pStyle w:val="paragraph"/>
        <w:numPr>
          <w:ilvl w:val="0"/>
          <w:numId w:val="36"/>
        </w:numPr>
        <w:spacing w:before="0" w:beforeAutospacing="0" w:after="120" w:afterAutospacing="0"/>
        <w:ind w:left="540" w:hanging="18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 </w:t>
      </w:r>
      <w:r w:rsidR="00273C2D">
        <w:rPr>
          <w:rFonts w:ascii="Calibri" w:hAnsi="Calibri" w:cs="Calibri"/>
        </w:rPr>
        <w:t>input-output</w:t>
      </w:r>
      <w:r>
        <w:rPr>
          <w:rFonts w:ascii="Calibri" w:hAnsi="Calibri" w:cs="Calibri"/>
        </w:rPr>
        <w:t xml:space="preserve"> exception must be</w:t>
      </w:r>
      <w:r w:rsidR="00E8609C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imported </w:t>
      </w:r>
      <w:r w:rsidR="00300584" w:rsidRPr="008D04D1">
        <w:rPr>
          <w:rFonts w:ascii="Calibri" w:hAnsi="Calibri" w:cs="Calibri"/>
        </w:rPr>
        <w:t xml:space="preserve">with the </w:t>
      </w:r>
      <w:r w:rsidR="001E74C1" w:rsidRPr="008D04D1">
        <w:rPr>
          <w:rFonts w:ascii="Calibri" w:hAnsi="Calibri" w:cs="Calibri"/>
        </w:rPr>
        <w:t>statement “import java.io.IOException;”.</w:t>
      </w:r>
    </w:p>
    <w:p w14:paraId="72445B01" w14:textId="7B9F0C78" w:rsidR="00AF0203" w:rsidRDefault="00AF0203" w:rsidP="00F10BB2">
      <w:pPr>
        <w:pStyle w:val="paragraph"/>
        <w:numPr>
          <w:ilvl w:val="0"/>
          <w:numId w:val="36"/>
        </w:numPr>
        <w:spacing w:before="0" w:beforeAutospacing="0" w:after="120" w:afterAutospacing="0"/>
        <w:ind w:left="540" w:hanging="18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>Th</w:t>
      </w:r>
      <w:r w:rsidR="00693D43">
        <w:rPr>
          <w:rFonts w:ascii="Calibri" w:hAnsi="Calibri" w:cs="Calibri"/>
        </w:rPr>
        <w:t xml:space="preserve">e code that reads </w:t>
      </w:r>
      <w:r w:rsidR="000262E0">
        <w:rPr>
          <w:rFonts w:ascii="Calibri" w:hAnsi="Calibri" w:cs="Calibri"/>
        </w:rPr>
        <w:t xml:space="preserve">the file and stores the </w:t>
      </w:r>
      <w:r w:rsidR="00277E32">
        <w:rPr>
          <w:rFonts w:ascii="Calibri" w:hAnsi="Calibri" w:cs="Calibri"/>
        </w:rPr>
        <w:t>lines</w:t>
      </w:r>
      <w:r w:rsidR="000262E0">
        <w:rPr>
          <w:rFonts w:ascii="Calibri" w:hAnsi="Calibri" w:cs="Calibri"/>
        </w:rPr>
        <w:t xml:space="preserve"> in </w:t>
      </w:r>
      <w:r w:rsidR="00C272DA">
        <w:rPr>
          <w:rFonts w:ascii="Calibri" w:hAnsi="Calibri" w:cs="Calibri"/>
        </w:rPr>
        <w:t xml:space="preserve">an </w:t>
      </w:r>
      <w:r w:rsidR="000262E0">
        <w:rPr>
          <w:rFonts w:ascii="Calibri" w:hAnsi="Calibri" w:cs="Calibri"/>
        </w:rPr>
        <w:t xml:space="preserve">array </w:t>
      </w:r>
      <w:r>
        <w:rPr>
          <w:rFonts w:ascii="Calibri" w:hAnsi="Calibri" w:cs="Calibri"/>
        </w:rPr>
        <w:t>is similar to</w:t>
      </w:r>
      <w:r w:rsidR="009B1ED7">
        <w:rPr>
          <w:rFonts w:ascii="Calibri" w:hAnsi="Calibri" w:cs="Calibri"/>
        </w:rPr>
        <w:t xml:space="preserve"> </w:t>
      </w:r>
      <w:r w:rsidR="000E42EA">
        <w:rPr>
          <w:rFonts w:ascii="Calibri" w:hAnsi="Calibri" w:cs="Calibri"/>
        </w:rPr>
        <w:t xml:space="preserve">that of </w:t>
      </w:r>
      <w:r>
        <w:rPr>
          <w:rFonts w:ascii="Calibri" w:hAnsi="Calibri" w:cs="Calibri"/>
        </w:rPr>
        <w:t>readFilePerfect</w:t>
      </w:r>
      <w:r w:rsidR="00CC28AB">
        <w:rPr>
          <w:rFonts w:ascii="Calibri" w:hAnsi="Calibri" w:cs="Calibri"/>
        </w:rPr>
        <w:t>. H</w:t>
      </w:r>
      <w:r w:rsidR="002574CF">
        <w:rPr>
          <w:rFonts w:ascii="Calibri" w:hAnsi="Calibri" w:cs="Calibri"/>
        </w:rPr>
        <w:t>owever,</w:t>
      </w:r>
      <w:r w:rsidR="00AF14C3">
        <w:rPr>
          <w:rFonts w:ascii="Calibri" w:hAnsi="Calibri" w:cs="Calibri"/>
        </w:rPr>
        <w:t xml:space="preserve"> </w:t>
      </w:r>
      <w:r w:rsidR="00314858">
        <w:rPr>
          <w:rFonts w:ascii="Calibri" w:hAnsi="Calibri" w:cs="Calibri"/>
        </w:rPr>
        <w:t>this method</w:t>
      </w:r>
      <w:r w:rsidR="002574CF">
        <w:rPr>
          <w:rFonts w:ascii="Calibri" w:hAnsi="Calibri" w:cs="Calibri"/>
        </w:rPr>
        <w:t xml:space="preserve"> </w:t>
      </w:r>
      <w:r w:rsidR="00350F85">
        <w:rPr>
          <w:rFonts w:ascii="Calibri" w:hAnsi="Calibri" w:cs="Calibri"/>
        </w:rPr>
        <w:t>is</w:t>
      </w:r>
      <w:r w:rsidR="00AF14C3">
        <w:rPr>
          <w:rFonts w:ascii="Calibri" w:hAnsi="Calibri" w:cs="Calibri"/>
        </w:rPr>
        <w:t xml:space="preserve"> simpler</w:t>
      </w:r>
      <w:r w:rsidR="00C63AF6">
        <w:rPr>
          <w:rFonts w:ascii="Calibri" w:hAnsi="Calibri" w:cs="Calibri"/>
        </w:rPr>
        <w:t xml:space="preserve"> </w:t>
      </w:r>
      <w:r w:rsidR="00AF14C3">
        <w:rPr>
          <w:rFonts w:ascii="Calibri" w:hAnsi="Calibri" w:cs="Calibri"/>
        </w:rPr>
        <w:t>because the file does not need to be read twice.</w:t>
      </w:r>
      <w:r w:rsidR="001C59EC">
        <w:rPr>
          <w:rFonts w:ascii="Calibri" w:hAnsi="Calibri" w:cs="Calibri"/>
        </w:rPr>
        <w:t xml:space="preserve"> (The body of the method should have only one loop.)</w:t>
      </w:r>
      <w:r w:rsidR="00360D51">
        <w:rPr>
          <w:rFonts w:ascii="Calibri" w:hAnsi="Calibri" w:cs="Calibri"/>
        </w:rPr>
        <w:t xml:space="preserve"> Simply add each line to the next empty element of the array.</w:t>
      </w:r>
      <w:r w:rsidR="002574CF">
        <w:rPr>
          <w:rFonts w:ascii="Calibri" w:hAnsi="Calibri" w:cs="Calibri"/>
        </w:rPr>
        <w:t xml:space="preserve"> This is an advantage of using an oversize array.</w:t>
      </w:r>
    </w:p>
    <w:p w14:paraId="3EF4CEBE" w14:textId="3FB11EA2" w:rsidR="00ED178F" w:rsidRDefault="00ED178F" w:rsidP="00987037">
      <w:pPr>
        <w:pStyle w:val="paragraph"/>
        <w:numPr>
          <w:ilvl w:val="0"/>
          <w:numId w:val="36"/>
        </w:numPr>
        <w:spacing w:before="0" w:beforeAutospacing="0" w:after="0" w:afterAutospacing="0"/>
        <w:ind w:left="540" w:hanging="18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 xml:space="preserve">If the given array is not large enough to store all the lines of the file, </w:t>
      </w:r>
      <w:r w:rsidR="0082442D">
        <w:rPr>
          <w:rFonts w:ascii="Calibri" w:hAnsi="Calibri" w:cs="Calibri"/>
        </w:rPr>
        <w:t>readFileOversize should add as many lines as will fit.</w:t>
      </w:r>
    </w:p>
    <w:p w14:paraId="08F1118F" w14:textId="77777777" w:rsidR="00B94029" w:rsidRDefault="00B94029" w:rsidP="00B94029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</w:p>
    <w:p w14:paraId="1B028F14" w14:textId="77777777" w:rsidR="00B94029" w:rsidRDefault="00B94029" w:rsidP="00B94029">
      <w:pPr>
        <w:pStyle w:val="paragraph"/>
        <w:numPr>
          <w:ilvl w:val="0"/>
          <w:numId w:val="32"/>
        </w:numPr>
        <w:spacing w:before="0" w:beforeAutospacing="0" w:after="120" w:afterAutospacing="0"/>
        <w:ind w:left="270" w:hanging="270"/>
        <w:textAlignment w:val="baseline"/>
        <w:rPr>
          <w:rFonts w:ascii="Consolas" w:hAnsi="Consolas" w:cs="Calibri"/>
          <w:b/>
          <w:bCs/>
        </w:rPr>
      </w:pPr>
      <w:r>
        <w:rPr>
          <w:rFonts w:ascii="Consolas" w:hAnsi="Consolas" w:cs="Calibri"/>
          <w:b/>
          <w:bCs/>
        </w:rPr>
        <w:t>checkSpelling</w:t>
      </w:r>
    </w:p>
    <w:p w14:paraId="4C37B3E7" w14:textId="77777777" w:rsidR="00B94029" w:rsidRDefault="00B94029" w:rsidP="00B94029">
      <w:pPr>
        <w:pStyle w:val="paragraph"/>
        <w:spacing w:before="0" w:beforeAutospacing="0" w:after="120" w:afterAutospacing="0"/>
        <w:ind w:left="27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>Given a perfect size array of words, an oversize array of words, and a word, this method returns true if the word is in either array. Otherwise, it returns false. The main method calls checkSpelling to see if a word is in either dictionary.</w:t>
      </w:r>
    </w:p>
    <w:p w14:paraId="0FFD8342" w14:textId="77777777" w:rsidR="00B94029" w:rsidRDefault="00B94029" w:rsidP="00B94029">
      <w:pPr>
        <w:pStyle w:val="paragraph"/>
        <w:numPr>
          <w:ilvl w:val="0"/>
          <w:numId w:val="37"/>
        </w:numPr>
        <w:spacing w:before="0" w:beforeAutospacing="0" w:after="120" w:afterAutospacing="0"/>
        <w:ind w:left="540" w:hanging="18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>One way to write this method is to loop through both arrays and compare each element with the given word. (If you do this, use the equals method, not the == operator.)</w:t>
      </w:r>
    </w:p>
    <w:p w14:paraId="0BA12264" w14:textId="7F4363B4" w:rsidR="00B94029" w:rsidRDefault="00B94029" w:rsidP="00B94029">
      <w:pPr>
        <w:pStyle w:val="paragraph"/>
        <w:numPr>
          <w:ilvl w:val="0"/>
          <w:numId w:val="37"/>
        </w:numPr>
        <w:spacing w:before="0" w:beforeAutospacing="0" w:after="0" w:afterAutospacing="0"/>
        <w:ind w:left="540" w:hanging="18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>A better way to write the method is to use binary search, which is significantly faster than sequential search. Note that different</w:t>
      </w:r>
      <w:r w:rsidR="00A54D6B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methods in the Arrays class are needed to </w:t>
      </w:r>
      <w:r w:rsidR="00A54D6B">
        <w:rPr>
          <w:rFonts w:ascii="Calibri" w:hAnsi="Calibri" w:cs="Calibri"/>
        </w:rPr>
        <w:t xml:space="preserve">perform binary </w:t>
      </w:r>
      <w:r>
        <w:rPr>
          <w:rFonts w:ascii="Calibri" w:hAnsi="Calibri" w:cs="Calibri"/>
        </w:rPr>
        <w:t xml:space="preserve">search </w:t>
      </w:r>
      <w:r w:rsidR="00ED34A3">
        <w:rPr>
          <w:rFonts w:ascii="Calibri" w:hAnsi="Calibri" w:cs="Calibri"/>
        </w:rPr>
        <w:t xml:space="preserve">on </w:t>
      </w:r>
      <w:r>
        <w:rPr>
          <w:rFonts w:ascii="Calibri" w:hAnsi="Calibri" w:cs="Calibri"/>
        </w:rPr>
        <w:t>perfect size and oversize arrays. (See the documentation.)</w:t>
      </w:r>
    </w:p>
    <w:p w14:paraId="0A26D349" w14:textId="77777777" w:rsidR="00CB0DA1" w:rsidRDefault="00CB0DA1" w:rsidP="00F24C8F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</w:p>
    <w:p w14:paraId="442A42E4" w14:textId="75640A07" w:rsidR="00F72FB6" w:rsidRDefault="00F72FB6" w:rsidP="00F10BB2">
      <w:pPr>
        <w:pStyle w:val="paragraph"/>
        <w:numPr>
          <w:ilvl w:val="0"/>
          <w:numId w:val="32"/>
        </w:numPr>
        <w:spacing w:before="0" w:beforeAutospacing="0" w:after="120" w:afterAutospacing="0"/>
        <w:ind w:left="270" w:hanging="270"/>
        <w:textAlignment w:val="baseline"/>
        <w:rPr>
          <w:rFonts w:ascii="Consolas" w:hAnsi="Consolas" w:cs="Calibri"/>
          <w:b/>
          <w:bCs/>
        </w:rPr>
      </w:pPr>
      <w:r>
        <w:rPr>
          <w:rFonts w:ascii="Consolas" w:hAnsi="Consolas" w:cs="Calibri"/>
          <w:b/>
          <w:bCs/>
        </w:rPr>
        <w:t>writeFile</w:t>
      </w:r>
    </w:p>
    <w:p w14:paraId="19E19A5E" w14:textId="5CD6FB2F" w:rsidR="003B56B1" w:rsidRDefault="003B56B1" w:rsidP="001F21D1">
      <w:pPr>
        <w:pStyle w:val="paragraph"/>
        <w:spacing w:before="0" w:beforeAutospacing="0" w:after="120" w:afterAutospacing="0"/>
        <w:ind w:left="27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 xml:space="preserve">Given the name of a </w:t>
      </w:r>
      <w:r w:rsidR="00585D4E">
        <w:rPr>
          <w:rFonts w:ascii="Calibri" w:hAnsi="Calibri" w:cs="Calibri"/>
        </w:rPr>
        <w:t xml:space="preserve">text </w:t>
      </w:r>
      <w:r>
        <w:rPr>
          <w:rFonts w:ascii="Calibri" w:hAnsi="Calibri" w:cs="Calibri"/>
        </w:rPr>
        <w:t>file and a</w:t>
      </w:r>
      <w:r w:rsidR="00897DEA">
        <w:rPr>
          <w:rFonts w:ascii="Calibri" w:hAnsi="Calibri" w:cs="Calibri"/>
        </w:rPr>
        <w:t>n</w:t>
      </w:r>
      <w:r>
        <w:rPr>
          <w:rFonts w:ascii="Calibri" w:hAnsi="Calibri" w:cs="Calibri"/>
        </w:rPr>
        <w:t xml:space="preserve"> </w:t>
      </w:r>
      <w:r w:rsidR="00897DEA">
        <w:rPr>
          <w:rFonts w:ascii="Calibri" w:hAnsi="Calibri" w:cs="Calibri"/>
        </w:rPr>
        <w:t xml:space="preserve">oversize </w:t>
      </w:r>
      <w:r>
        <w:rPr>
          <w:rFonts w:ascii="Calibri" w:hAnsi="Calibri" w:cs="Calibri"/>
        </w:rPr>
        <w:t>String array</w:t>
      </w:r>
      <w:r w:rsidR="009D3880">
        <w:rPr>
          <w:rFonts w:ascii="Calibri" w:hAnsi="Calibri" w:cs="Calibri"/>
        </w:rPr>
        <w:t xml:space="preserve">, this method writes the </w:t>
      </w:r>
      <w:r w:rsidR="00654DBF">
        <w:rPr>
          <w:rFonts w:ascii="Calibri" w:hAnsi="Calibri" w:cs="Calibri"/>
        </w:rPr>
        <w:t xml:space="preserve">(nonempty) </w:t>
      </w:r>
      <w:r w:rsidR="009D3880">
        <w:rPr>
          <w:rFonts w:ascii="Calibri" w:hAnsi="Calibri" w:cs="Calibri"/>
        </w:rPr>
        <w:t xml:space="preserve">array elements to successive lines </w:t>
      </w:r>
      <w:r w:rsidR="00BF7D46">
        <w:rPr>
          <w:rFonts w:ascii="Calibri" w:hAnsi="Calibri" w:cs="Calibri"/>
        </w:rPr>
        <w:t>of the file.</w:t>
      </w:r>
      <w:r w:rsidR="00F1597D">
        <w:rPr>
          <w:rFonts w:ascii="Calibri" w:hAnsi="Calibri" w:cs="Calibri"/>
        </w:rPr>
        <w:t xml:space="preserve"> The main method calls writeFile to save the personal dictionary </w:t>
      </w:r>
      <w:r w:rsidR="001E0441">
        <w:rPr>
          <w:rFonts w:ascii="Calibri" w:hAnsi="Calibri" w:cs="Calibri"/>
        </w:rPr>
        <w:t xml:space="preserve">before the program </w:t>
      </w:r>
      <w:r w:rsidR="00316221">
        <w:rPr>
          <w:rFonts w:ascii="Calibri" w:hAnsi="Calibri" w:cs="Calibri"/>
        </w:rPr>
        <w:t>ends</w:t>
      </w:r>
      <w:r w:rsidR="001E0441">
        <w:rPr>
          <w:rFonts w:ascii="Calibri" w:hAnsi="Calibri" w:cs="Calibri"/>
        </w:rPr>
        <w:t>.</w:t>
      </w:r>
    </w:p>
    <w:p w14:paraId="30964049" w14:textId="2C91E40E" w:rsidR="00A04C3D" w:rsidRDefault="00855BBF" w:rsidP="001F21D1">
      <w:pPr>
        <w:pStyle w:val="paragraph"/>
        <w:numPr>
          <w:ilvl w:val="0"/>
          <w:numId w:val="36"/>
        </w:numPr>
        <w:spacing w:before="0" w:beforeAutospacing="0" w:after="120" w:afterAutospacing="0"/>
        <w:ind w:left="540" w:hanging="18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 xml:space="preserve">Use a </w:t>
      </w:r>
      <w:r w:rsidR="00476206">
        <w:rPr>
          <w:rFonts w:ascii="Calibri" w:hAnsi="Calibri" w:cs="Calibri"/>
        </w:rPr>
        <w:t>PrintWriter</w:t>
      </w:r>
      <w:r>
        <w:rPr>
          <w:rFonts w:ascii="Calibri" w:hAnsi="Calibri" w:cs="Calibri"/>
        </w:rPr>
        <w:t xml:space="preserve"> object to </w:t>
      </w:r>
      <w:r w:rsidR="008C51FB">
        <w:rPr>
          <w:rFonts w:ascii="Calibri" w:hAnsi="Calibri" w:cs="Calibri"/>
        </w:rPr>
        <w:t xml:space="preserve">write </w:t>
      </w:r>
      <w:r w:rsidR="00D20173">
        <w:rPr>
          <w:rFonts w:ascii="Calibri" w:hAnsi="Calibri" w:cs="Calibri"/>
        </w:rPr>
        <w:t>each element</w:t>
      </w:r>
      <w:r w:rsidR="00043E76">
        <w:rPr>
          <w:rFonts w:ascii="Calibri" w:hAnsi="Calibri" w:cs="Calibri"/>
        </w:rPr>
        <w:t xml:space="preserve"> to the file.</w:t>
      </w:r>
      <w:r w:rsidR="0065643B">
        <w:rPr>
          <w:rFonts w:ascii="Calibri" w:hAnsi="Calibri" w:cs="Calibri"/>
        </w:rPr>
        <w:t xml:space="preserve"> </w:t>
      </w:r>
      <w:r w:rsidR="00A04C3D">
        <w:rPr>
          <w:rFonts w:ascii="Calibri" w:hAnsi="Calibri" w:cs="Calibri"/>
        </w:rPr>
        <w:t>Construct the</w:t>
      </w:r>
      <w:r w:rsidR="007A6760">
        <w:rPr>
          <w:rFonts w:ascii="Calibri" w:hAnsi="Calibri" w:cs="Calibri"/>
        </w:rPr>
        <w:t xml:space="preserve"> </w:t>
      </w:r>
      <w:r w:rsidR="0065643B">
        <w:rPr>
          <w:rFonts w:ascii="Calibri" w:hAnsi="Calibri" w:cs="Calibri"/>
        </w:rPr>
        <w:t xml:space="preserve">PrintWriter </w:t>
      </w:r>
      <w:r w:rsidR="00CC6CF9">
        <w:rPr>
          <w:rFonts w:ascii="Calibri" w:hAnsi="Calibri" w:cs="Calibri"/>
        </w:rPr>
        <w:t xml:space="preserve">with </w:t>
      </w:r>
      <w:r w:rsidR="00A04C3D">
        <w:rPr>
          <w:rFonts w:ascii="Calibri" w:hAnsi="Calibri" w:cs="Calibri"/>
        </w:rPr>
        <w:t xml:space="preserve">a File object as </w:t>
      </w:r>
      <w:r w:rsidR="00177DA4">
        <w:rPr>
          <w:rFonts w:ascii="Calibri" w:hAnsi="Calibri" w:cs="Calibri"/>
        </w:rPr>
        <w:t>the</w:t>
      </w:r>
      <w:r w:rsidR="00A04C3D">
        <w:rPr>
          <w:rFonts w:ascii="Calibri" w:hAnsi="Calibri" w:cs="Calibri"/>
        </w:rPr>
        <w:t xml:space="preserve"> argument:</w:t>
      </w:r>
    </w:p>
    <w:p w14:paraId="73E6BD08" w14:textId="7AB9CECA" w:rsidR="00B4763F" w:rsidRDefault="00471743" w:rsidP="00B4763F">
      <w:pPr>
        <w:pStyle w:val="paragraph"/>
        <w:spacing w:before="0" w:beforeAutospacing="0" w:after="120" w:afterAutospacing="0"/>
        <w:ind w:left="900"/>
        <w:textAlignment w:val="baseline"/>
        <w:rPr>
          <w:rFonts w:ascii="Consolas" w:hAnsi="Consolas" w:cs="Calibri"/>
        </w:rPr>
      </w:pPr>
      <w:r w:rsidRPr="00232617">
        <w:rPr>
          <w:rFonts w:ascii="Consolas" w:hAnsi="Consolas" w:cs="Calibri"/>
        </w:rPr>
        <w:t>PrintWriter writer = new PrintWriter(new File(filename));</w:t>
      </w:r>
    </w:p>
    <w:p w14:paraId="453F2301" w14:textId="250A7298" w:rsidR="00C45884" w:rsidRPr="00F35BD0" w:rsidRDefault="009422FD" w:rsidP="00F35BD0">
      <w:pPr>
        <w:pStyle w:val="paragraph"/>
        <w:spacing w:before="0" w:beforeAutospacing="0" w:after="120" w:afterAutospacing="0"/>
        <w:ind w:left="540"/>
        <w:textAlignment w:val="baseline"/>
        <w:rPr>
          <w:rFonts w:asciiTheme="minorHAnsi" w:hAnsiTheme="minorHAnsi" w:cs="Calibri"/>
        </w:rPr>
      </w:pPr>
      <w:r>
        <w:rPr>
          <w:rFonts w:asciiTheme="minorHAnsi" w:hAnsiTheme="minorHAnsi" w:cstheme="minorHAnsi"/>
        </w:rPr>
        <w:t xml:space="preserve">The variable filename should contain the name passed to the method. </w:t>
      </w:r>
      <w:r w:rsidR="00420EB7">
        <w:rPr>
          <w:rFonts w:asciiTheme="minorHAnsi" w:hAnsiTheme="minorHAnsi" w:cs="Calibri"/>
        </w:rPr>
        <w:t xml:space="preserve">Note the similarities between this </w:t>
      </w:r>
      <w:r w:rsidR="00271008">
        <w:rPr>
          <w:rFonts w:asciiTheme="minorHAnsi" w:hAnsiTheme="minorHAnsi" w:cs="Calibri"/>
        </w:rPr>
        <w:t>statement</w:t>
      </w:r>
      <w:r w:rsidR="00420EB7">
        <w:rPr>
          <w:rFonts w:asciiTheme="minorHAnsi" w:hAnsiTheme="minorHAnsi" w:cs="Calibri"/>
        </w:rPr>
        <w:t xml:space="preserve"> and </w:t>
      </w:r>
      <w:r w:rsidR="00271008">
        <w:rPr>
          <w:rFonts w:asciiTheme="minorHAnsi" w:hAnsiTheme="minorHAnsi" w:cs="Calibri"/>
        </w:rPr>
        <w:t xml:space="preserve">the code that </w:t>
      </w:r>
      <w:r w:rsidR="00420EB7">
        <w:rPr>
          <w:rFonts w:asciiTheme="minorHAnsi" w:hAnsiTheme="minorHAnsi" w:cs="Calibri"/>
        </w:rPr>
        <w:t>construct</w:t>
      </w:r>
      <w:r w:rsidR="00271008">
        <w:rPr>
          <w:rFonts w:asciiTheme="minorHAnsi" w:hAnsiTheme="minorHAnsi" w:cs="Calibri"/>
        </w:rPr>
        <w:t>s</w:t>
      </w:r>
      <w:r w:rsidR="00420EB7">
        <w:rPr>
          <w:rFonts w:asciiTheme="minorHAnsi" w:hAnsiTheme="minorHAnsi" w:cs="Calibri"/>
        </w:rPr>
        <w:t xml:space="preserve"> a Scanner to read a</w:t>
      </w:r>
      <w:r w:rsidR="00EA27B1">
        <w:rPr>
          <w:rFonts w:asciiTheme="minorHAnsi" w:hAnsiTheme="minorHAnsi" w:cs="Calibri"/>
        </w:rPr>
        <w:t xml:space="preserve"> </w:t>
      </w:r>
      <w:r w:rsidR="00420EB7">
        <w:rPr>
          <w:rFonts w:asciiTheme="minorHAnsi" w:hAnsiTheme="minorHAnsi" w:cs="Calibri"/>
        </w:rPr>
        <w:t>file.</w:t>
      </w:r>
    </w:p>
    <w:p w14:paraId="6A7BC307" w14:textId="2216AA03" w:rsidR="00E80F68" w:rsidRDefault="001E2673" w:rsidP="00E80F68">
      <w:pPr>
        <w:pStyle w:val="paragraph"/>
        <w:numPr>
          <w:ilvl w:val="0"/>
          <w:numId w:val="36"/>
        </w:numPr>
        <w:spacing w:before="0" w:beforeAutospacing="0" w:after="120" w:afterAutospacing="0"/>
        <w:ind w:left="540" w:hanging="18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 </w:t>
      </w:r>
      <w:r w:rsidR="00E80F68">
        <w:rPr>
          <w:rFonts w:ascii="Calibri" w:hAnsi="Calibri" w:cs="Calibri"/>
        </w:rPr>
        <w:t>PrintWriter class is not part of the java.lang package, so it must be imported with the statement “import java.io.</w:t>
      </w:r>
      <w:r w:rsidR="00C96F8C">
        <w:rPr>
          <w:rFonts w:ascii="Calibri" w:hAnsi="Calibri" w:cs="Calibri"/>
        </w:rPr>
        <w:t>PrintWriter</w:t>
      </w:r>
      <w:r w:rsidR="00E80F68">
        <w:rPr>
          <w:rFonts w:ascii="Calibri" w:hAnsi="Calibri" w:cs="Calibri"/>
        </w:rPr>
        <w:t>;”.</w:t>
      </w:r>
    </w:p>
    <w:p w14:paraId="4DB9BFAE" w14:textId="151244C6" w:rsidR="00A04C3D" w:rsidRDefault="00AF6315" w:rsidP="001F21D1">
      <w:pPr>
        <w:pStyle w:val="paragraph"/>
        <w:numPr>
          <w:ilvl w:val="0"/>
          <w:numId w:val="36"/>
        </w:numPr>
        <w:spacing w:before="0" w:beforeAutospacing="0" w:after="120" w:afterAutospacing="0"/>
        <w:ind w:left="540" w:hanging="18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 PrintWriter class has a method named “println” that </w:t>
      </w:r>
      <w:r w:rsidR="00A64059">
        <w:rPr>
          <w:rFonts w:ascii="Calibri" w:hAnsi="Calibri" w:cs="Calibri"/>
        </w:rPr>
        <w:t>is similar to</w:t>
      </w:r>
      <w:r>
        <w:rPr>
          <w:rFonts w:ascii="Calibri" w:hAnsi="Calibri" w:cs="Calibri"/>
        </w:rPr>
        <w:t xml:space="preserve"> the </w:t>
      </w:r>
      <w:r w:rsidR="00295438">
        <w:rPr>
          <w:rFonts w:ascii="Calibri" w:hAnsi="Calibri" w:cs="Calibri"/>
        </w:rPr>
        <w:t xml:space="preserve">method System.out.println. </w:t>
      </w:r>
      <w:r w:rsidR="003D3B58">
        <w:rPr>
          <w:rFonts w:ascii="Calibri" w:hAnsi="Calibri" w:cs="Calibri"/>
        </w:rPr>
        <w:t>The</w:t>
      </w:r>
      <w:r w:rsidR="00295438">
        <w:rPr>
          <w:rFonts w:ascii="Calibri" w:hAnsi="Calibri" w:cs="Calibri"/>
        </w:rPr>
        <w:t xml:space="preserve"> PrintWriter method</w:t>
      </w:r>
      <w:r w:rsidR="003D3B58">
        <w:rPr>
          <w:rFonts w:ascii="Calibri" w:hAnsi="Calibri" w:cs="Calibri"/>
        </w:rPr>
        <w:t>, however,</w:t>
      </w:r>
      <w:r w:rsidR="00836D81">
        <w:rPr>
          <w:rFonts w:ascii="Calibri" w:hAnsi="Calibri" w:cs="Calibri"/>
        </w:rPr>
        <w:t xml:space="preserve"> </w:t>
      </w:r>
      <w:r w:rsidR="00FA69A4">
        <w:rPr>
          <w:rFonts w:ascii="Calibri" w:hAnsi="Calibri" w:cs="Calibri"/>
        </w:rPr>
        <w:t xml:space="preserve">can </w:t>
      </w:r>
      <w:r w:rsidR="00295438">
        <w:rPr>
          <w:rFonts w:ascii="Calibri" w:hAnsi="Calibri" w:cs="Calibri"/>
        </w:rPr>
        <w:t xml:space="preserve">write </w:t>
      </w:r>
      <w:r w:rsidR="00C83602">
        <w:rPr>
          <w:rFonts w:ascii="Calibri" w:hAnsi="Calibri" w:cs="Calibri"/>
        </w:rPr>
        <w:t>its</w:t>
      </w:r>
      <w:r w:rsidR="00295438">
        <w:rPr>
          <w:rFonts w:ascii="Calibri" w:hAnsi="Calibri" w:cs="Calibri"/>
        </w:rPr>
        <w:t xml:space="preserve"> argument to a file,</w:t>
      </w:r>
      <w:r w:rsidR="003D3B58">
        <w:rPr>
          <w:rFonts w:ascii="Calibri" w:hAnsi="Calibri" w:cs="Calibri"/>
        </w:rPr>
        <w:t xml:space="preserve"> rather than </w:t>
      </w:r>
      <w:r w:rsidR="00295438">
        <w:rPr>
          <w:rFonts w:ascii="Calibri" w:hAnsi="Calibri" w:cs="Calibri"/>
        </w:rPr>
        <w:t xml:space="preserve">the console. For example, the following statement writes the message </w:t>
      </w:r>
      <w:r w:rsidR="00790788">
        <w:rPr>
          <w:rFonts w:ascii="Calibri" w:hAnsi="Calibri" w:cs="Calibri"/>
        </w:rPr>
        <w:t>“</w:t>
      </w:r>
      <w:r w:rsidR="00073F2A">
        <w:rPr>
          <w:rFonts w:ascii="Calibri" w:hAnsi="Calibri" w:cs="Calibri"/>
        </w:rPr>
        <w:t>Hello!</w:t>
      </w:r>
      <w:r w:rsidR="00790788">
        <w:rPr>
          <w:rFonts w:ascii="Calibri" w:hAnsi="Calibri" w:cs="Calibri"/>
        </w:rPr>
        <w:t>”</w:t>
      </w:r>
      <w:r w:rsidR="00073F2A">
        <w:rPr>
          <w:rFonts w:ascii="Calibri" w:hAnsi="Calibri" w:cs="Calibri"/>
        </w:rPr>
        <w:t xml:space="preserve"> </w:t>
      </w:r>
      <w:r w:rsidR="00707B5D">
        <w:rPr>
          <w:rFonts w:ascii="Calibri" w:hAnsi="Calibri" w:cs="Calibri"/>
        </w:rPr>
        <w:t xml:space="preserve">using </w:t>
      </w:r>
      <w:r w:rsidR="00073F2A">
        <w:rPr>
          <w:rFonts w:ascii="Calibri" w:hAnsi="Calibri" w:cs="Calibri"/>
        </w:rPr>
        <w:t>the PrintWriter constructed above:</w:t>
      </w:r>
    </w:p>
    <w:p w14:paraId="356419E1" w14:textId="39932C41" w:rsidR="00073F2A" w:rsidRPr="0034108A" w:rsidRDefault="00D36E67" w:rsidP="0034108A">
      <w:pPr>
        <w:pStyle w:val="paragraph"/>
        <w:spacing w:before="0" w:beforeAutospacing="0" w:after="120" w:afterAutospacing="0"/>
        <w:ind w:left="900"/>
        <w:textAlignment w:val="baseline"/>
        <w:rPr>
          <w:rFonts w:ascii="Consolas" w:hAnsi="Consolas" w:cs="Calibri"/>
        </w:rPr>
      </w:pPr>
      <w:r>
        <w:rPr>
          <w:rFonts w:ascii="Consolas" w:hAnsi="Consolas" w:cs="Calibri"/>
        </w:rPr>
        <w:t>w</w:t>
      </w:r>
      <w:r w:rsidR="00073F2A" w:rsidRPr="00232617">
        <w:rPr>
          <w:rFonts w:ascii="Consolas" w:hAnsi="Consolas" w:cs="Calibri"/>
        </w:rPr>
        <w:t>riter</w:t>
      </w:r>
      <w:r w:rsidR="00073F2A">
        <w:rPr>
          <w:rFonts w:ascii="Consolas" w:hAnsi="Consolas" w:cs="Calibri"/>
        </w:rPr>
        <w:t>.println(</w:t>
      </w:r>
      <w:r w:rsidR="000E6982" w:rsidRPr="000E6982">
        <w:rPr>
          <w:rFonts w:ascii="Consolas" w:hAnsi="Consolas" w:cs="Calibri"/>
        </w:rPr>
        <w:t>"</w:t>
      </w:r>
      <w:r w:rsidR="000E6982">
        <w:rPr>
          <w:rFonts w:ascii="Consolas" w:hAnsi="Consolas" w:cs="Calibri"/>
        </w:rPr>
        <w:t>Hello!</w:t>
      </w:r>
      <w:r w:rsidR="000E6982" w:rsidRPr="000E6982">
        <w:rPr>
          <w:rFonts w:ascii="Consolas" w:hAnsi="Consolas" w:cs="Calibri"/>
        </w:rPr>
        <w:t>"</w:t>
      </w:r>
      <w:r w:rsidR="00073F2A">
        <w:rPr>
          <w:rFonts w:ascii="Consolas" w:hAnsi="Consolas" w:cs="Calibri"/>
        </w:rPr>
        <w:t>);</w:t>
      </w:r>
    </w:p>
    <w:p w14:paraId="3F7D1474" w14:textId="1F9821BC" w:rsidR="00541B0F" w:rsidRDefault="00774E3B" w:rsidP="001F21D1">
      <w:pPr>
        <w:pStyle w:val="paragraph"/>
        <w:numPr>
          <w:ilvl w:val="0"/>
          <w:numId w:val="36"/>
        </w:numPr>
        <w:spacing w:before="0" w:beforeAutospacing="0" w:after="120" w:afterAutospacing="0"/>
        <w:ind w:left="540" w:hanging="18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 xml:space="preserve">After you write the array elements to the file (using a loop), you must close the </w:t>
      </w:r>
      <w:r w:rsidR="009C241D">
        <w:rPr>
          <w:rFonts w:ascii="Calibri" w:hAnsi="Calibri" w:cs="Calibri"/>
        </w:rPr>
        <w:t xml:space="preserve">PrintWriter to save the file. Otherwise, the data will be lost. This can be done </w:t>
      </w:r>
      <w:r w:rsidR="008E7080">
        <w:rPr>
          <w:rFonts w:ascii="Calibri" w:hAnsi="Calibri" w:cs="Calibri"/>
        </w:rPr>
        <w:t>with</w:t>
      </w:r>
      <w:r w:rsidR="009C241D">
        <w:rPr>
          <w:rFonts w:ascii="Calibri" w:hAnsi="Calibri" w:cs="Calibri"/>
        </w:rPr>
        <w:t xml:space="preserve"> the close method, just like closing a Scanner.</w:t>
      </w:r>
      <w:r>
        <w:rPr>
          <w:rFonts w:ascii="Calibri" w:hAnsi="Calibri" w:cs="Calibri"/>
        </w:rPr>
        <w:t xml:space="preserve"> </w:t>
      </w:r>
    </w:p>
    <w:p w14:paraId="792DC4A6" w14:textId="32610467" w:rsidR="00302993" w:rsidRPr="00E20C68" w:rsidRDefault="00B414AB" w:rsidP="00302993">
      <w:pPr>
        <w:pStyle w:val="paragraph"/>
        <w:numPr>
          <w:ilvl w:val="0"/>
          <w:numId w:val="36"/>
        </w:numPr>
        <w:spacing w:before="0" w:beforeAutospacing="0" w:after="0" w:afterAutospacing="0"/>
        <w:ind w:left="540" w:hanging="180"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>writeFile</w:t>
      </w:r>
      <w:r w:rsidR="0095711C">
        <w:rPr>
          <w:rFonts w:ascii="Calibri" w:hAnsi="Calibri" w:cs="Calibri"/>
        </w:rPr>
        <w:t xml:space="preserve"> must be </w:t>
      </w:r>
      <w:r w:rsidR="007F5EC9">
        <w:rPr>
          <w:rFonts w:ascii="Calibri" w:hAnsi="Calibri" w:cs="Calibri"/>
        </w:rPr>
        <w:t>able</w:t>
      </w:r>
      <w:r w:rsidR="0095711C">
        <w:rPr>
          <w:rFonts w:ascii="Calibri" w:hAnsi="Calibri" w:cs="Calibri"/>
        </w:rPr>
        <w:t xml:space="preserve"> </w:t>
      </w:r>
      <w:r w:rsidR="007F5EC9">
        <w:rPr>
          <w:rFonts w:ascii="Calibri" w:hAnsi="Calibri" w:cs="Calibri"/>
        </w:rPr>
        <w:t>to</w:t>
      </w:r>
      <w:r w:rsidR="0095711C">
        <w:rPr>
          <w:rFonts w:ascii="Calibri" w:hAnsi="Calibri" w:cs="Calibri"/>
        </w:rPr>
        <w:t xml:space="preserve"> throw a file-not-found exception.</w:t>
      </w:r>
    </w:p>
    <w:p w14:paraId="4A00C9AD" w14:textId="77777777" w:rsidR="00F02A7F" w:rsidRPr="00F02A7F" w:rsidRDefault="00F02A7F" w:rsidP="00F02A7F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</w:p>
    <w:p w14:paraId="2D3E792B" w14:textId="26F93B9A" w:rsidR="002F3B4D" w:rsidRDefault="002F3B4D" w:rsidP="00AA632F">
      <w:pPr>
        <w:pStyle w:val="paragraph"/>
        <w:keepNext/>
        <w:keepLines/>
        <w:numPr>
          <w:ilvl w:val="0"/>
          <w:numId w:val="32"/>
        </w:numPr>
        <w:spacing w:before="0" w:beforeAutospacing="0" w:after="120" w:afterAutospacing="0"/>
        <w:ind w:left="274" w:hanging="270"/>
        <w:textAlignment w:val="baseline"/>
        <w:rPr>
          <w:rFonts w:ascii="Consolas" w:hAnsi="Consolas" w:cs="Calibri"/>
          <w:b/>
          <w:bCs/>
        </w:rPr>
      </w:pPr>
      <w:r>
        <w:rPr>
          <w:rFonts w:ascii="Consolas" w:hAnsi="Consolas" w:cs="Calibri"/>
          <w:b/>
          <w:bCs/>
        </w:rPr>
        <w:t>main</w:t>
      </w:r>
    </w:p>
    <w:p w14:paraId="5DB83E10" w14:textId="0E5DE3FC" w:rsidR="001917D9" w:rsidRDefault="00265C59" w:rsidP="00AA632F">
      <w:pPr>
        <w:pStyle w:val="paragraph"/>
        <w:keepNext/>
        <w:keepLines/>
        <w:spacing w:before="0" w:beforeAutospacing="0" w:after="120" w:afterAutospacing="0"/>
        <w:ind w:left="274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main method</w:t>
      </w:r>
      <w:r w:rsidR="00136998">
        <w:rPr>
          <w:rFonts w:asciiTheme="minorHAnsi" w:hAnsiTheme="minorHAnsi" w:cstheme="minorHAnsi"/>
        </w:rPr>
        <w:t xml:space="preserve"> </w:t>
      </w:r>
      <w:r w:rsidR="0008675D">
        <w:rPr>
          <w:rFonts w:asciiTheme="minorHAnsi" w:hAnsiTheme="minorHAnsi" w:cstheme="minorHAnsi"/>
        </w:rPr>
        <w:t xml:space="preserve">uses the methods described above to implement the </w:t>
      </w:r>
      <w:r w:rsidR="001917D9">
        <w:rPr>
          <w:rFonts w:asciiTheme="minorHAnsi" w:hAnsiTheme="minorHAnsi" w:cstheme="minorHAnsi"/>
        </w:rPr>
        <w:t>spell checker.</w:t>
      </w:r>
      <w:r w:rsidR="00D7075F">
        <w:rPr>
          <w:rFonts w:asciiTheme="minorHAnsi" w:hAnsiTheme="minorHAnsi" w:cstheme="minorHAnsi"/>
        </w:rPr>
        <w:t xml:space="preserve"> (Note that the main method must be able to throw any exception that a </w:t>
      </w:r>
      <w:r w:rsidR="00B45B82">
        <w:rPr>
          <w:rFonts w:asciiTheme="minorHAnsi" w:hAnsiTheme="minorHAnsi" w:cstheme="minorHAnsi"/>
        </w:rPr>
        <w:t>method</w:t>
      </w:r>
      <w:r w:rsidR="00D7075F">
        <w:rPr>
          <w:rFonts w:asciiTheme="minorHAnsi" w:hAnsiTheme="minorHAnsi" w:cstheme="minorHAnsi"/>
        </w:rPr>
        <w:t xml:space="preserve"> it calls can throw.)</w:t>
      </w:r>
      <w:r w:rsidR="00A37195">
        <w:rPr>
          <w:rFonts w:asciiTheme="minorHAnsi" w:hAnsiTheme="minorHAnsi" w:cstheme="minorHAnsi"/>
        </w:rPr>
        <w:t xml:space="preserve"> </w:t>
      </w:r>
      <w:r w:rsidR="00215446">
        <w:rPr>
          <w:rFonts w:asciiTheme="minorHAnsi" w:hAnsiTheme="minorHAnsi" w:cstheme="minorHAnsi"/>
        </w:rPr>
        <w:t>Below is an ordered list of the steps</w:t>
      </w:r>
      <w:r w:rsidR="000B08EF">
        <w:rPr>
          <w:rFonts w:asciiTheme="minorHAnsi" w:hAnsiTheme="minorHAnsi" w:cstheme="minorHAnsi"/>
        </w:rPr>
        <w:t xml:space="preserve"> that</w:t>
      </w:r>
      <w:r w:rsidR="00215446">
        <w:rPr>
          <w:rFonts w:asciiTheme="minorHAnsi" w:hAnsiTheme="minorHAnsi" w:cstheme="minorHAnsi"/>
        </w:rPr>
        <w:t xml:space="preserve"> the method </w:t>
      </w:r>
      <w:r w:rsidR="000B08EF">
        <w:rPr>
          <w:rFonts w:asciiTheme="minorHAnsi" w:hAnsiTheme="minorHAnsi" w:cstheme="minorHAnsi"/>
        </w:rPr>
        <w:t>needs to</w:t>
      </w:r>
      <w:r w:rsidR="00215446">
        <w:rPr>
          <w:rFonts w:asciiTheme="minorHAnsi" w:hAnsiTheme="minorHAnsi" w:cstheme="minorHAnsi"/>
        </w:rPr>
        <w:t xml:space="preserve"> perform.</w:t>
      </w:r>
    </w:p>
    <w:p w14:paraId="576DD0EC" w14:textId="356AD46D" w:rsidR="00027D10" w:rsidRDefault="003220EB" w:rsidP="00642101">
      <w:pPr>
        <w:pStyle w:val="paragraph"/>
        <w:numPr>
          <w:ilvl w:val="0"/>
          <w:numId w:val="38"/>
        </w:numPr>
        <w:spacing w:before="0" w:beforeAutospacing="0" w:after="120" w:afterAutospacing="0"/>
        <w:ind w:hanging="270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all the method readFilePerfect </w:t>
      </w:r>
      <w:r w:rsidR="00027D10">
        <w:rPr>
          <w:rFonts w:asciiTheme="minorHAnsi" w:hAnsiTheme="minorHAnsi" w:cstheme="minorHAnsi"/>
        </w:rPr>
        <w:t xml:space="preserve">to read </w:t>
      </w:r>
      <w:r w:rsidR="00D17CD7">
        <w:rPr>
          <w:rFonts w:asciiTheme="minorHAnsi" w:hAnsiTheme="minorHAnsi" w:cstheme="minorHAnsi"/>
        </w:rPr>
        <w:t xml:space="preserve">the </w:t>
      </w:r>
      <w:r w:rsidR="00027D10">
        <w:rPr>
          <w:rFonts w:asciiTheme="minorHAnsi" w:hAnsiTheme="minorHAnsi" w:cstheme="minorHAnsi"/>
        </w:rPr>
        <w:t xml:space="preserve">file “common-dictionary.txt” and store the words </w:t>
      </w:r>
      <w:r w:rsidR="00DB5816">
        <w:rPr>
          <w:rFonts w:asciiTheme="minorHAnsi" w:hAnsiTheme="minorHAnsi" w:cstheme="minorHAnsi"/>
        </w:rPr>
        <w:t>in a</w:t>
      </w:r>
      <w:r w:rsidR="00FA7369">
        <w:rPr>
          <w:rFonts w:asciiTheme="minorHAnsi" w:hAnsiTheme="minorHAnsi" w:cstheme="minorHAnsi"/>
        </w:rPr>
        <w:t xml:space="preserve"> perfect size array.</w:t>
      </w:r>
    </w:p>
    <w:p w14:paraId="3DEE711F" w14:textId="34124536" w:rsidR="00377F40" w:rsidRDefault="009A7808" w:rsidP="00642101">
      <w:pPr>
        <w:pStyle w:val="paragraph"/>
        <w:numPr>
          <w:ilvl w:val="0"/>
          <w:numId w:val="38"/>
        </w:numPr>
        <w:spacing w:before="0" w:beforeAutospacing="0" w:after="120" w:afterAutospacing="0"/>
        <w:ind w:hanging="270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all the method </w:t>
      </w:r>
      <w:r w:rsidR="003220EB">
        <w:rPr>
          <w:rFonts w:asciiTheme="minorHAnsi" w:hAnsiTheme="minorHAnsi" w:cstheme="minorHAnsi"/>
        </w:rPr>
        <w:t>readFileOversize to r</w:t>
      </w:r>
      <w:r w:rsidR="00642101">
        <w:rPr>
          <w:rFonts w:asciiTheme="minorHAnsi" w:hAnsiTheme="minorHAnsi" w:cstheme="minorHAnsi"/>
        </w:rPr>
        <w:t xml:space="preserve">ead the </w:t>
      </w:r>
      <w:r>
        <w:rPr>
          <w:rFonts w:asciiTheme="minorHAnsi" w:hAnsiTheme="minorHAnsi" w:cstheme="minorHAnsi"/>
        </w:rPr>
        <w:t>file “personal-dictionary.txt” and store the words in an oversize array.</w:t>
      </w:r>
      <w:r w:rsidR="000346AC">
        <w:rPr>
          <w:rFonts w:asciiTheme="minorHAnsi" w:hAnsiTheme="minorHAnsi" w:cstheme="minorHAnsi"/>
        </w:rPr>
        <w:t xml:space="preserve"> (</w:t>
      </w:r>
      <w:r w:rsidR="00222D05">
        <w:rPr>
          <w:rFonts w:asciiTheme="minorHAnsi" w:hAnsiTheme="minorHAnsi" w:cstheme="minorHAnsi"/>
        </w:rPr>
        <w:t xml:space="preserve">If </w:t>
      </w:r>
      <w:r w:rsidR="003300B9">
        <w:rPr>
          <w:rFonts w:asciiTheme="minorHAnsi" w:hAnsiTheme="minorHAnsi" w:cstheme="minorHAnsi"/>
        </w:rPr>
        <w:t>the method</w:t>
      </w:r>
      <w:r w:rsidR="00222D05">
        <w:rPr>
          <w:rFonts w:asciiTheme="minorHAnsi" w:hAnsiTheme="minorHAnsi" w:cstheme="minorHAnsi"/>
        </w:rPr>
        <w:t xml:space="preserve"> is implemented correctly, it will create </w:t>
      </w:r>
      <w:r w:rsidR="00974525">
        <w:rPr>
          <w:rFonts w:asciiTheme="minorHAnsi" w:hAnsiTheme="minorHAnsi" w:cstheme="minorHAnsi"/>
        </w:rPr>
        <w:t>the file</w:t>
      </w:r>
      <w:r w:rsidR="00F53C7E">
        <w:rPr>
          <w:rFonts w:asciiTheme="minorHAnsi" w:hAnsiTheme="minorHAnsi" w:cstheme="minorHAnsi"/>
        </w:rPr>
        <w:t xml:space="preserve"> when the program first runs</w:t>
      </w:r>
      <w:r w:rsidR="00222D05">
        <w:rPr>
          <w:rFonts w:asciiTheme="minorHAnsi" w:hAnsiTheme="minorHAnsi" w:cstheme="minorHAnsi"/>
        </w:rPr>
        <w:t>.</w:t>
      </w:r>
      <w:r w:rsidR="005F199C">
        <w:rPr>
          <w:rFonts w:asciiTheme="minorHAnsi" w:hAnsiTheme="minorHAnsi" w:cstheme="minorHAnsi"/>
        </w:rPr>
        <w:t>)</w:t>
      </w:r>
      <w:r w:rsidR="00235DDA">
        <w:rPr>
          <w:rFonts w:asciiTheme="minorHAnsi" w:hAnsiTheme="minorHAnsi" w:cstheme="minorHAnsi"/>
        </w:rPr>
        <w:t xml:space="preserve"> </w:t>
      </w:r>
      <w:r w:rsidR="00E755B7">
        <w:rPr>
          <w:rFonts w:asciiTheme="minorHAnsi" w:hAnsiTheme="minorHAnsi" w:cstheme="minorHAnsi"/>
        </w:rPr>
        <w:t xml:space="preserve">The </w:t>
      </w:r>
      <w:r w:rsidR="00557BAD">
        <w:rPr>
          <w:rFonts w:asciiTheme="minorHAnsi" w:hAnsiTheme="minorHAnsi" w:cstheme="minorHAnsi"/>
        </w:rPr>
        <w:t xml:space="preserve">oversize </w:t>
      </w:r>
      <w:r w:rsidR="00E755B7">
        <w:rPr>
          <w:rFonts w:asciiTheme="minorHAnsi" w:hAnsiTheme="minorHAnsi" w:cstheme="minorHAnsi"/>
        </w:rPr>
        <w:t xml:space="preserve">array must </w:t>
      </w:r>
      <w:r w:rsidR="00774355">
        <w:rPr>
          <w:rFonts w:asciiTheme="minorHAnsi" w:hAnsiTheme="minorHAnsi" w:cstheme="minorHAnsi"/>
        </w:rPr>
        <w:t xml:space="preserve">be constructed in the main method. </w:t>
      </w:r>
      <w:r w:rsidR="009B2624">
        <w:rPr>
          <w:rFonts w:asciiTheme="minorHAnsi" w:hAnsiTheme="minorHAnsi" w:cstheme="minorHAnsi"/>
        </w:rPr>
        <w:t>Give th</w:t>
      </w:r>
      <w:r w:rsidR="00774355">
        <w:rPr>
          <w:rFonts w:asciiTheme="minorHAnsi" w:hAnsiTheme="minorHAnsi" w:cstheme="minorHAnsi"/>
        </w:rPr>
        <w:t>e</w:t>
      </w:r>
      <w:r w:rsidR="009B2624">
        <w:rPr>
          <w:rFonts w:asciiTheme="minorHAnsi" w:hAnsiTheme="minorHAnsi" w:cstheme="minorHAnsi"/>
        </w:rPr>
        <w:t xml:space="preserve"> array a </w:t>
      </w:r>
      <w:r w:rsidR="00EC6323">
        <w:rPr>
          <w:rFonts w:asciiTheme="minorHAnsi" w:hAnsiTheme="minorHAnsi" w:cstheme="minorHAnsi"/>
        </w:rPr>
        <w:t>capacity</w:t>
      </w:r>
      <w:r w:rsidR="006852D7">
        <w:rPr>
          <w:rFonts w:asciiTheme="minorHAnsi" w:hAnsiTheme="minorHAnsi" w:cstheme="minorHAnsi"/>
        </w:rPr>
        <w:t xml:space="preserve"> of</w:t>
      </w:r>
      <w:r w:rsidR="00EC6323">
        <w:rPr>
          <w:rFonts w:asciiTheme="minorHAnsi" w:hAnsiTheme="minorHAnsi" w:cstheme="minorHAnsi"/>
        </w:rPr>
        <w:t xml:space="preserve"> 100.</w:t>
      </w:r>
    </w:p>
    <w:p w14:paraId="16686872" w14:textId="2D668ED0" w:rsidR="0051043E" w:rsidRDefault="007622E8" w:rsidP="00642101">
      <w:pPr>
        <w:pStyle w:val="paragraph"/>
        <w:numPr>
          <w:ilvl w:val="0"/>
          <w:numId w:val="38"/>
        </w:numPr>
        <w:spacing w:before="0" w:beforeAutospacing="0" w:after="120" w:afterAutospacing="0"/>
        <w:ind w:hanging="270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Use a loop to </w:t>
      </w:r>
      <w:r w:rsidR="006852D7">
        <w:rPr>
          <w:rFonts w:asciiTheme="minorHAnsi" w:hAnsiTheme="minorHAnsi" w:cstheme="minorHAnsi"/>
        </w:rPr>
        <w:t>prompt and read words from the user until they enter</w:t>
      </w:r>
      <w:r w:rsidR="00236232">
        <w:rPr>
          <w:rFonts w:asciiTheme="minorHAnsi" w:hAnsiTheme="minorHAnsi" w:cstheme="minorHAnsi"/>
        </w:rPr>
        <w:t xml:space="preserve"> “quit</w:t>
      </w:r>
      <w:r w:rsidR="00B01BA7">
        <w:rPr>
          <w:rFonts w:asciiTheme="minorHAnsi" w:hAnsiTheme="minorHAnsi" w:cstheme="minorHAnsi"/>
        </w:rPr>
        <w:t>.</w:t>
      </w:r>
      <w:r w:rsidR="00236232">
        <w:rPr>
          <w:rFonts w:asciiTheme="minorHAnsi" w:hAnsiTheme="minorHAnsi" w:cstheme="minorHAnsi"/>
        </w:rPr>
        <w:t>”</w:t>
      </w:r>
    </w:p>
    <w:p w14:paraId="72D65A18" w14:textId="28FAED0A" w:rsidR="00D41854" w:rsidRDefault="00D41854" w:rsidP="00642101">
      <w:pPr>
        <w:pStyle w:val="paragraph"/>
        <w:numPr>
          <w:ilvl w:val="0"/>
          <w:numId w:val="38"/>
        </w:numPr>
        <w:spacing w:before="0" w:beforeAutospacing="0" w:after="120" w:afterAutospacing="0"/>
        <w:ind w:hanging="270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or each word that is entered, call the method </w:t>
      </w:r>
      <w:r w:rsidR="00676EC8">
        <w:rPr>
          <w:rFonts w:asciiTheme="minorHAnsi" w:hAnsiTheme="minorHAnsi" w:cstheme="minorHAnsi"/>
        </w:rPr>
        <w:t>checkSpelling to see if it is in the dictionaries.</w:t>
      </w:r>
      <w:r w:rsidR="00571DAB">
        <w:rPr>
          <w:rFonts w:asciiTheme="minorHAnsi" w:hAnsiTheme="minorHAnsi" w:cstheme="minorHAnsi"/>
        </w:rPr>
        <w:t xml:space="preserve"> If the word is found, tell the user it is spelled correctly.</w:t>
      </w:r>
    </w:p>
    <w:p w14:paraId="22C5D1EF" w14:textId="5049139B" w:rsidR="001727D5" w:rsidRDefault="001727D5" w:rsidP="00642101">
      <w:pPr>
        <w:pStyle w:val="paragraph"/>
        <w:numPr>
          <w:ilvl w:val="0"/>
          <w:numId w:val="38"/>
        </w:numPr>
        <w:spacing w:before="0" w:beforeAutospacing="0" w:after="120" w:afterAutospacing="0"/>
        <w:ind w:hanging="270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If the word is not </w:t>
      </w:r>
      <w:r w:rsidR="002C7115">
        <w:rPr>
          <w:rFonts w:asciiTheme="minorHAnsi" w:hAnsiTheme="minorHAnsi" w:cstheme="minorHAnsi"/>
        </w:rPr>
        <w:t>found and there is space in the oversize array, ask the user if they</w:t>
      </w:r>
      <w:r w:rsidR="005D0DC3">
        <w:rPr>
          <w:rFonts w:asciiTheme="minorHAnsi" w:hAnsiTheme="minorHAnsi" w:cstheme="minorHAnsi"/>
        </w:rPr>
        <w:t xml:space="preserve"> want </w:t>
      </w:r>
      <w:r w:rsidR="002C7115">
        <w:rPr>
          <w:rFonts w:asciiTheme="minorHAnsi" w:hAnsiTheme="minorHAnsi" w:cstheme="minorHAnsi"/>
        </w:rPr>
        <w:t xml:space="preserve">to add the word to the personal dictionary. </w:t>
      </w:r>
      <w:r w:rsidR="008C557F">
        <w:rPr>
          <w:rFonts w:asciiTheme="minorHAnsi" w:hAnsiTheme="minorHAnsi" w:cstheme="minorHAnsi"/>
        </w:rPr>
        <w:t>If the user enters “yes,</w:t>
      </w:r>
      <w:r w:rsidR="00BC1E3A">
        <w:rPr>
          <w:rFonts w:asciiTheme="minorHAnsi" w:hAnsiTheme="minorHAnsi" w:cstheme="minorHAnsi"/>
        </w:rPr>
        <w:t>”</w:t>
      </w:r>
      <w:r w:rsidR="008C557F">
        <w:rPr>
          <w:rFonts w:asciiTheme="minorHAnsi" w:hAnsiTheme="minorHAnsi" w:cstheme="minorHAnsi"/>
        </w:rPr>
        <w:t xml:space="preserve"> add the word to the next empty spot in the array.</w:t>
      </w:r>
      <w:r w:rsidR="00226A53">
        <w:rPr>
          <w:rFonts w:asciiTheme="minorHAnsi" w:hAnsiTheme="minorHAnsi" w:cstheme="minorHAnsi"/>
        </w:rPr>
        <w:t xml:space="preserve"> (Don’t forget to increment the size variable.)</w:t>
      </w:r>
    </w:p>
    <w:p w14:paraId="2CC2ED0C" w14:textId="493B72C7" w:rsidR="007622E8" w:rsidRDefault="007622E8" w:rsidP="00642101">
      <w:pPr>
        <w:pStyle w:val="paragraph"/>
        <w:numPr>
          <w:ilvl w:val="0"/>
          <w:numId w:val="38"/>
        </w:numPr>
        <w:spacing w:before="0" w:beforeAutospacing="0" w:after="120" w:afterAutospacing="0"/>
        <w:ind w:hanging="270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f </w:t>
      </w:r>
      <w:r w:rsidR="007B18F7">
        <w:rPr>
          <w:rFonts w:asciiTheme="minorHAnsi" w:hAnsiTheme="minorHAnsi" w:cstheme="minorHAnsi"/>
        </w:rPr>
        <w:t>you are using binary search in</w:t>
      </w:r>
      <w:r w:rsidR="009F06D4">
        <w:rPr>
          <w:rFonts w:asciiTheme="minorHAnsi" w:hAnsiTheme="minorHAnsi" w:cstheme="minorHAnsi"/>
        </w:rPr>
        <w:t xml:space="preserve"> </w:t>
      </w:r>
      <w:r w:rsidR="00A71CEC">
        <w:rPr>
          <w:rFonts w:asciiTheme="minorHAnsi" w:hAnsiTheme="minorHAnsi" w:cstheme="minorHAnsi"/>
        </w:rPr>
        <w:t>checkSpelling</w:t>
      </w:r>
      <w:r w:rsidR="007B18F7">
        <w:rPr>
          <w:rFonts w:asciiTheme="minorHAnsi" w:hAnsiTheme="minorHAnsi" w:cstheme="minorHAnsi"/>
        </w:rPr>
        <w:t xml:space="preserve">, you must sort the personal dictionary </w:t>
      </w:r>
      <w:r w:rsidR="00623F57">
        <w:rPr>
          <w:rFonts w:asciiTheme="minorHAnsi" w:hAnsiTheme="minorHAnsi" w:cstheme="minorHAnsi"/>
        </w:rPr>
        <w:t xml:space="preserve">array </w:t>
      </w:r>
      <w:r w:rsidR="007B18F7">
        <w:rPr>
          <w:rFonts w:asciiTheme="minorHAnsi" w:hAnsiTheme="minorHAnsi" w:cstheme="minorHAnsi"/>
        </w:rPr>
        <w:t>after adding a word.</w:t>
      </w:r>
      <w:r w:rsidR="00B358BB">
        <w:rPr>
          <w:rStyle w:val="FootnoteReference"/>
          <w:rFonts w:asciiTheme="minorHAnsi" w:hAnsiTheme="minorHAnsi" w:cstheme="minorHAnsi"/>
        </w:rPr>
        <w:footnoteReference w:id="4"/>
      </w:r>
      <w:r w:rsidR="007B18F7">
        <w:rPr>
          <w:rFonts w:asciiTheme="minorHAnsi" w:hAnsiTheme="minorHAnsi" w:cstheme="minorHAnsi"/>
        </w:rPr>
        <w:t xml:space="preserve"> (See the Arrays </w:t>
      </w:r>
      <w:r w:rsidR="00D97F29">
        <w:rPr>
          <w:rFonts w:asciiTheme="minorHAnsi" w:hAnsiTheme="minorHAnsi" w:cstheme="minorHAnsi"/>
        </w:rPr>
        <w:t xml:space="preserve">class </w:t>
      </w:r>
      <w:r w:rsidR="007B18F7">
        <w:rPr>
          <w:rFonts w:asciiTheme="minorHAnsi" w:hAnsiTheme="minorHAnsi" w:cstheme="minorHAnsi"/>
        </w:rPr>
        <w:t xml:space="preserve">API documentation for </w:t>
      </w:r>
      <w:r w:rsidR="00D97F29">
        <w:rPr>
          <w:rFonts w:asciiTheme="minorHAnsi" w:hAnsiTheme="minorHAnsi" w:cstheme="minorHAnsi"/>
        </w:rPr>
        <w:t>a sort method that works with oversize arrays.)</w:t>
      </w:r>
    </w:p>
    <w:p w14:paraId="3E81ED1C" w14:textId="6B103DD4" w:rsidR="00D350FA" w:rsidRDefault="007861C0" w:rsidP="00230529">
      <w:pPr>
        <w:pStyle w:val="paragraph"/>
        <w:numPr>
          <w:ilvl w:val="0"/>
          <w:numId w:val="38"/>
        </w:numPr>
        <w:spacing w:before="0" w:beforeAutospacing="0" w:after="0" w:afterAutospacing="0"/>
        <w:ind w:hanging="270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hen the user quits the program, call </w:t>
      </w:r>
      <w:r w:rsidR="00850CDF">
        <w:rPr>
          <w:rFonts w:asciiTheme="minorHAnsi" w:hAnsiTheme="minorHAnsi" w:cstheme="minorHAnsi"/>
        </w:rPr>
        <w:t xml:space="preserve">the method writeFile to save the personal dictionary to </w:t>
      </w:r>
      <w:r w:rsidR="00FC6CA4">
        <w:rPr>
          <w:rFonts w:asciiTheme="minorHAnsi" w:hAnsiTheme="minorHAnsi" w:cstheme="minorHAnsi"/>
        </w:rPr>
        <w:t>the file “personal-dictionary.txt”</w:t>
      </w:r>
      <w:r w:rsidR="00F0382C">
        <w:rPr>
          <w:rFonts w:asciiTheme="minorHAnsi" w:hAnsiTheme="minorHAnsi" w:cstheme="minorHAnsi"/>
        </w:rPr>
        <w:t>.</w:t>
      </w:r>
    </w:p>
    <w:p w14:paraId="1F327645" w14:textId="77777777" w:rsidR="00230529" w:rsidRPr="00230529" w:rsidRDefault="00230529" w:rsidP="0023052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490BAC65" w14:textId="0796349D" w:rsidR="00D350FA" w:rsidRPr="00624DC4" w:rsidRDefault="00D350FA" w:rsidP="00624DC4">
      <w:pPr>
        <w:spacing w:after="120" w:line="240" w:lineRule="auto"/>
        <w:rPr>
          <w:rFonts w:eastAsiaTheme="minorEastAsia"/>
          <w:sz w:val="24"/>
          <w:szCs w:val="24"/>
        </w:rPr>
      </w:pPr>
      <w:r w:rsidRPr="67C28C08">
        <w:rPr>
          <w:rFonts w:eastAsiaTheme="minorEastAsia"/>
          <w:b/>
          <w:bCs/>
          <w:sz w:val="24"/>
          <w:szCs w:val="24"/>
        </w:rPr>
        <w:t>Submission Instructions:</w:t>
      </w:r>
      <w:r w:rsidRPr="67C28C08">
        <w:rPr>
          <w:rFonts w:eastAsiaTheme="minorEastAsia"/>
          <w:sz w:val="24"/>
          <w:szCs w:val="24"/>
        </w:rPr>
        <w:t xml:space="preserve"> </w:t>
      </w:r>
      <w:r>
        <w:rPr>
          <w:rFonts w:eastAsiaTheme="minorEastAsia"/>
          <w:sz w:val="24"/>
          <w:szCs w:val="24"/>
        </w:rPr>
        <w:t>S</w:t>
      </w:r>
      <w:r w:rsidR="00624DC4">
        <w:rPr>
          <w:rFonts w:eastAsiaTheme="minorEastAsia"/>
          <w:sz w:val="24"/>
          <w:szCs w:val="24"/>
        </w:rPr>
        <w:t>ubmit your source code to the Project 9 Zylab in Zybooks in a .java file. The class name should be Project_9.</w:t>
      </w:r>
    </w:p>
    <w:sectPr w:rsidR="00D350FA" w:rsidRPr="00624DC4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4256B6" w14:textId="77777777" w:rsidR="005828DB" w:rsidRDefault="005828DB" w:rsidP="00F904AF">
      <w:pPr>
        <w:spacing w:after="0" w:line="240" w:lineRule="auto"/>
      </w:pPr>
      <w:r>
        <w:separator/>
      </w:r>
    </w:p>
  </w:endnote>
  <w:endnote w:type="continuationSeparator" w:id="0">
    <w:p w14:paraId="07631AAD" w14:textId="77777777" w:rsidR="005828DB" w:rsidRDefault="005828DB" w:rsidP="00F904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752905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CA8ADC" w14:textId="376556D2" w:rsidR="005B45D2" w:rsidRDefault="005B45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4DC4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08DCCAE" w14:textId="77777777" w:rsidR="005B45D2" w:rsidRDefault="005B45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F07FC3" w14:textId="77777777" w:rsidR="005828DB" w:rsidRDefault="005828DB" w:rsidP="00F904AF">
      <w:pPr>
        <w:spacing w:after="0" w:line="240" w:lineRule="auto"/>
      </w:pPr>
      <w:r>
        <w:separator/>
      </w:r>
    </w:p>
  </w:footnote>
  <w:footnote w:type="continuationSeparator" w:id="0">
    <w:p w14:paraId="71883864" w14:textId="77777777" w:rsidR="005828DB" w:rsidRDefault="005828DB" w:rsidP="00F904AF">
      <w:pPr>
        <w:spacing w:after="0" w:line="240" w:lineRule="auto"/>
      </w:pPr>
      <w:r>
        <w:continuationSeparator/>
      </w:r>
    </w:p>
  </w:footnote>
  <w:footnote w:id="1">
    <w:p w14:paraId="050DB850" w14:textId="338F1BF7" w:rsidR="00786889" w:rsidRDefault="00786889">
      <w:pPr>
        <w:pStyle w:val="FootnoteText"/>
      </w:pPr>
      <w:r>
        <w:rPr>
          <w:rStyle w:val="FootnoteReference"/>
        </w:rPr>
        <w:footnoteRef/>
      </w:r>
      <w:r>
        <w:t xml:space="preserve"> This strategy has numerous well-known shortcomings. </w:t>
      </w:r>
      <w:r w:rsidR="00161798">
        <w:t>In particular</w:t>
      </w:r>
      <w:r>
        <w:t xml:space="preserve">, the spell checker cannot tell if a word is being used properly, only </w:t>
      </w:r>
      <w:r w:rsidR="00161798">
        <w:t>whether</w:t>
      </w:r>
      <w:r>
        <w:t xml:space="preserve"> it exists in the dictionary. </w:t>
      </w:r>
      <w:r w:rsidR="00161798">
        <w:t xml:space="preserve">For instance, if you type “here” when you mean “hear,” </w:t>
      </w:r>
      <w:r w:rsidR="002B1155">
        <w:t>the</w:t>
      </w:r>
      <w:r w:rsidR="002C25FD">
        <w:t xml:space="preserve"> spell checker will not catch this mistake.</w:t>
      </w:r>
    </w:p>
  </w:footnote>
  <w:footnote w:id="2">
    <w:p w14:paraId="7F86B925" w14:textId="105B3D82" w:rsidR="0037765B" w:rsidRDefault="0037765B">
      <w:pPr>
        <w:pStyle w:val="FootnoteText"/>
      </w:pPr>
      <w:r>
        <w:rPr>
          <w:rStyle w:val="FootnoteReference"/>
        </w:rPr>
        <w:footnoteRef/>
      </w:r>
      <w:r w:rsidR="004D7390">
        <w:t xml:space="preserve"> </w:t>
      </w:r>
      <w:r>
        <w:t>The common dictionary was created from the file “</w:t>
      </w:r>
      <w:r w:rsidRPr="0037765B">
        <w:t>google-10000-english-usa-no-swears.txt</w:t>
      </w:r>
      <w:r>
        <w:t>”</w:t>
      </w:r>
      <w:r w:rsidR="002F7274">
        <w:t xml:space="preserve"> </w:t>
      </w:r>
      <w:r w:rsidR="00552F9C">
        <w:t>hosted</w:t>
      </w:r>
      <w:r w:rsidR="00BF72D0">
        <w:t xml:space="preserve"> </w:t>
      </w:r>
      <w:r>
        <w:t>in the following GitHub repository:</w:t>
      </w:r>
      <w:r w:rsidR="00BF72D0">
        <w:t xml:space="preserve"> </w:t>
      </w:r>
      <w:hyperlink r:id="rId1" w:history="1">
        <w:r w:rsidR="00BF72D0" w:rsidRPr="00B277B2">
          <w:rPr>
            <w:rStyle w:val="Hyperlink"/>
          </w:rPr>
          <w:t>https://github.com/first20hours/google-10000-english</w:t>
        </w:r>
      </w:hyperlink>
      <w:r w:rsidR="00BF72D0">
        <w:t>.</w:t>
      </w:r>
      <w:r w:rsidR="00EF4BFB">
        <w:t xml:space="preserve"> The file </w:t>
      </w:r>
      <w:r w:rsidR="00542FE1">
        <w:t>contains</w:t>
      </w:r>
      <w:r w:rsidR="00EF4BFB">
        <w:t xml:space="preserve"> the 10,000 most common </w:t>
      </w:r>
      <w:r w:rsidR="00AE4213">
        <w:t xml:space="preserve">English </w:t>
      </w:r>
      <w:r w:rsidR="00EF4BFB">
        <w:t xml:space="preserve">words </w:t>
      </w:r>
      <w:r w:rsidR="00D5323A">
        <w:t xml:space="preserve">(excluding swear words) found in Google’s Trillion Word Corpus. </w:t>
      </w:r>
      <w:r w:rsidR="0046325A">
        <w:t xml:space="preserve">The common dictionary was created by removing words </w:t>
      </w:r>
      <w:r w:rsidR="00D8266D">
        <w:t xml:space="preserve">with less than five letters </w:t>
      </w:r>
      <w:r w:rsidR="0046325A">
        <w:t>and sorting the result.</w:t>
      </w:r>
    </w:p>
  </w:footnote>
  <w:footnote w:id="3">
    <w:p w14:paraId="5C9D19E3" w14:textId="2FD264AD" w:rsidR="00B0105F" w:rsidRDefault="00B0105F">
      <w:pPr>
        <w:pStyle w:val="FootnoteText"/>
      </w:pPr>
      <w:r>
        <w:rPr>
          <w:rStyle w:val="FootnoteReference"/>
        </w:rPr>
        <w:footnoteRef/>
      </w:r>
      <w:r>
        <w:t xml:space="preserve"> The method createNewFile will </w:t>
      </w:r>
      <w:r w:rsidR="00DC2D7B">
        <w:t>do nothing if a file with the given name already exists.</w:t>
      </w:r>
    </w:p>
  </w:footnote>
  <w:footnote w:id="4">
    <w:p w14:paraId="08AF122A" w14:textId="7698FA24" w:rsidR="00B358BB" w:rsidRDefault="00B358BB">
      <w:pPr>
        <w:pStyle w:val="FootnoteText"/>
      </w:pPr>
      <w:r>
        <w:rPr>
          <w:rStyle w:val="FootnoteReference"/>
        </w:rPr>
        <w:footnoteRef/>
      </w:r>
      <w:r>
        <w:t xml:space="preserve"> Sorting takes longer</w:t>
      </w:r>
      <w:r w:rsidR="007041B0">
        <w:t xml:space="preserve"> than both binary and sequential search.</w:t>
      </w:r>
      <w:r w:rsidR="00703335">
        <w:t xml:space="preserve"> For this reason, we only want to sort </w:t>
      </w:r>
      <w:r w:rsidR="003731CA">
        <w:t xml:space="preserve">the array </w:t>
      </w:r>
      <w:r w:rsidR="005D48EC">
        <w:t>after</w:t>
      </w:r>
      <w:r w:rsidR="001421D7">
        <w:t xml:space="preserve"> </w:t>
      </w:r>
      <w:r w:rsidR="005D48EC">
        <w:t>a new word</w:t>
      </w:r>
      <w:r w:rsidR="001421D7">
        <w:t xml:space="preserve"> is added</w:t>
      </w:r>
      <w:r w:rsidR="005D48EC">
        <w:t xml:space="preserve">, since the </w:t>
      </w:r>
      <w:r w:rsidR="005F2AEE">
        <w:t>array</w:t>
      </w:r>
      <w:r w:rsidR="005D48EC">
        <w:t xml:space="preserve"> will remain sorted until th</w:t>
      </w:r>
      <w:r w:rsidR="00F06352">
        <w:t>en</w:t>
      </w:r>
      <w:r w:rsidR="005D48EC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FDF37C" w14:textId="09C0294B" w:rsidR="005B45D2" w:rsidRDefault="00624DC4">
    <w:pPr>
      <w:pStyle w:val="Header"/>
    </w:pPr>
    <w:r>
      <w:t>CS 1324, Spring 2020</w:t>
    </w:r>
    <w:r w:rsidR="005B45D2">
      <w:tab/>
    </w:r>
    <w:r w:rsidR="005B45D2">
      <w:tab/>
      <w:t>University of Oklahom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40FE8"/>
    <w:multiLevelType w:val="multilevel"/>
    <w:tmpl w:val="DF3A4B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117AE7"/>
    <w:multiLevelType w:val="multilevel"/>
    <w:tmpl w:val="AA0AD25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B95C8A"/>
    <w:multiLevelType w:val="hybridMultilevel"/>
    <w:tmpl w:val="DDBE4730"/>
    <w:lvl w:ilvl="0" w:tplc="81565540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11C1473E"/>
    <w:multiLevelType w:val="multilevel"/>
    <w:tmpl w:val="CAAEECB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380598F"/>
    <w:multiLevelType w:val="hybridMultilevel"/>
    <w:tmpl w:val="F2847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626163"/>
    <w:multiLevelType w:val="multilevel"/>
    <w:tmpl w:val="DD382C1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C324FBD"/>
    <w:multiLevelType w:val="hybridMultilevel"/>
    <w:tmpl w:val="8C9CA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F688E"/>
    <w:multiLevelType w:val="hybridMultilevel"/>
    <w:tmpl w:val="DD083F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ED05A74"/>
    <w:multiLevelType w:val="hybridMultilevel"/>
    <w:tmpl w:val="C1C8A79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9" w15:restartNumberingAfterBreak="0">
    <w:nsid w:val="212B34F3"/>
    <w:multiLevelType w:val="hybridMultilevel"/>
    <w:tmpl w:val="44283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936241"/>
    <w:multiLevelType w:val="hybridMultilevel"/>
    <w:tmpl w:val="13EE14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FB7074"/>
    <w:multiLevelType w:val="hybridMultilevel"/>
    <w:tmpl w:val="9E162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F77B7D"/>
    <w:multiLevelType w:val="multilevel"/>
    <w:tmpl w:val="6BC02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10B28CA"/>
    <w:multiLevelType w:val="multilevel"/>
    <w:tmpl w:val="2D22C41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24827F4"/>
    <w:multiLevelType w:val="hybridMultilevel"/>
    <w:tmpl w:val="CBE6F29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5" w15:restartNumberingAfterBreak="0">
    <w:nsid w:val="32843A3B"/>
    <w:multiLevelType w:val="multilevel"/>
    <w:tmpl w:val="5064A6B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8E3180E"/>
    <w:multiLevelType w:val="hybridMultilevel"/>
    <w:tmpl w:val="3B2C7AD6"/>
    <w:lvl w:ilvl="0" w:tplc="0F78CD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7B199F"/>
    <w:multiLevelType w:val="hybridMultilevel"/>
    <w:tmpl w:val="16645BC0"/>
    <w:lvl w:ilvl="0" w:tplc="72BAB028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8002D6"/>
    <w:multiLevelType w:val="multilevel"/>
    <w:tmpl w:val="126279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4E12B4C"/>
    <w:multiLevelType w:val="multilevel"/>
    <w:tmpl w:val="972E440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CE52A98"/>
    <w:multiLevelType w:val="hybridMultilevel"/>
    <w:tmpl w:val="4920C7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C95B93"/>
    <w:multiLevelType w:val="multilevel"/>
    <w:tmpl w:val="DBE809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3703CF9"/>
    <w:multiLevelType w:val="hybridMultilevel"/>
    <w:tmpl w:val="81FAF5A8"/>
    <w:lvl w:ilvl="0" w:tplc="B5B09B8A">
      <w:start w:val="1"/>
      <w:numFmt w:val="decimal"/>
      <w:lvlText w:val="%1.)"/>
      <w:lvlJc w:val="left"/>
      <w:pPr>
        <w:ind w:left="4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23" w15:restartNumberingAfterBreak="0">
    <w:nsid w:val="65B4689C"/>
    <w:multiLevelType w:val="hybridMultilevel"/>
    <w:tmpl w:val="D13436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2757B0"/>
    <w:multiLevelType w:val="hybridMultilevel"/>
    <w:tmpl w:val="DFBCAA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4B1747"/>
    <w:multiLevelType w:val="hybridMultilevel"/>
    <w:tmpl w:val="86C479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720DFF"/>
    <w:multiLevelType w:val="hybridMultilevel"/>
    <w:tmpl w:val="501A5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902659"/>
    <w:multiLevelType w:val="hybridMultilevel"/>
    <w:tmpl w:val="C9704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D327E0"/>
    <w:multiLevelType w:val="multilevel"/>
    <w:tmpl w:val="FE3E44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ECE183F"/>
    <w:multiLevelType w:val="hybridMultilevel"/>
    <w:tmpl w:val="E036F2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A10FDC"/>
    <w:multiLevelType w:val="hybridMultilevel"/>
    <w:tmpl w:val="15EC4D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51575BD"/>
    <w:multiLevelType w:val="multilevel"/>
    <w:tmpl w:val="3760CD8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5A57B45"/>
    <w:multiLevelType w:val="hybridMultilevel"/>
    <w:tmpl w:val="B45CA824"/>
    <w:lvl w:ilvl="0" w:tplc="FA366B86">
      <w:start w:val="1"/>
      <w:numFmt w:val="decimal"/>
      <w:lvlText w:val="%1."/>
      <w:lvlJc w:val="left"/>
      <w:pPr>
        <w:ind w:left="720" w:hanging="360"/>
      </w:pPr>
      <w:rPr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034E8B"/>
    <w:multiLevelType w:val="multilevel"/>
    <w:tmpl w:val="CC265E7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CEA6D91"/>
    <w:multiLevelType w:val="multilevel"/>
    <w:tmpl w:val="30B2A3D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D0619E2"/>
    <w:multiLevelType w:val="hybridMultilevel"/>
    <w:tmpl w:val="3EB4C8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1D029F"/>
    <w:multiLevelType w:val="hybridMultilevel"/>
    <w:tmpl w:val="6082DEF4"/>
    <w:lvl w:ilvl="0" w:tplc="C0C84AA4">
      <w:start w:val="1"/>
      <w:numFmt w:val="decimal"/>
      <w:lvlText w:val="%1."/>
      <w:lvlJc w:val="left"/>
      <w:pPr>
        <w:ind w:left="720" w:hanging="360"/>
      </w:pPr>
    </w:lvl>
    <w:lvl w:ilvl="1" w:tplc="DCC2AD9E">
      <w:start w:val="1"/>
      <w:numFmt w:val="lowerLetter"/>
      <w:lvlText w:val="%2."/>
      <w:lvlJc w:val="left"/>
      <w:pPr>
        <w:ind w:left="1440" w:hanging="360"/>
      </w:pPr>
    </w:lvl>
    <w:lvl w:ilvl="2" w:tplc="212E5190">
      <w:start w:val="1"/>
      <w:numFmt w:val="lowerRoman"/>
      <w:lvlText w:val="%3."/>
      <w:lvlJc w:val="right"/>
      <w:pPr>
        <w:ind w:left="2160" w:hanging="180"/>
      </w:pPr>
    </w:lvl>
    <w:lvl w:ilvl="3" w:tplc="908E3B04">
      <w:start w:val="1"/>
      <w:numFmt w:val="decimal"/>
      <w:lvlText w:val="%4."/>
      <w:lvlJc w:val="left"/>
      <w:pPr>
        <w:ind w:left="2880" w:hanging="360"/>
      </w:pPr>
    </w:lvl>
    <w:lvl w:ilvl="4" w:tplc="8EDC2BCE">
      <w:start w:val="1"/>
      <w:numFmt w:val="lowerLetter"/>
      <w:lvlText w:val="%5."/>
      <w:lvlJc w:val="left"/>
      <w:pPr>
        <w:ind w:left="3600" w:hanging="360"/>
      </w:pPr>
    </w:lvl>
    <w:lvl w:ilvl="5" w:tplc="025E346A">
      <w:start w:val="1"/>
      <w:numFmt w:val="lowerRoman"/>
      <w:lvlText w:val="%6."/>
      <w:lvlJc w:val="right"/>
      <w:pPr>
        <w:ind w:left="4320" w:hanging="180"/>
      </w:pPr>
    </w:lvl>
    <w:lvl w:ilvl="6" w:tplc="1430E8FE">
      <w:start w:val="1"/>
      <w:numFmt w:val="decimal"/>
      <w:lvlText w:val="%7."/>
      <w:lvlJc w:val="left"/>
      <w:pPr>
        <w:ind w:left="5040" w:hanging="360"/>
      </w:pPr>
    </w:lvl>
    <w:lvl w:ilvl="7" w:tplc="D8E66E20">
      <w:start w:val="1"/>
      <w:numFmt w:val="lowerLetter"/>
      <w:lvlText w:val="%8."/>
      <w:lvlJc w:val="left"/>
      <w:pPr>
        <w:ind w:left="5760" w:hanging="360"/>
      </w:pPr>
    </w:lvl>
    <w:lvl w:ilvl="8" w:tplc="59A0EB1E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A16FC8"/>
    <w:multiLevelType w:val="hybridMultilevel"/>
    <w:tmpl w:val="2D741D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7"/>
  </w:num>
  <w:num w:numId="2">
    <w:abstractNumId w:val="7"/>
  </w:num>
  <w:num w:numId="3">
    <w:abstractNumId w:val="11"/>
  </w:num>
  <w:num w:numId="4">
    <w:abstractNumId w:val="4"/>
  </w:num>
  <w:num w:numId="5">
    <w:abstractNumId w:val="29"/>
  </w:num>
  <w:num w:numId="6">
    <w:abstractNumId w:val="30"/>
  </w:num>
  <w:num w:numId="7">
    <w:abstractNumId w:val="6"/>
  </w:num>
  <w:num w:numId="8">
    <w:abstractNumId w:val="21"/>
  </w:num>
  <w:num w:numId="9">
    <w:abstractNumId w:val="19"/>
  </w:num>
  <w:num w:numId="10">
    <w:abstractNumId w:val="22"/>
  </w:num>
  <w:num w:numId="11">
    <w:abstractNumId w:val="28"/>
  </w:num>
  <w:num w:numId="12">
    <w:abstractNumId w:val="15"/>
  </w:num>
  <w:num w:numId="13">
    <w:abstractNumId w:val="33"/>
  </w:num>
  <w:num w:numId="14">
    <w:abstractNumId w:val="0"/>
  </w:num>
  <w:num w:numId="15">
    <w:abstractNumId w:val="3"/>
  </w:num>
  <w:num w:numId="16">
    <w:abstractNumId w:val="31"/>
  </w:num>
  <w:num w:numId="17">
    <w:abstractNumId w:val="34"/>
  </w:num>
  <w:num w:numId="18">
    <w:abstractNumId w:val="5"/>
  </w:num>
  <w:num w:numId="19">
    <w:abstractNumId w:val="12"/>
  </w:num>
  <w:num w:numId="20">
    <w:abstractNumId w:val="18"/>
  </w:num>
  <w:num w:numId="21">
    <w:abstractNumId w:val="1"/>
  </w:num>
  <w:num w:numId="22">
    <w:abstractNumId w:val="13"/>
  </w:num>
  <w:num w:numId="23">
    <w:abstractNumId w:val="32"/>
  </w:num>
  <w:num w:numId="24">
    <w:abstractNumId w:val="25"/>
  </w:num>
  <w:num w:numId="25">
    <w:abstractNumId w:val="8"/>
  </w:num>
  <w:num w:numId="26">
    <w:abstractNumId w:val="23"/>
  </w:num>
  <w:num w:numId="27">
    <w:abstractNumId w:val="9"/>
  </w:num>
  <w:num w:numId="28">
    <w:abstractNumId w:val="26"/>
  </w:num>
  <w:num w:numId="29">
    <w:abstractNumId w:val="36"/>
  </w:num>
  <w:num w:numId="30">
    <w:abstractNumId w:val="24"/>
  </w:num>
  <w:num w:numId="31">
    <w:abstractNumId w:val="10"/>
  </w:num>
  <w:num w:numId="32">
    <w:abstractNumId w:val="17"/>
  </w:num>
  <w:num w:numId="33">
    <w:abstractNumId w:val="16"/>
  </w:num>
  <w:num w:numId="34">
    <w:abstractNumId w:val="35"/>
  </w:num>
  <w:num w:numId="35">
    <w:abstractNumId w:val="20"/>
  </w:num>
  <w:num w:numId="36">
    <w:abstractNumId w:val="14"/>
  </w:num>
  <w:num w:numId="37">
    <w:abstractNumId w:val="27"/>
  </w:num>
  <w:num w:numId="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rc0tTC2sDAyNjBT0lEKTi0uzszPAykwrAUAh9MPLCwAAAA="/>
  </w:docVars>
  <w:rsids>
    <w:rsidRoot w:val="00E24F01"/>
    <w:rsid w:val="00000F88"/>
    <w:rsid w:val="0000114F"/>
    <w:rsid w:val="00001B49"/>
    <w:rsid w:val="00004CD9"/>
    <w:rsid w:val="0000500F"/>
    <w:rsid w:val="00007084"/>
    <w:rsid w:val="00011208"/>
    <w:rsid w:val="00012D46"/>
    <w:rsid w:val="000137FB"/>
    <w:rsid w:val="00013BAC"/>
    <w:rsid w:val="00015EB7"/>
    <w:rsid w:val="00017094"/>
    <w:rsid w:val="000170ED"/>
    <w:rsid w:val="00017115"/>
    <w:rsid w:val="000174EB"/>
    <w:rsid w:val="00017C2B"/>
    <w:rsid w:val="00017CDA"/>
    <w:rsid w:val="00020A81"/>
    <w:rsid w:val="00020DB5"/>
    <w:rsid w:val="000211B2"/>
    <w:rsid w:val="0002126A"/>
    <w:rsid w:val="0002198E"/>
    <w:rsid w:val="00021B6E"/>
    <w:rsid w:val="00023A9A"/>
    <w:rsid w:val="000262E0"/>
    <w:rsid w:val="00027D10"/>
    <w:rsid w:val="00033D00"/>
    <w:rsid w:val="000346AC"/>
    <w:rsid w:val="00035505"/>
    <w:rsid w:val="00035A5A"/>
    <w:rsid w:val="000365A3"/>
    <w:rsid w:val="000367F1"/>
    <w:rsid w:val="00036A86"/>
    <w:rsid w:val="00037324"/>
    <w:rsid w:val="00037605"/>
    <w:rsid w:val="00037C5D"/>
    <w:rsid w:val="000415EE"/>
    <w:rsid w:val="00041953"/>
    <w:rsid w:val="0004321F"/>
    <w:rsid w:val="000433FC"/>
    <w:rsid w:val="00043B72"/>
    <w:rsid w:val="00043E76"/>
    <w:rsid w:val="0004525D"/>
    <w:rsid w:val="00046F34"/>
    <w:rsid w:val="00047748"/>
    <w:rsid w:val="000505AC"/>
    <w:rsid w:val="00050657"/>
    <w:rsid w:val="00052B14"/>
    <w:rsid w:val="00055081"/>
    <w:rsid w:val="00055390"/>
    <w:rsid w:val="00055E04"/>
    <w:rsid w:val="00056558"/>
    <w:rsid w:val="000576E0"/>
    <w:rsid w:val="0005773D"/>
    <w:rsid w:val="00057986"/>
    <w:rsid w:val="00061039"/>
    <w:rsid w:val="0006123A"/>
    <w:rsid w:val="00061512"/>
    <w:rsid w:val="00062FE0"/>
    <w:rsid w:val="000634A3"/>
    <w:rsid w:val="00065DCF"/>
    <w:rsid w:val="000668C6"/>
    <w:rsid w:val="00066FA0"/>
    <w:rsid w:val="0006780C"/>
    <w:rsid w:val="0006782C"/>
    <w:rsid w:val="00067E49"/>
    <w:rsid w:val="00071F6A"/>
    <w:rsid w:val="00073057"/>
    <w:rsid w:val="0007311B"/>
    <w:rsid w:val="00073DD4"/>
    <w:rsid w:val="00073F2A"/>
    <w:rsid w:val="000751D6"/>
    <w:rsid w:val="00075D65"/>
    <w:rsid w:val="00075F6B"/>
    <w:rsid w:val="000778BC"/>
    <w:rsid w:val="00080078"/>
    <w:rsid w:val="0008123D"/>
    <w:rsid w:val="0008378B"/>
    <w:rsid w:val="00084329"/>
    <w:rsid w:val="00084EED"/>
    <w:rsid w:val="00085079"/>
    <w:rsid w:val="00085360"/>
    <w:rsid w:val="00085E8F"/>
    <w:rsid w:val="00086452"/>
    <w:rsid w:val="0008675D"/>
    <w:rsid w:val="00087CE1"/>
    <w:rsid w:val="000909E0"/>
    <w:rsid w:val="00090F3F"/>
    <w:rsid w:val="0009114E"/>
    <w:rsid w:val="00094905"/>
    <w:rsid w:val="000957C3"/>
    <w:rsid w:val="00096563"/>
    <w:rsid w:val="000966F4"/>
    <w:rsid w:val="00097C53"/>
    <w:rsid w:val="000A06DC"/>
    <w:rsid w:val="000A1D92"/>
    <w:rsid w:val="000A3E33"/>
    <w:rsid w:val="000A4592"/>
    <w:rsid w:val="000A65A7"/>
    <w:rsid w:val="000A72FF"/>
    <w:rsid w:val="000A76E5"/>
    <w:rsid w:val="000A7F8D"/>
    <w:rsid w:val="000B08EF"/>
    <w:rsid w:val="000B1E52"/>
    <w:rsid w:val="000B34DE"/>
    <w:rsid w:val="000B5244"/>
    <w:rsid w:val="000B578F"/>
    <w:rsid w:val="000B67DF"/>
    <w:rsid w:val="000B6CEA"/>
    <w:rsid w:val="000B792F"/>
    <w:rsid w:val="000B7E30"/>
    <w:rsid w:val="000C0232"/>
    <w:rsid w:val="000C0ED7"/>
    <w:rsid w:val="000C47FA"/>
    <w:rsid w:val="000C5365"/>
    <w:rsid w:val="000C6360"/>
    <w:rsid w:val="000C641D"/>
    <w:rsid w:val="000C6DF0"/>
    <w:rsid w:val="000C74E7"/>
    <w:rsid w:val="000D0CA0"/>
    <w:rsid w:val="000D0DAC"/>
    <w:rsid w:val="000D1472"/>
    <w:rsid w:val="000D1D31"/>
    <w:rsid w:val="000D68E0"/>
    <w:rsid w:val="000E184D"/>
    <w:rsid w:val="000E3C34"/>
    <w:rsid w:val="000E4218"/>
    <w:rsid w:val="000E42EA"/>
    <w:rsid w:val="000E4E05"/>
    <w:rsid w:val="000E6982"/>
    <w:rsid w:val="000F1345"/>
    <w:rsid w:val="000F13BB"/>
    <w:rsid w:val="000F2188"/>
    <w:rsid w:val="000F3995"/>
    <w:rsid w:val="000F42A2"/>
    <w:rsid w:val="000F7E7B"/>
    <w:rsid w:val="00104BDA"/>
    <w:rsid w:val="0010539D"/>
    <w:rsid w:val="00105D71"/>
    <w:rsid w:val="00105ED6"/>
    <w:rsid w:val="00115D32"/>
    <w:rsid w:val="00116A49"/>
    <w:rsid w:val="00117098"/>
    <w:rsid w:val="001201CD"/>
    <w:rsid w:val="001209B0"/>
    <w:rsid w:val="001211FC"/>
    <w:rsid w:val="00121565"/>
    <w:rsid w:val="00121963"/>
    <w:rsid w:val="00123003"/>
    <w:rsid w:val="00123D97"/>
    <w:rsid w:val="00123F85"/>
    <w:rsid w:val="001244D2"/>
    <w:rsid w:val="00124BF7"/>
    <w:rsid w:val="00125402"/>
    <w:rsid w:val="00125421"/>
    <w:rsid w:val="001255DF"/>
    <w:rsid w:val="001265D4"/>
    <w:rsid w:val="00130466"/>
    <w:rsid w:val="00130B87"/>
    <w:rsid w:val="001313D0"/>
    <w:rsid w:val="00136998"/>
    <w:rsid w:val="00137E5A"/>
    <w:rsid w:val="00140241"/>
    <w:rsid w:val="0014080D"/>
    <w:rsid w:val="00141130"/>
    <w:rsid w:val="001417DF"/>
    <w:rsid w:val="001421D7"/>
    <w:rsid w:val="0014262F"/>
    <w:rsid w:val="00144790"/>
    <w:rsid w:val="00146DDA"/>
    <w:rsid w:val="00151353"/>
    <w:rsid w:val="001527AC"/>
    <w:rsid w:val="00152E21"/>
    <w:rsid w:val="0015599B"/>
    <w:rsid w:val="00156A4C"/>
    <w:rsid w:val="001572A3"/>
    <w:rsid w:val="00160594"/>
    <w:rsid w:val="0016070E"/>
    <w:rsid w:val="0016140D"/>
    <w:rsid w:val="00161798"/>
    <w:rsid w:val="001627B0"/>
    <w:rsid w:val="001632AE"/>
    <w:rsid w:val="001633C0"/>
    <w:rsid w:val="001638D0"/>
    <w:rsid w:val="00164120"/>
    <w:rsid w:val="00164966"/>
    <w:rsid w:val="00165F63"/>
    <w:rsid w:val="001707B7"/>
    <w:rsid w:val="001727D5"/>
    <w:rsid w:val="001743B2"/>
    <w:rsid w:val="00174658"/>
    <w:rsid w:val="0017495D"/>
    <w:rsid w:val="00174A70"/>
    <w:rsid w:val="00177AA8"/>
    <w:rsid w:val="00177DA4"/>
    <w:rsid w:val="00180F08"/>
    <w:rsid w:val="001829CC"/>
    <w:rsid w:val="00183BA3"/>
    <w:rsid w:val="001844B8"/>
    <w:rsid w:val="00184FD4"/>
    <w:rsid w:val="00186C7C"/>
    <w:rsid w:val="00187F66"/>
    <w:rsid w:val="001917D9"/>
    <w:rsid w:val="0019196B"/>
    <w:rsid w:val="001935CB"/>
    <w:rsid w:val="001936B0"/>
    <w:rsid w:val="001972EA"/>
    <w:rsid w:val="001A0DA8"/>
    <w:rsid w:val="001A1BB2"/>
    <w:rsid w:val="001A42B0"/>
    <w:rsid w:val="001A4594"/>
    <w:rsid w:val="001A48E7"/>
    <w:rsid w:val="001A508F"/>
    <w:rsid w:val="001A6757"/>
    <w:rsid w:val="001A6E81"/>
    <w:rsid w:val="001A7150"/>
    <w:rsid w:val="001A7AF1"/>
    <w:rsid w:val="001B0EA3"/>
    <w:rsid w:val="001B75EF"/>
    <w:rsid w:val="001C11EC"/>
    <w:rsid w:val="001C1E19"/>
    <w:rsid w:val="001C234C"/>
    <w:rsid w:val="001C282F"/>
    <w:rsid w:val="001C2EF3"/>
    <w:rsid w:val="001C2F61"/>
    <w:rsid w:val="001C35C1"/>
    <w:rsid w:val="001C36FA"/>
    <w:rsid w:val="001C59EC"/>
    <w:rsid w:val="001C65E4"/>
    <w:rsid w:val="001C70B5"/>
    <w:rsid w:val="001C72C6"/>
    <w:rsid w:val="001D0CF9"/>
    <w:rsid w:val="001D1671"/>
    <w:rsid w:val="001D18E2"/>
    <w:rsid w:val="001D3324"/>
    <w:rsid w:val="001D365A"/>
    <w:rsid w:val="001D5392"/>
    <w:rsid w:val="001D74C0"/>
    <w:rsid w:val="001E0441"/>
    <w:rsid w:val="001E0F30"/>
    <w:rsid w:val="001E2215"/>
    <w:rsid w:val="001E2673"/>
    <w:rsid w:val="001E5951"/>
    <w:rsid w:val="001E60A9"/>
    <w:rsid w:val="001E6937"/>
    <w:rsid w:val="001E6CB0"/>
    <w:rsid w:val="001E74C1"/>
    <w:rsid w:val="001F0864"/>
    <w:rsid w:val="001F1275"/>
    <w:rsid w:val="001F19AB"/>
    <w:rsid w:val="001F21D1"/>
    <w:rsid w:val="001F5AEA"/>
    <w:rsid w:val="00200101"/>
    <w:rsid w:val="00200196"/>
    <w:rsid w:val="002004FE"/>
    <w:rsid w:val="0020065B"/>
    <w:rsid w:val="0020088B"/>
    <w:rsid w:val="00201142"/>
    <w:rsid w:val="00203CF6"/>
    <w:rsid w:val="00205170"/>
    <w:rsid w:val="00207D79"/>
    <w:rsid w:val="0021041D"/>
    <w:rsid w:val="00215446"/>
    <w:rsid w:val="002165E3"/>
    <w:rsid w:val="002169E6"/>
    <w:rsid w:val="00216D43"/>
    <w:rsid w:val="002173AD"/>
    <w:rsid w:val="00220FE6"/>
    <w:rsid w:val="002210D6"/>
    <w:rsid w:val="00221DB7"/>
    <w:rsid w:val="00222BA7"/>
    <w:rsid w:val="00222D05"/>
    <w:rsid w:val="002246C6"/>
    <w:rsid w:val="0022482E"/>
    <w:rsid w:val="00226A53"/>
    <w:rsid w:val="00227DA1"/>
    <w:rsid w:val="00230529"/>
    <w:rsid w:val="002320AE"/>
    <w:rsid w:val="0023248C"/>
    <w:rsid w:val="00232617"/>
    <w:rsid w:val="002336CC"/>
    <w:rsid w:val="002346F7"/>
    <w:rsid w:val="00235C32"/>
    <w:rsid w:val="00235DDA"/>
    <w:rsid w:val="00235F73"/>
    <w:rsid w:val="00236232"/>
    <w:rsid w:val="0023717B"/>
    <w:rsid w:val="0024169D"/>
    <w:rsid w:val="002419E0"/>
    <w:rsid w:val="00242C74"/>
    <w:rsid w:val="00243A8A"/>
    <w:rsid w:val="00244109"/>
    <w:rsid w:val="00244387"/>
    <w:rsid w:val="00245FE9"/>
    <w:rsid w:val="002467E7"/>
    <w:rsid w:val="00246D19"/>
    <w:rsid w:val="00250363"/>
    <w:rsid w:val="00250AED"/>
    <w:rsid w:val="00250FD6"/>
    <w:rsid w:val="00251D68"/>
    <w:rsid w:val="00251EDF"/>
    <w:rsid w:val="00253ED1"/>
    <w:rsid w:val="00254367"/>
    <w:rsid w:val="00256D60"/>
    <w:rsid w:val="002574CF"/>
    <w:rsid w:val="0026050F"/>
    <w:rsid w:val="00260DEA"/>
    <w:rsid w:val="0026285B"/>
    <w:rsid w:val="002631EC"/>
    <w:rsid w:val="002634B8"/>
    <w:rsid w:val="00264A5E"/>
    <w:rsid w:val="00265C59"/>
    <w:rsid w:val="002665E1"/>
    <w:rsid w:val="00266C19"/>
    <w:rsid w:val="0026764E"/>
    <w:rsid w:val="00270D21"/>
    <w:rsid w:val="00271008"/>
    <w:rsid w:val="00271122"/>
    <w:rsid w:val="00271E86"/>
    <w:rsid w:val="00273227"/>
    <w:rsid w:val="00273C2D"/>
    <w:rsid w:val="002765EB"/>
    <w:rsid w:val="00277E32"/>
    <w:rsid w:val="00277EB8"/>
    <w:rsid w:val="00280BEB"/>
    <w:rsid w:val="00281201"/>
    <w:rsid w:val="002821EA"/>
    <w:rsid w:val="002829A3"/>
    <w:rsid w:val="002836E4"/>
    <w:rsid w:val="00283BE5"/>
    <w:rsid w:val="002855A6"/>
    <w:rsid w:val="002856E8"/>
    <w:rsid w:val="0028749F"/>
    <w:rsid w:val="00290359"/>
    <w:rsid w:val="00290392"/>
    <w:rsid w:val="002905B5"/>
    <w:rsid w:val="002907EE"/>
    <w:rsid w:val="00291742"/>
    <w:rsid w:val="00291A01"/>
    <w:rsid w:val="002937BA"/>
    <w:rsid w:val="00295438"/>
    <w:rsid w:val="002A0CD7"/>
    <w:rsid w:val="002A0DE0"/>
    <w:rsid w:val="002A2794"/>
    <w:rsid w:val="002A38AF"/>
    <w:rsid w:val="002B1155"/>
    <w:rsid w:val="002B17DF"/>
    <w:rsid w:val="002B3FBB"/>
    <w:rsid w:val="002B6582"/>
    <w:rsid w:val="002B7C8E"/>
    <w:rsid w:val="002C01B1"/>
    <w:rsid w:val="002C0321"/>
    <w:rsid w:val="002C2108"/>
    <w:rsid w:val="002C25FD"/>
    <w:rsid w:val="002C4B51"/>
    <w:rsid w:val="002C7115"/>
    <w:rsid w:val="002C738C"/>
    <w:rsid w:val="002D11D1"/>
    <w:rsid w:val="002D1E4B"/>
    <w:rsid w:val="002D2E51"/>
    <w:rsid w:val="002D3C81"/>
    <w:rsid w:val="002D4F8A"/>
    <w:rsid w:val="002D50AA"/>
    <w:rsid w:val="002D6B29"/>
    <w:rsid w:val="002D788E"/>
    <w:rsid w:val="002D7B9C"/>
    <w:rsid w:val="002E1F0E"/>
    <w:rsid w:val="002E23E9"/>
    <w:rsid w:val="002E4593"/>
    <w:rsid w:val="002E62BA"/>
    <w:rsid w:val="002E6CDE"/>
    <w:rsid w:val="002F2744"/>
    <w:rsid w:val="002F3B4D"/>
    <w:rsid w:val="002F493B"/>
    <w:rsid w:val="002F4C57"/>
    <w:rsid w:val="002F63BD"/>
    <w:rsid w:val="002F70FE"/>
    <w:rsid w:val="002F7274"/>
    <w:rsid w:val="00300584"/>
    <w:rsid w:val="00300B82"/>
    <w:rsid w:val="00301338"/>
    <w:rsid w:val="00301B86"/>
    <w:rsid w:val="00302993"/>
    <w:rsid w:val="00302C44"/>
    <w:rsid w:val="003036EB"/>
    <w:rsid w:val="00304B09"/>
    <w:rsid w:val="00305355"/>
    <w:rsid w:val="0031043D"/>
    <w:rsid w:val="00310E97"/>
    <w:rsid w:val="003110F4"/>
    <w:rsid w:val="00314858"/>
    <w:rsid w:val="00316221"/>
    <w:rsid w:val="00316320"/>
    <w:rsid w:val="00317957"/>
    <w:rsid w:val="00317C3A"/>
    <w:rsid w:val="00320FA0"/>
    <w:rsid w:val="0032176C"/>
    <w:rsid w:val="00321D81"/>
    <w:rsid w:val="003220EB"/>
    <w:rsid w:val="00322B1F"/>
    <w:rsid w:val="00322B44"/>
    <w:rsid w:val="00323704"/>
    <w:rsid w:val="0032548E"/>
    <w:rsid w:val="00325A02"/>
    <w:rsid w:val="003300B9"/>
    <w:rsid w:val="003300D8"/>
    <w:rsid w:val="00330EC7"/>
    <w:rsid w:val="003313A8"/>
    <w:rsid w:val="0033166E"/>
    <w:rsid w:val="003320C0"/>
    <w:rsid w:val="00332598"/>
    <w:rsid w:val="00332616"/>
    <w:rsid w:val="00333939"/>
    <w:rsid w:val="00334403"/>
    <w:rsid w:val="00334B0F"/>
    <w:rsid w:val="003362EF"/>
    <w:rsid w:val="003373D6"/>
    <w:rsid w:val="0033776E"/>
    <w:rsid w:val="00337CE8"/>
    <w:rsid w:val="00337F51"/>
    <w:rsid w:val="00340722"/>
    <w:rsid w:val="00340742"/>
    <w:rsid w:val="0034108A"/>
    <w:rsid w:val="00346D45"/>
    <w:rsid w:val="00347664"/>
    <w:rsid w:val="00350611"/>
    <w:rsid w:val="00350DA2"/>
    <w:rsid w:val="00350E1B"/>
    <w:rsid w:val="00350F85"/>
    <w:rsid w:val="00351C09"/>
    <w:rsid w:val="00353C05"/>
    <w:rsid w:val="00353E55"/>
    <w:rsid w:val="00356C65"/>
    <w:rsid w:val="0035748E"/>
    <w:rsid w:val="00357CAA"/>
    <w:rsid w:val="00360D51"/>
    <w:rsid w:val="00361588"/>
    <w:rsid w:val="00363B97"/>
    <w:rsid w:val="00363C9B"/>
    <w:rsid w:val="0036423D"/>
    <w:rsid w:val="0036439E"/>
    <w:rsid w:val="00364EF8"/>
    <w:rsid w:val="003651E4"/>
    <w:rsid w:val="003701B4"/>
    <w:rsid w:val="003709BF"/>
    <w:rsid w:val="00372242"/>
    <w:rsid w:val="00372C4A"/>
    <w:rsid w:val="00372EE9"/>
    <w:rsid w:val="003731CA"/>
    <w:rsid w:val="0037324B"/>
    <w:rsid w:val="00376234"/>
    <w:rsid w:val="003766E3"/>
    <w:rsid w:val="00376B20"/>
    <w:rsid w:val="00377505"/>
    <w:rsid w:val="00377596"/>
    <w:rsid w:val="0037765B"/>
    <w:rsid w:val="00377F40"/>
    <w:rsid w:val="00380B6F"/>
    <w:rsid w:val="003812D5"/>
    <w:rsid w:val="00381894"/>
    <w:rsid w:val="00383736"/>
    <w:rsid w:val="003845F7"/>
    <w:rsid w:val="00384CA6"/>
    <w:rsid w:val="0038507F"/>
    <w:rsid w:val="00385966"/>
    <w:rsid w:val="00387015"/>
    <w:rsid w:val="0038737C"/>
    <w:rsid w:val="00387A97"/>
    <w:rsid w:val="0039224F"/>
    <w:rsid w:val="0039241F"/>
    <w:rsid w:val="00392815"/>
    <w:rsid w:val="00392A50"/>
    <w:rsid w:val="00394614"/>
    <w:rsid w:val="0039495B"/>
    <w:rsid w:val="00394F11"/>
    <w:rsid w:val="003950DE"/>
    <w:rsid w:val="0039646E"/>
    <w:rsid w:val="00397224"/>
    <w:rsid w:val="003A4858"/>
    <w:rsid w:val="003A5476"/>
    <w:rsid w:val="003B03DA"/>
    <w:rsid w:val="003B05D9"/>
    <w:rsid w:val="003B0732"/>
    <w:rsid w:val="003B14F4"/>
    <w:rsid w:val="003B1D59"/>
    <w:rsid w:val="003B36B6"/>
    <w:rsid w:val="003B3D2E"/>
    <w:rsid w:val="003B55B1"/>
    <w:rsid w:val="003B56B1"/>
    <w:rsid w:val="003B65E9"/>
    <w:rsid w:val="003B6E5D"/>
    <w:rsid w:val="003B759B"/>
    <w:rsid w:val="003B7E12"/>
    <w:rsid w:val="003C04A2"/>
    <w:rsid w:val="003C0D6D"/>
    <w:rsid w:val="003C1BF2"/>
    <w:rsid w:val="003C2C43"/>
    <w:rsid w:val="003C4F3B"/>
    <w:rsid w:val="003C5447"/>
    <w:rsid w:val="003C5E3F"/>
    <w:rsid w:val="003C758B"/>
    <w:rsid w:val="003D2076"/>
    <w:rsid w:val="003D28DF"/>
    <w:rsid w:val="003D352C"/>
    <w:rsid w:val="003D3B58"/>
    <w:rsid w:val="003D54AA"/>
    <w:rsid w:val="003D6D2B"/>
    <w:rsid w:val="003D6DB6"/>
    <w:rsid w:val="003D6FF4"/>
    <w:rsid w:val="003E139A"/>
    <w:rsid w:val="003E234B"/>
    <w:rsid w:val="003E26ED"/>
    <w:rsid w:val="003E3D16"/>
    <w:rsid w:val="003E3E5A"/>
    <w:rsid w:val="003E5D89"/>
    <w:rsid w:val="003E691A"/>
    <w:rsid w:val="003E73C8"/>
    <w:rsid w:val="003E7AC6"/>
    <w:rsid w:val="003F0E14"/>
    <w:rsid w:val="003F0F54"/>
    <w:rsid w:val="003F1FEF"/>
    <w:rsid w:val="003F2973"/>
    <w:rsid w:val="003F3C80"/>
    <w:rsid w:val="003F463E"/>
    <w:rsid w:val="003F59F4"/>
    <w:rsid w:val="00400737"/>
    <w:rsid w:val="00400DE4"/>
    <w:rsid w:val="00401459"/>
    <w:rsid w:val="00401EEA"/>
    <w:rsid w:val="00405178"/>
    <w:rsid w:val="0040736F"/>
    <w:rsid w:val="004078EA"/>
    <w:rsid w:val="00407EFE"/>
    <w:rsid w:val="00407F84"/>
    <w:rsid w:val="00410347"/>
    <w:rsid w:val="00410E93"/>
    <w:rsid w:val="0041244D"/>
    <w:rsid w:val="00414BD8"/>
    <w:rsid w:val="00414DB4"/>
    <w:rsid w:val="00414DD8"/>
    <w:rsid w:val="004158F0"/>
    <w:rsid w:val="00417E75"/>
    <w:rsid w:val="00420819"/>
    <w:rsid w:val="00420EB7"/>
    <w:rsid w:val="00421F6D"/>
    <w:rsid w:val="004231E8"/>
    <w:rsid w:val="00423239"/>
    <w:rsid w:val="0042368E"/>
    <w:rsid w:val="004247FC"/>
    <w:rsid w:val="00424A16"/>
    <w:rsid w:val="00426081"/>
    <w:rsid w:val="0043049F"/>
    <w:rsid w:val="00430C49"/>
    <w:rsid w:val="00431390"/>
    <w:rsid w:val="00431E93"/>
    <w:rsid w:val="0043286D"/>
    <w:rsid w:val="00432C4B"/>
    <w:rsid w:val="0043380C"/>
    <w:rsid w:val="00435CAD"/>
    <w:rsid w:val="00435E63"/>
    <w:rsid w:val="004360C9"/>
    <w:rsid w:val="00436134"/>
    <w:rsid w:val="0043645A"/>
    <w:rsid w:val="004407EF"/>
    <w:rsid w:val="00440ABE"/>
    <w:rsid w:val="00441F31"/>
    <w:rsid w:val="004430A7"/>
    <w:rsid w:val="0044366B"/>
    <w:rsid w:val="00445192"/>
    <w:rsid w:val="00445B14"/>
    <w:rsid w:val="0044613E"/>
    <w:rsid w:val="0044635E"/>
    <w:rsid w:val="00446583"/>
    <w:rsid w:val="004513A3"/>
    <w:rsid w:val="00451823"/>
    <w:rsid w:val="00453975"/>
    <w:rsid w:val="00455EFF"/>
    <w:rsid w:val="0046053A"/>
    <w:rsid w:val="00460984"/>
    <w:rsid w:val="004609ED"/>
    <w:rsid w:val="0046262C"/>
    <w:rsid w:val="004627E5"/>
    <w:rsid w:val="00462D68"/>
    <w:rsid w:val="0046325A"/>
    <w:rsid w:val="00464A90"/>
    <w:rsid w:val="00466023"/>
    <w:rsid w:val="00471743"/>
    <w:rsid w:val="004719DC"/>
    <w:rsid w:val="004750DB"/>
    <w:rsid w:val="00475512"/>
    <w:rsid w:val="004756D1"/>
    <w:rsid w:val="00476206"/>
    <w:rsid w:val="00481538"/>
    <w:rsid w:val="004815AF"/>
    <w:rsid w:val="00482D06"/>
    <w:rsid w:val="00483490"/>
    <w:rsid w:val="00483F5B"/>
    <w:rsid w:val="004844BB"/>
    <w:rsid w:val="00484CB5"/>
    <w:rsid w:val="0048752A"/>
    <w:rsid w:val="00490A3E"/>
    <w:rsid w:val="00491321"/>
    <w:rsid w:val="00491639"/>
    <w:rsid w:val="00491EB9"/>
    <w:rsid w:val="00492CBB"/>
    <w:rsid w:val="004962AE"/>
    <w:rsid w:val="004A0679"/>
    <w:rsid w:val="004A0D0E"/>
    <w:rsid w:val="004A2262"/>
    <w:rsid w:val="004A2AF4"/>
    <w:rsid w:val="004A48E1"/>
    <w:rsid w:val="004A539C"/>
    <w:rsid w:val="004A71BA"/>
    <w:rsid w:val="004A76C0"/>
    <w:rsid w:val="004A7FC4"/>
    <w:rsid w:val="004B4522"/>
    <w:rsid w:val="004B5C80"/>
    <w:rsid w:val="004C1640"/>
    <w:rsid w:val="004C2A98"/>
    <w:rsid w:val="004C38A3"/>
    <w:rsid w:val="004C69A1"/>
    <w:rsid w:val="004C7A59"/>
    <w:rsid w:val="004D1F48"/>
    <w:rsid w:val="004D23F3"/>
    <w:rsid w:val="004D3ABA"/>
    <w:rsid w:val="004D52DC"/>
    <w:rsid w:val="004D6A5B"/>
    <w:rsid w:val="004D6E1C"/>
    <w:rsid w:val="004D7390"/>
    <w:rsid w:val="004E0172"/>
    <w:rsid w:val="004E037C"/>
    <w:rsid w:val="004E37AB"/>
    <w:rsid w:val="004E44F6"/>
    <w:rsid w:val="004E6D11"/>
    <w:rsid w:val="004F000A"/>
    <w:rsid w:val="004F1BAE"/>
    <w:rsid w:val="004F2A88"/>
    <w:rsid w:val="004F5633"/>
    <w:rsid w:val="004F573A"/>
    <w:rsid w:val="004F670E"/>
    <w:rsid w:val="004F6F88"/>
    <w:rsid w:val="004F79A8"/>
    <w:rsid w:val="005041A9"/>
    <w:rsid w:val="0050486A"/>
    <w:rsid w:val="00505BB0"/>
    <w:rsid w:val="00507BA7"/>
    <w:rsid w:val="0051043E"/>
    <w:rsid w:val="00511167"/>
    <w:rsid w:val="0051176B"/>
    <w:rsid w:val="00513611"/>
    <w:rsid w:val="0051363A"/>
    <w:rsid w:val="005139B7"/>
    <w:rsid w:val="00516B0C"/>
    <w:rsid w:val="00517819"/>
    <w:rsid w:val="0052113C"/>
    <w:rsid w:val="005219EF"/>
    <w:rsid w:val="00522DA5"/>
    <w:rsid w:val="00523BC8"/>
    <w:rsid w:val="00524786"/>
    <w:rsid w:val="00525D38"/>
    <w:rsid w:val="00525F4F"/>
    <w:rsid w:val="00526878"/>
    <w:rsid w:val="00526DCE"/>
    <w:rsid w:val="00527449"/>
    <w:rsid w:val="0053105A"/>
    <w:rsid w:val="00531122"/>
    <w:rsid w:val="00531D18"/>
    <w:rsid w:val="0053247A"/>
    <w:rsid w:val="00532A0E"/>
    <w:rsid w:val="005330C9"/>
    <w:rsid w:val="00533990"/>
    <w:rsid w:val="0053502A"/>
    <w:rsid w:val="00535109"/>
    <w:rsid w:val="0053609E"/>
    <w:rsid w:val="005364EB"/>
    <w:rsid w:val="00536AF1"/>
    <w:rsid w:val="00537B88"/>
    <w:rsid w:val="00541685"/>
    <w:rsid w:val="00541B0F"/>
    <w:rsid w:val="00541EFD"/>
    <w:rsid w:val="00542FE1"/>
    <w:rsid w:val="00543852"/>
    <w:rsid w:val="00543CD2"/>
    <w:rsid w:val="00544132"/>
    <w:rsid w:val="00544387"/>
    <w:rsid w:val="0054563B"/>
    <w:rsid w:val="00546130"/>
    <w:rsid w:val="005464D0"/>
    <w:rsid w:val="00547DF2"/>
    <w:rsid w:val="00547EDA"/>
    <w:rsid w:val="00551B58"/>
    <w:rsid w:val="00552F9C"/>
    <w:rsid w:val="0055547E"/>
    <w:rsid w:val="0055634C"/>
    <w:rsid w:val="0055678D"/>
    <w:rsid w:val="00556BDE"/>
    <w:rsid w:val="00556D86"/>
    <w:rsid w:val="00557181"/>
    <w:rsid w:val="00557581"/>
    <w:rsid w:val="0055797F"/>
    <w:rsid w:val="00557BAD"/>
    <w:rsid w:val="00560903"/>
    <w:rsid w:val="00561814"/>
    <w:rsid w:val="00562061"/>
    <w:rsid w:val="005624CB"/>
    <w:rsid w:val="00563483"/>
    <w:rsid w:val="0056388B"/>
    <w:rsid w:val="00565252"/>
    <w:rsid w:val="00571DAB"/>
    <w:rsid w:val="00572CFA"/>
    <w:rsid w:val="00573248"/>
    <w:rsid w:val="005732E7"/>
    <w:rsid w:val="00574B1B"/>
    <w:rsid w:val="00576421"/>
    <w:rsid w:val="00576DC5"/>
    <w:rsid w:val="00577084"/>
    <w:rsid w:val="00582132"/>
    <w:rsid w:val="005821D7"/>
    <w:rsid w:val="005828DB"/>
    <w:rsid w:val="00585D4E"/>
    <w:rsid w:val="00585D5D"/>
    <w:rsid w:val="00585EE0"/>
    <w:rsid w:val="00586195"/>
    <w:rsid w:val="00586BDF"/>
    <w:rsid w:val="00587157"/>
    <w:rsid w:val="0059248C"/>
    <w:rsid w:val="0059323E"/>
    <w:rsid w:val="005948BC"/>
    <w:rsid w:val="00594CAB"/>
    <w:rsid w:val="005963E3"/>
    <w:rsid w:val="005964CF"/>
    <w:rsid w:val="0059798E"/>
    <w:rsid w:val="005A0DF1"/>
    <w:rsid w:val="005A2042"/>
    <w:rsid w:val="005A321F"/>
    <w:rsid w:val="005A489B"/>
    <w:rsid w:val="005A5BBE"/>
    <w:rsid w:val="005A6EE9"/>
    <w:rsid w:val="005A7951"/>
    <w:rsid w:val="005B01AD"/>
    <w:rsid w:val="005B26F2"/>
    <w:rsid w:val="005B26F4"/>
    <w:rsid w:val="005B29A4"/>
    <w:rsid w:val="005B45D2"/>
    <w:rsid w:val="005B49A0"/>
    <w:rsid w:val="005B5782"/>
    <w:rsid w:val="005B5ED7"/>
    <w:rsid w:val="005B6A18"/>
    <w:rsid w:val="005B7827"/>
    <w:rsid w:val="005B7D45"/>
    <w:rsid w:val="005C033A"/>
    <w:rsid w:val="005C1376"/>
    <w:rsid w:val="005C1872"/>
    <w:rsid w:val="005C1A33"/>
    <w:rsid w:val="005C39B1"/>
    <w:rsid w:val="005C3DA0"/>
    <w:rsid w:val="005C66E9"/>
    <w:rsid w:val="005C7CB1"/>
    <w:rsid w:val="005D0530"/>
    <w:rsid w:val="005D0DC3"/>
    <w:rsid w:val="005D3D5D"/>
    <w:rsid w:val="005D48EC"/>
    <w:rsid w:val="005D535F"/>
    <w:rsid w:val="005E4929"/>
    <w:rsid w:val="005E5A87"/>
    <w:rsid w:val="005E5E49"/>
    <w:rsid w:val="005E654A"/>
    <w:rsid w:val="005E7628"/>
    <w:rsid w:val="005E7CE6"/>
    <w:rsid w:val="005F1427"/>
    <w:rsid w:val="005F199C"/>
    <w:rsid w:val="005F1BB1"/>
    <w:rsid w:val="005F2AEE"/>
    <w:rsid w:val="005F519A"/>
    <w:rsid w:val="005F51F6"/>
    <w:rsid w:val="005F5497"/>
    <w:rsid w:val="005F592F"/>
    <w:rsid w:val="005F5A3A"/>
    <w:rsid w:val="005F6FAC"/>
    <w:rsid w:val="005F700B"/>
    <w:rsid w:val="0060025F"/>
    <w:rsid w:val="00601BA3"/>
    <w:rsid w:val="00603111"/>
    <w:rsid w:val="0060587F"/>
    <w:rsid w:val="00605E6C"/>
    <w:rsid w:val="00606C73"/>
    <w:rsid w:val="006125D7"/>
    <w:rsid w:val="00613854"/>
    <w:rsid w:val="0061517A"/>
    <w:rsid w:val="00615D06"/>
    <w:rsid w:val="00615E01"/>
    <w:rsid w:val="006168E8"/>
    <w:rsid w:val="00616B14"/>
    <w:rsid w:val="00616FA0"/>
    <w:rsid w:val="00617033"/>
    <w:rsid w:val="006200D5"/>
    <w:rsid w:val="00620FC4"/>
    <w:rsid w:val="00621F2C"/>
    <w:rsid w:val="006222B6"/>
    <w:rsid w:val="00623F57"/>
    <w:rsid w:val="00624352"/>
    <w:rsid w:val="00624DC4"/>
    <w:rsid w:val="006252D4"/>
    <w:rsid w:val="00626108"/>
    <w:rsid w:val="00626E89"/>
    <w:rsid w:val="006272B4"/>
    <w:rsid w:val="0063027B"/>
    <w:rsid w:val="006303FC"/>
    <w:rsid w:val="00633F70"/>
    <w:rsid w:val="00634A5F"/>
    <w:rsid w:val="00635437"/>
    <w:rsid w:val="00640522"/>
    <w:rsid w:val="00641AC5"/>
    <w:rsid w:val="00642101"/>
    <w:rsid w:val="00643FEC"/>
    <w:rsid w:val="00644C92"/>
    <w:rsid w:val="006475FC"/>
    <w:rsid w:val="00650DF6"/>
    <w:rsid w:val="0065138E"/>
    <w:rsid w:val="006527DA"/>
    <w:rsid w:val="00652DD5"/>
    <w:rsid w:val="00654DBF"/>
    <w:rsid w:val="00654EE5"/>
    <w:rsid w:val="006553C1"/>
    <w:rsid w:val="0065624B"/>
    <w:rsid w:val="0065643B"/>
    <w:rsid w:val="006601B0"/>
    <w:rsid w:val="006607D2"/>
    <w:rsid w:val="006612B7"/>
    <w:rsid w:val="00662157"/>
    <w:rsid w:val="00667611"/>
    <w:rsid w:val="0067020D"/>
    <w:rsid w:val="00670275"/>
    <w:rsid w:val="00670388"/>
    <w:rsid w:val="00673FF9"/>
    <w:rsid w:val="00676355"/>
    <w:rsid w:val="00676EC8"/>
    <w:rsid w:val="0067798B"/>
    <w:rsid w:val="00677BF2"/>
    <w:rsid w:val="006808D0"/>
    <w:rsid w:val="00682BDE"/>
    <w:rsid w:val="0068430D"/>
    <w:rsid w:val="006852D7"/>
    <w:rsid w:val="0068594C"/>
    <w:rsid w:val="00690347"/>
    <w:rsid w:val="006917DC"/>
    <w:rsid w:val="006922E5"/>
    <w:rsid w:val="00693D43"/>
    <w:rsid w:val="006965EB"/>
    <w:rsid w:val="006966F8"/>
    <w:rsid w:val="00696C1A"/>
    <w:rsid w:val="006A0427"/>
    <w:rsid w:val="006A0892"/>
    <w:rsid w:val="006A17DC"/>
    <w:rsid w:val="006A1803"/>
    <w:rsid w:val="006A1C0C"/>
    <w:rsid w:val="006A209A"/>
    <w:rsid w:val="006A33FF"/>
    <w:rsid w:val="006A3589"/>
    <w:rsid w:val="006A3883"/>
    <w:rsid w:val="006A4621"/>
    <w:rsid w:val="006A4BD6"/>
    <w:rsid w:val="006A6264"/>
    <w:rsid w:val="006A770A"/>
    <w:rsid w:val="006A7885"/>
    <w:rsid w:val="006B0BA4"/>
    <w:rsid w:val="006B25C0"/>
    <w:rsid w:val="006B33BC"/>
    <w:rsid w:val="006B3B7E"/>
    <w:rsid w:val="006B45BE"/>
    <w:rsid w:val="006B65E3"/>
    <w:rsid w:val="006B6AC1"/>
    <w:rsid w:val="006C1899"/>
    <w:rsid w:val="006C1F42"/>
    <w:rsid w:val="006C2E98"/>
    <w:rsid w:val="006C3DAF"/>
    <w:rsid w:val="006C51B6"/>
    <w:rsid w:val="006C73EC"/>
    <w:rsid w:val="006C78E3"/>
    <w:rsid w:val="006D065E"/>
    <w:rsid w:val="006D1AB3"/>
    <w:rsid w:val="006D1DB8"/>
    <w:rsid w:val="006D2598"/>
    <w:rsid w:val="006D2F44"/>
    <w:rsid w:val="006D36FF"/>
    <w:rsid w:val="006D37BA"/>
    <w:rsid w:val="006D4593"/>
    <w:rsid w:val="006D5476"/>
    <w:rsid w:val="006D5B35"/>
    <w:rsid w:val="006D6CC1"/>
    <w:rsid w:val="006D7192"/>
    <w:rsid w:val="006D71CC"/>
    <w:rsid w:val="006E15A4"/>
    <w:rsid w:val="006E2427"/>
    <w:rsid w:val="006E2A3E"/>
    <w:rsid w:val="006E2B00"/>
    <w:rsid w:val="006E3E3A"/>
    <w:rsid w:val="006E3EA3"/>
    <w:rsid w:val="006E46B6"/>
    <w:rsid w:val="006E4D61"/>
    <w:rsid w:val="006E5A31"/>
    <w:rsid w:val="006E6890"/>
    <w:rsid w:val="006F0299"/>
    <w:rsid w:val="006F0885"/>
    <w:rsid w:val="006F28C3"/>
    <w:rsid w:val="006F46B6"/>
    <w:rsid w:val="006F517C"/>
    <w:rsid w:val="006F548C"/>
    <w:rsid w:val="006F605B"/>
    <w:rsid w:val="006F7C89"/>
    <w:rsid w:val="00700276"/>
    <w:rsid w:val="00700503"/>
    <w:rsid w:val="00703335"/>
    <w:rsid w:val="00703593"/>
    <w:rsid w:val="00703CD4"/>
    <w:rsid w:val="007041B0"/>
    <w:rsid w:val="00706145"/>
    <w:rsid w:val="00706D01"/>
    <w:rsid w:val="007074A6"/>
    <w:rsid w:val="00707B5D"/>
    <w:rsid w:val="00707C21"/>
    <w:rsid w:val="00711F80"/>
    <w:rsid w:val="00713924"/>
    <w:rsid w:val="00713F84"/>
    <w:rsid w:val="00715432"/>
    <w:rsid w:val="00715AD7"/>
    <w:rsid w:val="00716050"/>
    <w:rsid w:val="0072042F"/>
    <w:rsid w:val="0072086D"/>
    <w:rsid w:val="00721680"/>
    <w:rsid w:val="0072340E"/>
    <w:rsid w:val="00723F69"/>
    <w:rsid w:val="00731FAF"/>
    <w:rsid w:val="00734029"/>
    <w:rsid w:val="00734FC1"/>
    <w:rsid w:val="007372BF"/>
    <w:rsid w:val="00740468"/>
    <w:rsid w:val="00741446"/>
    <w:rsid w:val="007420B7"/>
    <w:rsid w:val="00742BD1"/>
    <w:rsid w:val="00743215"/>
    <w:rsid w:val="00743456"/>
    <w:rsid w:val="00744BD5"/>
    <w:rsid w:val="00744FCD"/>
    <w:rsid w:val="00745812"/>
    <w:rsid w:val="00745F28"/>
    <w:rsid w:val="00750BE2"/>
    <w:rsid w:val="00753C65"/>
    <w:rsid w:val="007543C8"/>
    <w:rsid w:val="007548F1"/>
    <w:rsid w:val="00756B0B"/>
    <w:rsid w:val="00756ED3"/>
    <w:rsid w:val="0075710E"/>
    <w:rsid w:val="007577FC"/>
    <w:rsid w:val="00757CF7"/>
    <w:rsid w:val="00757F28"/>
    <w:rsid w:val="0076023E"/>
    <w:rsid w:val="00761636"/>
    <w:rsid w:val="00761B61"/>
    <w:rsid w:val="007621BC"/>
    <w:rsid w:val="007622E8"/>
    <w:rsid w:val="00762979"/>
    <w:rsid w:val="007662E2"/>
    <w:rsid w:val="00766E4E"/>
    <w:rsid w:val="0076747E"/>
    <w:rsid w:val="007728CF"/>
    <w:rsid w:val="007731C6"/>
    <w:rsid w:val="007737E8"/>
    <w:rsid w:val="00773C42"/>
    <w:rsid w:val="00773CB0"/>
    <w:rsid w:val="00773EC8"/>
    <w:rsid w:val="007740C6"/>
    <w:rsid w:val="00774355"/>
    <w:rsid w:val="00774E3B"/>
    <w:rsid w:val="007777E9"/>
    <w:rsid w:val="00777A60"/>
    <w:rsid w:val="00780CED"/>
    <w:rsid w:val="007819D0"/>
    <w:rsid w:val="00782A67"/>
    <w:rsid w:val="00782E40"/>
    <w:rsid w:val="00784141"/>
    <w:rsid w:val="00784936"/>
    <w:rsid w:val="007849E7"/>
    <w:rsid w:val="00785466"/>
    <w:rsid w:val="007861C0"/>
    <w:rsid w:val="00786889"/>
    <w:rsid w:val="00790490"/>
    <w:rsid w:val="00790788"/>
    <w:rsid w:val="00791D5F"/>
    <w:rsid w:val="0079216F"/>
    <w:rsid w:val="00793495"/>
    <w:rsid w:val="007A09E7"/>
    <w:rsid w:val="007A23E1"/>
    <w:rsid w:val="007A3338"/>
    <w:rsid w:val="007A3376"/>
    <w:rsid w:val="007A3ED9"/>
    <w:rsid w:val="007A4830"/>
    <w:rsid w:val="007A6760"/>
    <w:rsid w:val="007A7064"/>
    <w:rsid w:val="007A7840"/>
    <w:rsid w:val="007B01F4"/>
    <w:rsid w:val="007B1086"/>
    <w:rsid w:val="007B1579"/>
    <w:rsid w:val="007B18F7"/>
    <w:rsid w:val="007B2210"/>
    <w:rsid w:val="007B3766"/>
    <w:rsid w:val="007B5C4E"/>
    <w:rsid w:val="007C059B"/>
    <w:rsid w:val="007C1BCD"/>
    <w:rsid w:val="007C23A3"/>
    <w:rsid w:val="007C2FB0"/>
    <w:rsid w:val="007C3409"/>
    <w:rsid w:val="007C63D7"/>
    <w:rsid w:val="007C71C0"/>
    <w:rsid w:val="007D00F1"/>
    <w:rsid w:val="007D0E85"/>
    <w:rsid w:val="007D1E12"/>
    <w:rsid w:val="007D3768"/>
    <w:rsid w:val="007D3A34"/>
    <w:rsid w:val="007D4216"/>
    <w:rsid w:val="007D4F6A"/>
    <w:rsid w:val="007D5412"/>
    <w:rsid w:val="007D7AFE"/>
    <w:rsid w:val="007E11E9"/>
    <w:rsid w:val="007E1D35"/>
    <w:rsid w:val="007E37D4"/>
    <w:rsid w:val="007E4D28"/>
    <w:rsid w:val="007E697A"/>
    <w:rsid w:val="007E711E"/>
    <w:rsid w:val="007E7DC6"/>
    <w:rsid w:val="007F1E48"/>
    <w:rsid w:val="007F2427"/>
    <w:rsid w:val="007F3FF6"/>
    <w:rsid w:val="007F4646"/>
    <w:rsid w:val="007F4FC6"/>
    <w:rsid w:val="007F544C"/>
    <w:rsid w:val="007F5EC9"/>
    <w:rsid w:val="007F6BFC"/>
    <w:rsid w:val="0080016B"/>
    <w:rsid w:val="00801A91"/>
    <w:rsid w:val="00802F9B"/>
    <w:rsid w:val="00803E2A"/>
    <w:rsid w:val="0080489D"/>
    <w:rsid w:val="00806B44"/>
    <w:rsid w:val="00810029"/>
    <w:rsid w:val="00810030"/>
    <w:rsid w:val="00810C18"/>
    <w:rsid w:val="00811A2F"/>
    <w:rsid w:val="008138AF"/>
    <w:rsid w:val="00815158"/>
    <w:rsid w:val="00817DB5"/>
    <w:rsid w:val="00820295"/>
    <w:rsid w:val="0082097C"/>
    <w:rsid w:val="00820FCA"/>
    <w:rsid w:val="00821700"/>
    <w:rsid w:val="00821BAC"/>
    <w:rsid w:val="00822BC5"/>
    <w:rsid w:val="00822D03"/>
    <w:rsid w:val="008234BD"/>
    <w:rsid w:val="00823908"/>
    <w:rsid w:val="00823EFD"/>
    <w:rsid w:val="0082442D"/>
    <w:rsid w:val="008248B5"/>
    <w:rsid w:val="00825B74"/>
    <w:rsid w:val="008261C2"/>
    <w:rsid w:val="00826DE4"/>
    <w:rsid w:val="008306F5"/>
    <w:rsid w:val="0083286B"/>
    <w:rsid w:val="00832E11"/>
    <w:rsid w:val="0083668F"/>
    <w:rsid w:val="00836A77"/>
    <w:rsid w:val="00836D81"/>
    <w:rsid w:val="0083753A"/>
    <w:rsid w:val="008400F4"/>
    <w:rsid w:val="00840967"/>
    <w:rsid w:val="0084235D"/>
    <w:rsid w:val="00843137"/>
    <w:rsid w:val="00845A05"/>
    <w:rsid w:val="008478F2"/>
    <w:rsid w:val="00850CDF"/>
    <w:rsid w:val="00850E8C"/>
    <w:rsid w:val="00852664"/>
    <w:rsid w:val="008542F7"/>
    <w:rsid w:val="00854827"/>
    <w:rsid w:val="00855BBF"/>
    <w:rsid w:val="008561B3"/>
    <w:rsid w:val="00857E45"/>
    <w:rsid w:val="008605E2"/>
    <w:rsid w:val="0086126A"/>
    <w:rsid w:val="00861766"/>
    <w:rsid w:val="00862611"/>
    <w:rsid w:val="0086280E"/>
    <w:rsid w:val="00862EFF"/>
    <w:rsid w:val="00862F3F"/>
    <w:rsid w:val="0086319F"/>
    <w:rsid w:val="0086489C"/>
    <w:rsid w:val="00865714"/>
    <w:rsid w:val="0087159F"/>
    <w:rsid w:val="0087294A"/>
    <w:rsid w:val="00872A95"/>
    <w:rsid w:val="00872B14"/>
    <w:rsid w:val="008734CC"/>
    <w:rsid w:val="0087514B"/>
    <w:rsid w:val="008751AF"/>
    <w:rsid w:val="0087660E"/>
    <w:rsid w:val="00876C86"/>
    <w:rsid w:val="008778BA"/>
    <w:rsid w:val="00877AD9"/>
    <w:rsid w:val="00880FC1"/>
    <w:rsid w:val="0088129F"/>
    <w:rsid w:val="008824CE"/>
    <w:rsid w:val="00883494"/>
    <w:rsid w:val="00883F02"/>
    <w:rsid w:val="008844FA"/>
    <w:rsid w:val="008856D9"/>
    <w:rsid w:val="00885A88"/>
    <w:rsid w:val="0089060E"/>
    <w:rsid w:val="00892866"/>
    <w:rsid w:val="0089555F"/>
    <w:rsid w:val="0089560D"/>
    <w:rsid w:val="00895C53"/>
    <w:rsid w:val="00895ED5"/>
    <w:rsid w:val="00897DEA"/>
    <w:rsid w:val="008A03D2"/>
    <w:rsid w:val="008A1E73"/>
    <w:rsid w:val="008A201D"/>
    <w:rsid w:val="008A239C"/>
    <w:rsid w:val="008A2BF4"/>
    <w:rsid w:val="008A3C64"/>
    <w:rsid w:val="008A566A"/>
    <w:rsid w:val="008A6400"/>
    <w:rsid w:val="008B03A0"/>
    <w:rsid w:val="008B0E96"/>
    <w:rsid w:val="008B2771"/>
    <w:rsid w:val="008B3112"/>
    <w:rsid w:val="008B376D"/>
    <w:rsid w:val="008B4451"/>
    <w:rsid w:val="008B4806"/>
    <w:rsid w:val="008B4E0A"/>
    <w:rsid w:val="008B5E83"/>
    <w:rsid w:val="008C0B53"/>
    <w:rsid w:val="008C0EEF"/>
    <w:rsid w:val="008C2066"/>
    <w:rsid w:val="008C38CA"/>
    <w:rsid w:val="008C5131"/>
    <w:rsid w:val="008C51FB"/>
    <w:rsid w:val="008C557F"/>
    <w:rsid w:val="008C5CA3"/>
    <w:rsid w:val="008C67D6"/>
    <w:rsid w:val="008C785C"/>
    <w:rsid w:val="008D04D1"/>
    <w:rsid w:val="008D06FA"/>
    <w:rsid w:val="008D3970"/>
    <w:rsid w:val="008D508C"/>
    <w:rsid w:val="008D6180"/>
    <w:rsid w:val="008D64D6"/>
    <w:rsid w:val="008D669A"/>
    <w:rsid w:val="008D6B49"/>
    <w:rsid w:val="008D7C99"/>
    <w:rsid w:val="008D7FB9"/>
    <w:rsid w:val="008E1695"/>
    <w:rsid w:val="008E205D"/>
    <w:rsid w:val="008E288E"/>
    <w:rsid w:val="008E3BCC"/>
    <w:rsid w:val="008E4291"/>
    <w:rsid w:val="008E4A92"/>
    <w:rsid w:val="008E5EF2"/>
    <w:rsid w:val="008E7080"/>
    <w:rsid w:val="008E7DE4"/>
    <w:rsid w:val="008F0A08"/>
    <w:rsid w:val="008F2EEC"/>
    <w:rsid w:val="008F361E"/>
    <w:rsid w:val="008F442B"/>
    <w:rsid w:val="008F5B2A"/>
    <w:rsid w:val="008F651E"/>
    <w:rsid w:val="008F67C2"/>
    <w:rsid w:val="008F685C"/>
    <w:rsid w:val="0090134A"/>
    <w:rsid w:val="009017AC"/>
    <w:rsid w:val="00905988"/>
    <w:rsid w:val="00906DB6"/>
    <w:rsid w:val="00911969"/>
    <w:rsid w:val="009120E0"/>
    <w:rsid w:val="00913C93"/>
    <w:rsid w:val="00914A8C"/>
    <w:rsid w:val="00914BD9"/>
    <w:rsid w:val="00915310"/>
    <w:rsid w:val="00915944"/>
    <w:rsid w:val="009167F6"/>
    <w:rsid w:val="00916C2E"/>
    <w:rsid w:val="009174B2"/>
    <w:rsid w:val="00917F63"/>
    <w:rsid w:val="00922327"/>
    <w:rsid w:val="00922AFF"/>
    <w:rsid w:val="00923D10"/>
    <w:rsid w:val="00924CD6"/>
    <w:rsid w:val="0092562B"/>
    <w:rsid w:val="00926078"/>
    <w:rsid w:val="009260B4"/>
    <w:rsid w:val="00926463"/>
    <w:rsid w:val="00927350"/>
    <w:rsid w:val="009278EB"/>
    <w:rsid w:val="009279EB"/>
    <w:rsid w:val="00930B17"/>
    <w:rsid w:val="009314A1"/>
    <w:rsid w:val="00931584"/>
    <w:rsid w:val="009319F4"/>
    <w:rsid w:val="00931B63"/>
    <w:rsid w:val="00933166"/>
    <w:rsid w:val="009337C7"/>
    <w:rsid w:val="0093554A"/>
    <w:rsid w:val="00935740"/>
    <w:rsid w:val="0093747D"/>
    <w:rsid w:val="009422FD"/>
    <w:rsid w:val="00944B22"/>
    <w:rsid w:val="00945D4B"/>
    <w:rsid w:val="00947EB3"/>
    <w:rsid w:val="00950305"/>
    <w:rsid w:val="009512D0"/>
    <w:rsid w:val="00951644"/>
    <w:rsid w:val="00954355"/>
    <w:rsid w:val="00954718"/>
    <w:rsid w:val="00955630"/>
    <w:rsid w:val="0095711C"/>
    <w:rsid w:val="00957DEB"/>
    <w:rsid w:val="00960186"/>
    <w:rsid w:val="00960CE8"/>
    <w:rsid w:val="009619FB"/>
    <w:rsid w:val="00962755"/>
    <w:rsid w:val="00962FAF"/>
    <w:rsid w:val="00965A76"/>
    <w:rsid w:val="00965B2B"/>
    <w:rsid w:val="009660D1"/>
    <w:rsid w:val="00966386"/>
    <w:rsid w:val="00967B78"/>
    <w:rsid w:val="009704DD"/>
    <w:rsid w:val="00970D2E"/>
    <w:rsid w:val="00970F74"/>
    <w:rsid w:val="0097116A"/>
    <w:rsid w:val="0097277C"/>
    <w:rsid w:val="00973420"/>
    <w:rsid w:val="009738B6"/>
    <w:rsid w:val="00974525"/>
    <w:rsid w:val="009746E6"/>
    <w:rsid w:val="00976E21"/>
    <w:rsid w:val="00981765"/>
    <w:rsid w:val="00981FAB"/>
    <w:rsid w:val="009847A5"/>
    <w:rsid w:val="009851E9"/>
    <w:rsid w:val="00987037"/>
    <w:rsid w:val="0098718E"/>
    <w:rsid w:val="00987E08"/>
    <w:rsid w:val="009903FE"/>
    <w:rsid w:val="00990DFF"/>
    <w:rsid w:val="009917CD"/>
    <w:rsid w:val="00993E38"/>
    <w:rsid w:val="00995C64"/>
    <w:rsid w:val="00996ABA"/>
    <w:rsid w:val="009A25E4"/>
    <w:rsid w:val="009A29CC"/>
    <w:rsid w:val="009A41EB"/>
    <w:rsid w:val="009A68FD"/>
    <w:rsid w:val="009A6FFA"/>
    <w:rsid w:val="009A7808"/>
    <w:rsid w:val="009B04F5"/>
    <w:rsid w:val="009B1ED7"/>
    <w:rsid w:val="009B2624"/>
    <w:rsid w:val="009B2671"/>
    <w:rsid w:val="009B33D5"/>
    <w:rsid w:val="009B5D43"/>
    <w:rsid w:val="009B5FCD"/>
    <w:rsid w:val="009B63F6"/>
    <w:rsid w:val="009B6561"/>
    <w:rsid w:val="009C04DE"/>
    <w:rsid w:val="009C0C47"/>
    <w:rsid w:val="009C241D"/>
    <w:rsid w:val="009C3CE6"/>
    <w:rsid w:val="009C461E"/>
    <w:rsid w:val="009C5A7E"/>
    <w:rsid w:val="009C634E"/>
    <w:rsid w:val="009C7AE4"/>
    <w:rsid w:val="009D286D"/>
    <w:rsid w:val="009D2EF7"/>
    <w:rsid w:val="009D341D"/>
    <w:rsid w:val="009D381C"/>
    <w:rsid w:val="009D3880"/>
    <w:rsid w:val="009D389E"/>
    <w:rsid w:val="009D3E24"/>
    <w:rsid w:val="009D78E2"/>
    <w:rsid w:val="009D7EA4"/>
    <w:rsid w:val="009E0285"/>
    <w:rsid w:val="009E0623"/>
    <w:rsid w:val="009E293C"/>
    <w:rsid w:val="009E359A"/>
    <w:rsid w:val="009E3F1E"/>
    <w:rsid w:val="009E6909"/>
    <w:rsid w:val="009E7F85"/>
    <w:rsid w:val="009F06D4"/>
    <w:rsid w:val="009F0B01"/>
    <w:rsid w:val="009F0F9A"/>
    <w:rsid w:val="009F2044"/>
    <w:rsid w:val="009F304E"/>
    <w:rsid w:val="009F3DED"/>
    <w:rsid w:val="009F46F7"/>
    <w:rsid w:val="009F4E1E"/>
    <w:rsid w:val="009F4F52"/>
    <w:rsid w:val="009F5C5A"/>
    <w:rsid w:val="009F5EA9"/>
    <w:rsid w:val="00A00AB4"/>
    <w:rsid w:val="00A0122C"/>
    <w:rsid w:val="00A0144E"/>
    <w:rsid w:val="00A0174F"/>
    <w:rsid w:val="00A03E33"/>
    <w:rsid w:val="00A03FF2"/>
    <w:rsid w:val="00A04175"/>
    <w:rsid w:val="00A04C3D"/>
    <w:rsid w:val="00A05AC1"/>
    <w:rsid w:val="00A05B80"/>
    <w:rsid w:val="00A073AB"/>
    <w:rsid w:val="00A0762C"/>
    <w:rsid w:val="00A10B5B"/>
    <w:rsid w:val="00A13356"/>
    <w:rsid w:val="00A13725"/>
    <w:rsid w:val="00A14B4A"/>
    <w:rsid w:val="00A15883"/>
    <w:rsid w:val="00A17769"/>
    <w:rsid w:val="00A17FBA"/>
    <w:rsid w:val="00A209C6"/>
    <w:rsid w:val="00A21557"/>
    <w:rsid w:val="00A22D4D"/>
    <w:rsid w:val="00A22D90"/>
    <w:rsid w:val="00A233AB"/>
    <w:rsid w:val="00A25781"/>
    <w:rsid w:val="00A2598F"/>
    <w:rsid w:val="00A25D71"/>
    <w:rsid w:val="00A26C7D"/>
    <w:rsid w:val="00A26DF0"/>
    <w:rsid w:val="00A26EF8"/>
    <w:rsid w:val="00A30621"/>
    <w:rsid w:val="00A33E1F"/>
    <w:rsid w:val="00A3424F"/>
    <w:rsid w:val="00A344E9"/>
    <w:rsid w:val="00A365F8"/>
    <w:rsid w:val="00A37195"/>
    <w:rsid w:val="00A37865"/>
    <w:rsid w:val="00A40B7D"/>
    <w:rsid w:val="00A40DC8"/>
    <w:rsid w:val="00A41AE4"/>
    <w:rsid w:val="00A44D12"/>
    <w:rsid w:val="00A4689F"/>
    <w:rsid w:val="00A47948"/>
    <w:rsid w:val="00A47D9E"/>
    <w:rsid w:val="00A51C2D"/>
    <w:rsid w:val="00A52D20"/>
    <w:rsid w:val="00A5401B"/>
    <w:rsid w:val="00A54D6B"/>
    <w:rsid w:val="00A55D1C"/>
    <w:rsid w:val="00A60B6B"/>
    <w:rsid w:val="00A616BC"/>
    <w:rsid w:val="00A64059"/>
    <w:rsid w:val="00A64977"/>
    <w:rsid w:val="00A654EC"/>
    <w:rsid w:val="00A65530"/>
    <w:rsid w:val="00A658F4"/>
    <w:rsid w:val="00A66E9A"/>
    <w:rsid w:val="00A71C38"/>
    <w:rsid w:val="00A71CEC"/>
    <w:rsid w:val="00A72172"/>
    <w:rsid w:val="00A7290A"/>
    <w:rsid w:val="00A7517F"/>
    <w:rsid w:val="00A76097"/>
    <w:rsid w:val="00A76CAE"/>
    <w:rsid w:val="00A776A7"/>
    <w:rsid w:val="00A821B6"/>
    <w:rsid w:val="00A82BEF"/>
    <w:rsid w:val="00A839F8"/>
    <w:rsid w:val="00A844EC"/>
    <w:rsid w:val="00A847B0"/>
    <w:rsid w:val="00A86AD8"/>
    <w:rsid w:val="00A91B6B"/>
    <w:rsid w:val="00A93356"/>
    <w:rsid w:val="00A94B8A"/>
    <w:rsid w:val="00A95A02"/>
    <w:rsid w:val="00A96F9A"/>
    <w:rsid w:val="00A971E6"/>
    <w:rsid w:val="00AA0F89"/>
    <w:rsid w:val="00AA1FA0"/>
    <w:rsid w:val="00AA3579"/>
    <w:rsid w:val="00AA4A4E"/>
    <w:rsid w:val="00AA4B84"/>
    <w:rsid w:val="00AA54E2"/>
    <w:rsid w:val="00AA632F"/>
    <w:rsid w:val="00AB0CC0"/>
    <w:rsid w:val="00AB11B0"/>
    <w:rsid w:val="00AB5634"/>
    <w:rsid w:val="00AC088C"/>
    <w:rsid w:val="00AC0E99"/>
    <w:rsid w:val="00AC11DC"/>
    <w:rsid w:val="00AC1418"/>
    <w:rsid w:val="00AC29FD"/>
    <w:rsid w:val="00AC3FE0"/>
    <w:rsid w:val="00AC4352"/>
    <w:rsid w:val="00AC58A6"/>
    <w:rsid w:val="00AC5FA7"/>
    <w:rsid w:val="00AC70A7"/>
    <w:rsid w:val="00AC7311"/>
    <w:rsid w:val="00AC74B3"/>
    <w:rsid w:val="00AD02C9"/>
    <w:rsid w:val="00AD0F40"/>
    <w:rsid w:val="00AD176B"/>
    <w:rsid w:val="00AD1D5E"/>
    <w:rsid w:val="00AE0436"/>
    <w:rsid w:val="00AE0F21"/>
    <w:rsid w:val="00AE2B8C"/>
    <w:rsid w:val="00AE2D8F"/>
    <w:rsid w:val="00AE30F4"/>
    <w:rsid w:val="00AE3B4F"/>
    <w:rsid w:val="00AE4213"/>
    <w:rsid w:val="00AE5961"/>
    <w:rsid w:val="00AE6AC3"/>
    <w:rsid w:val="00AF0203"/>
    <w:rsid w:val="00AF06D6"/>
    <w:rsid w:val="00AF14C3"/>
    <w:rsid w:val="00AF194E"/>
    <w:rsid w:val="00AF25C8"/>
    <w:rsid w:val="00AF3EE7"/>
    <w:rsid w:val="00AF3F19"/>
    <w:rsid w:val="00AF5818"/>
    <w:rsid w:val="00AF6315"/>
    <w:rsid w:val="00AF6743"/>
    <w:rsid w:val="00B00B73"/>
    <w:rsid w:val="00B0105F"/>
    <w:rsid w:val="00B011C2"/>
    <w:rsid w:val="00B01A56"/>
    <w:rsid w:val="00B01BA7"/>
    <w:rsid w:val="00B01C2D"/>
    <w:rsid w:val="00B03BF0"/>
    <w:rsid w:val="00B03E87"/>
    <w:rsid w:val="00B043C6"/>
    <w:rsid w:val="00B0525E"/>
    <w:rsid w:val="00B06505"/>
    <w:rsid w:val="00B0691B"/>
    <w:rsid w:val="00B07C0F"/>
    <w:rsid w:val="00B07D1C"/>
    <w:rsid w:val="00B103C7"/>
    <w:rsid w:val="00B1182D"/>
    <w:rsid w:val="00B1240C"/>
    <w:rsid w:val="00B12707"/>
    <w:rsid w:val="00B13277"/>
    <w:rsid w:val="00B15B6A"/>
    <w:rsid w:val="00B16FB8"/>
    <w:rsid w:val="00B17B33"/>
    <w:rsid w:val="00B23214"/>
    <w:rsid w:val="00B25760"/>
    <w:rsid w:val="00B25C3B"/>
    <w:rsid w:val="00B27DAE"/>
    <w:rsid w:val="00B27EE4"/>
    <w:rsid w:val="00B3012F"/>
    <w:rsid w:val="00B30CC5"/>
    <w:rsid w:val="00B32750"/>
    <w:rsid w:val="00B3371A"/>
    <w:rsid w:val="00B358BB"/>
    <w:rsid w:val="00B40097"/>
    <w:rsid w:val="00B40667"/>
    <w:rsid w:val="00B40CDE"/>
    <w:rsid w:val="00B40E61"/>
    <w:rsid w:val="00B414AB"/>
    <w:rsid w:val="00B42A2C"/>
    <w:rsid w:val="00B4405B"/>
    <w:rsid w:val="00B44D66"/>
    <w:rsid w:val="00B44DAE"/>
    <w:rsid w:val="00B45B82"/>
    <w:rsid w:val="00B46AD0"/>
    <w:rsid w:val="00B4763F"/>
    <w:rsid w:val="00B51750"/>
    <w:rsid w:val="00B536E5"/>
    <w:rsid w:val="00B54635"/>
    <w:rsid w:val="00B56EC5"/>
    <w:rsid w:val="00B60314"/>
    <w:rsid w:val="00B60650"/>
    <w:rsid w:val="00B642C0"/>
    <w:rsid w:val="00B644A8"/>
    <w:rsid w:val="00B648DB"/>
    <w:rsid w:val="00B657CD"/>
    <w:rsid w:val="00B6624C"/>
    <w:rsid w:val="00B70231"/>
    <w:rsid w:val="00B70D62"/>
    <w:rsid w:val="00B70D80"/>
    <w:rsid w:val="00B7789E"/>
    <w:rsid w:val="00B80647"/>
    <w:rsid w:val="00B81824"/>
    <w:rsid w:val="00B81FE2"/>
    <w:rsid w:val="00B868A3"/>
    <w:rsid w:val="00B86AE1"/>
    <w:rsid w:val="00B86F65"/>
    <w:rsid w:val="00B91584"/>
    <w:rsid w:val="00B9241C"/>
    <w:rsid w:val="00B94029"/>
    <w:rsid w:val="00B9474B"/>
    <w:rsid w:val="00B9491B"/>
    <w:rsid w:val="00B96DAE"/>
    <w:rsid w:val="00BA201F"/>
    <w:rsid w:val="00BA2A66"/>
    <w:rsid w:val="00BA36BE"/>
    <w:rsid w:val="00BA377B"/>
    <w:rsid w:val="00BA3ACA"/>
    <w:rsid w:val="00BA49E8"/>
    <w:rsid w:val="00BA55EF"/>
    <w:rsid w:val="00BA66D8"/>
    <w:rsid w:val="00BA788C"/>
    <w:rsid w:val="00BB0386"/>
    <w:rsid w:val="00BB15C8"/>
    <w:rsid w:val="00BB3A10"/>
    <w:rsid w:val="00BB570C"/>
    <w:rsid w:val="00BB7D55"/>
    <w:rsid w:val="00BC07D8"/>
    <w:rsid w:val="00BC0851"/>
    <w:rsid w:val="00BC0BB9"/>
    <w:rsid w:val="00BC101C"/>
    <w:rsid w:val="00BC1E3A"/>
    <w:rsid w:val="00BC2017"/>
    <w:rsid w:val="00BC20BF"/>
    <w:rsid w:val="00BC26A9"/>
    <w:rsid w:val="00BC49FD"/>
    <w:rsid w:val="00BC50DF"/>
    <w:rsid w:val="00BC5142"/>
    <w:rsid w:val="00BC6CDB"/>
    <w:rsid w:val="00BD02C5"/>
    <w:rsid w:val="00BD03B5"/>
    <w:rsid w:val="00BD1B8B"/>
    <w:rsid w:val="00BD315A"/>
    <w:rsid w:val="00BD37F1"/>
    <w:rsid w:val="00BD3CDA"/>
    <w:rsid w:val="00BD3E0A"/>
    <w:rsid w:val="00BD51BB"/>
    <w:rsid w:val="00BD5BD4"/>
    <w:rsid w:val="00BD6538"/>
    <w:rsid w:val="00BD669B"/>
    <w:rsid w:val="00BD7245"/>
    <w:rsid w:val="00BD75D9"/>
    <w:rsid w:val="00BD7C7E"/>
    <w:rsid w:val="00BE057C"/>
    <w:rsid w:val="00BE1BDB"/>
    <w:rsid w:val="00BE3B63"/>
    <w:rsid w:val="00BE5765"/>
    <w:rsid w:val="00BE6AE6"/>
    <w:rsid w:val="00BE70EC"/>
    <w:rsid w:val="00BE7648"/>
    <w:rsid w:val="00BE788C"/>
    <w:rsid w:val="00BE7AFD"/>
    <w:rsid w:val="00BF133C"/>
    <w:rsid w:val="00BF13D3"/>
    <w:rsid w:val="00BF5384"/>
    <w:rsid w:val="00BF5C93"/>
    <w:rsid w:val="00BF6AB7"/>
    <w:rsid w:val="00BF7055"/>
    <w:rsid w:val="00BF7204"/>
    <w:rsid w:val="00BF72D0"/>
    <w:rsid w:val="00BF7D46"/>
    <w:rsid w:val="00C01325"/>
    <w:rsid w:val="00C01E10"/>
    <w:rsid w:val="00C01F41"/>
    <w:rsid w:val="00C02196"/>
    <w:rsid w:val="00C034C0"/>
    <w:rsid w:val="00C04893"/>
    <w:rsid w:val="00C05BE8"/>
    <w:rsid w:val="00C07122"/>
    <w:rsid w:val="00C07C94"/>
    <w:rsid w:val="00C10D5E"/>
    <w:rsid w:val="00C11C72"/>
    <w:rsid w:val="00C14632"/>
    <w:rsid w:val="00C1518D"/>
    <w:rsid w:val="00C24E2E"/>
    <w:rsid w:val="00C26C43"/>
    <w:rsid w:val="00C272DA"/>
    <w:rsid w:val="00C30BE5"/>
    <w:rsid w:val="00C31B28"/>
    <w:rsid w:val="00C31F1F"/>
    <w:rsid w:val="00C338CD"/>
    <w:rsid w:val="00C34242"/>
    <w:rsid w:val="00C36328"/>
    <w:rsid w:val="00C369F6"/>
    <w:rsid w:val="00C36AE6"/>
    <w:rsid w:val="00C37B29"/>
    <w:rsid w:val="00C42EE4"/>
    <w:rsid w:val="00C43F16"/>
    <w:rsid w:val="00C45667"/>
    <w:rsid w:val="00C45884"/>
    <w:rsid w:val="00C46A31"/>
    <w:rsid w:val="00C47706"/>
    <w:rsid w:val="00C5027D"/>
    <w:rsid w:val="00C50867"/>
    <w:rsid w:val="00C52488"/>
    <w:rsid w:val="00C52AE9"/>
    <w:rsid w:val="00C52BC2"/>
    <w:rsid w:val="00C53A52"/>
    <w:rsid w:val="00C54F2B"/>
    <w:rsid w:val="00C56FBD"/>
    <w:rsid w:val="00C605F7"/>
    <w:rsid w:val="00C6093E"/>
    <w:rsid w:val="00C61323"/>
    <w:rsid w:val="00C61D66"/>
    <w:rsid w:val="00C62274"/>
    <w:rsid w:val="00C62291"/>
    <w:rsid w:val="00C62575"/>
    <w:rsid w:val="00C625E1"/>
    <w:rsid w:val="00C63AF6"/>
    <w:rsid w:val="00C6552F"/>
    <w:rsid w:val="00C657E2"/>
    <w:rsid w:val="00C666E7"/>
    <w:rsid w:val="00C66B1D"/>
    <w:rsid w:val="00C66DB3"/>
    <w:rsid w:val="00C679E5"/>
    <w:rsid w:val="00C71254"/>
    <w:rsid w:val="00C725DB"/>
    <w:rsid w:val="00C730C5"/>
    <w:rsid w:val="00C738A5"/>
    <w:rsid w:val="00C7563D"/>
    <w:rsid w:val="00C80DD6"/>
    <w:rsid w:val="00C83602"/>
    <w:rsid w:val="00C837B4"/>
    <w:rsid w:val="00C838BF"/>
    <w:rsid w:val="00C848D6"/>
    <w:rsid w:val="00C84B66"/>
    <w:rsid w:val="00C85058"/>
    <w:rsid w:val="00C8757D"/>
    <w:rsid w:val="00C90244"/>
    <w:rsid w:val="00C91C74"/>
    <w:rsid w:val="00C93DB9"/>
    <w:rsid w:val="00C94ED6"/>
    <w:rsid w:val="00C952FC"/>
    <w:rsid w:val="00C96F8C"/>
    <w:rsid w:val="00CA160E"/>
    <w:rsid w:val="00CA1B81"/>
    <w:rsid w:val="00CA5D27"/>
    <w:rsid w:val="00CA7D51"/>
    <w:rsid w:val="00CB0C22"/>
    <w:rsid w:val="00CB0DA1"/>
    <w:rsid w:val="00CB0E48"/>
    <w:rsid w:val="00CB1098"/>
    <w:rsid w:val="00CB176C"/>
    <w:rsid w:val="00CB182F"/>
    <w:rsid w:val="00CB3AC4"/>
    <w:rsid w:val="00CB5FE3"/>
    <w:rsid w:val="00CC11CA"/>
    <w:rsid w:val="00CC16B1"/>
    <w:rsid w:val="00CC1F43"/>
    <w:rsid w:val="00CC28AB"/>
    <w:rsid w:val="00CC6CF9"/>
    <w:rsid w:val="00CC6D0C"/>
    <w:rsid w:val="00CC7047"/>
    <w:rsid w:val="00CC70FA"/>
    <w:rsid w:val="00CD0266"/>
    <w:rsid w:val="00CD1312"/>
    <w:rsid w:val="00CD1E76"/>
    <w:rsid w:val="00CD2365"/>
    <w:rsid w:val="00CD2A62"/>
    <w:rsid w:val="00CD3AAE"/>
    <w:rsid w:val="00CD413B"/>
    <w:rsid w:val="00CD4ADD"/>
    <w:rsid w:val="00CD5873"/>
    <w:rsid w:val="00CD6257"/>
    <w:rsid w:val="00CD6FDB"/>
    <w:rsid w:val="00CE084B"/>
    <w:rsid w:val="00CE3403"/>
    <w:rsid w:val="00CE4C2B"/>
    <w:rsid w:val="00CE5849"/>
    <w:rsid w:val="00CE5942"/>
    <w:rsid w:val="00CE5BC3"/>
    <w:rsid w:val="00CE6D6E"/>
    <w:rsid w:val="00CE72CC"/>
    <w:rsid w:val="00CF0891"/>
    <w:rsid w:val="00CF0BC3"/>
    <w:rsid w:val="00CF0C2C"/>
    <w:rsid w:val="00CF3FAF"/>
    <w:rsid w:val="00CF78DA"/>
    <w:rsid w:val="00D00C11"/>
    <w:rsid w:val="00D01795"/>
    <w:rsid w:val="00D019A6"/>
    <w:rsid w:val="00D02AF4"/>
    <w:rsid w:val="00D03A5A"/>
    <w:rsid w:val="00D040C6"/>
    <w:rsid w:val="00D04C95"/>
    <w:rsid w:val="00D04CAA"/>
    <w:rsid w:val="00D06353"/>
    <w:rsid w:val="00D10106"/>
    <w:rsid w:val="00D108DD"/>
    <w:rsid w:val="00D12B01"/>
    <w:rsid w:val="00D16045"/>
    <w:rsid w:val="00D1773E"/>
    <w:rsid w:val="00D17CD7"/>
    <w:rsid w:val="00D20173"/>
    <w:rsid w:val="00D2036B"/>
    <w:rsid w:val="00D20C57"/>
    <w:rsid w:val="00D219B1"/>
    <w:rsid w:val="00D22B56"/>
    <w:rsid w:val="00D24E0C"/>
    <w:rsid w:val="00D2564B"/>
    <w:rsid w:val="00D25F3F"/>
    <w:rsid w:val="00D262FE"/>
    <w:rsid w:val="00D26D13"/>
    <w:rsid w:val="00D312EB"/>
    <w:rsid w:val="00D32533"/>
    <w:rsid w:val="00D33917"/>
    <w:rsid w:val="00D339B8"/>
    <w:rsid w:val="00D350FA"/>
    <w:rsid w:val="00D35E76"/>
    <w:rsid w:val="00D36E67"/>
    <w:rsid w:val="00D40001"/>
    <w:rsid w:val="00D40AF4"/>
    <w:rsid w:val="00D40CBA"/>
    <w:rsid w:val="00D41854"/>
    <w:rsid w:val="00D418C6"/>
    <w:rsid w:val="00D41B05"/>
    <w:rsid w:val="00D42340"/>
    <w:rsid w:val="00D446C1"/>
    <w:rsid w:val="00D446C7"/>
    <w:rsid w:val="00D457DD"/>
    <w:rsid w:val="00D47805"/>
    <w:rsid w:val="00D5136E"/>
    <w:rsid w:val="00D5323A"/>
    <w:rsid w:val="00D535F9"/>
    <w:rsid w:val="00D57C43"/>
    <w:rsid w:val="00D60E23"/>
    <w:rsid w:val="00D6148D"/>
    <w:rsid w:val="00D63824"/>
    <w:rsid w:val="00D648A3"/>
    <w:rsid w:val="00D655ED"/>
    <w:rsid w:val="00D65762"/>
    <w:rsid w:val="00D66233"/>
    <w:rsid w:val="00D663CD"/>
    <w:rsid w:val="00D67412"/>
    <w:rsid w:val="00D67E3D"/>
    <w:rsid w:val="00D7075F"/>
    <w:rsid w:val="00D70AF3"/>
    <w:rsid w:val="00D712ED"/>
    <w:rsid w:val="00D715B2"/>
    <w:rsid w:val="00D72BC4"/>
    <w:rsid w:val="00D73957"/>
    <w:rsid w:val="00D748AE"/>
    <w:rsid w:val="00D76DB4"/>
    <w:rsid w:val="00D77247"/>
    <w:rsid w:val="00D77397"/>
    <w:rsid w:val="00D80D0B"/>
    <w:rsid w:val="00D819B1"/>
    <w:rsid w:val="00D8266D"/>
    <w:rsid w:val="00D827AE"/>
    <w:rsid w:val="00D83050"/>
    <w:rsid w:val="00D855D0"/>
    <w:rsid w:val="00D85728"/>
    <w:rsid w:val="00D8634F"/>
    <w:rsid w:val="00D904FE"/>
    <w:rsid w:val="00D90C66"/>
    <w:rsid w:val="00D9244D"/>
    <w:rsid w:val="00D93955"/>
    <w:rsid w:val="00D953D4"/>
    <w:rsid w:val="00D95D0C"/>
    <w:rsid w:val="00D9750F"/>
    <w:rsid w:val="00D97F29"/>
    <w:rsid w:val="00DA1B2E"/>
    <w:rsid w:val="00DA39A4"/>
    <w:rsid w:val="00DA3C99"/>
    <w:rsid w:val="00DA415B"/>
    <w:rsid w:val="00DA42BE"/>
    <w:rsid w:val="00DA5043"/>
    <w:rsid w:val="00DA5E12"/>
    <w:rsid w:val="00DA5F51"/>
    <w:rsid w:val="00DA7A68"/>
    <w:rsid w:val="00DB12A1"/>
    <w:rsid w:val="00DB1524"/>
    <w:rsid w:val="00DB4BEF"/>
    <w:rsid w:val="00DB5816"/>
    <w:rsid w:val="00DB6116"/>
    <w:rsid w:val="00DB7F4E"/>
    <w:rsid w:val="00DC0854"/>
    <w:rsid w:val="00DC189E"/>
    <w:rsid w:val="00DC2D7B"/>
    <w:rsid w:val="00DC2F5F"/>
    <w:rsid w:val="00DC304F"/>
    <w:rsid w:val="00DC39E0"/>
    <w:rsid w:val="00DC7C4D"/>
    <w:rsid w:val="00DD1795"/>
    <w:rsid w:val="00DD1FE8"/>
    <w:rsid w:val="00DD2F37"/>
    <w:rsid w:val="00DD310F"/>
    <w:rsid w:val="00DD4927"/>
    <w:rsid w:val="00DD492C"/>
    <w:rsid w:val="00DD4BA8"/>
    <w:rsid w:val="00DD5051"/>
    <w:rsid w:val="00DD552E"/>
    <w:rsid w:val="00DD5CCA"/>
    <w:rsid w:val="00DD7752"/>
    <w:rsid w:val="00DE1149"/>
    <w:rsid w:val="00DE13E9"/>
    <w:rsid w:val="00DE1A12"/>
    <w:rsid w:val="00DE266B"/>
    <w:rsid w:val="00DE36FB"/>
    <w:rsid w:val="00DE3CBD"/>
    <w:rsid w:val="00DE4752"/>
    <w:rsid w:val="00DE5507"/>
    <w:rsid w:val="00DE6258"/>
    <w:rsid w:val="00DF0A5E"/>
    <w:rsid w:val="00DF2E89"/>
    <w:rsid w:val="00DF60A2"/>
    <w:rsid w:val="00DF7492"/>
    <w:rsid w:val="00DF77A6"/>
    <w:rsid w:val="00E00286"/>
    <w:rsid w:val="00E00317"/>
    <w:rsid w:val="00E00AF4"/>
    <w:rsid w:val="00E00F60"/>
    <w:rsid w:val="00E011E8"/>
    <w:rsid w:val="00E015CD"/>
    <w:rsid w:val="00E05477"/>
    <w:rsid w:val="00E05A20"/>
    <w:rsid w:val="00E05F4F"/>
    <w:rsid w:val="00E066AC"/>
    <w:rsid w:val="00E06C4B"/>
    <w:rsid w:val="00E11073"/>
    <w:rsid w:val="00E14E0E"/>
    <w:rsid w:val="00E15F0C"/>
    <w:rsid w:val="00E16466"/>
    <w:rsid w:val="00E16F0B"/>
    <w:rsid w:val="00E20C68"/>
    <w:rsid w:val="00E20F8C"/>
    <w:rsid w:val="00E21238"/>
    <w:rsid w:val="00E22E49"/>
    <w:rsid w:val="00E2360F"/>
    <w:rsid w:val="00E2367D"/>
    <w:rsid w:val="00E249EF"/>
    <w:rsid w:val="00E24F01"/>
    <w:rsid w:val="00E30108"/>
    <w:rsid w:val="00E30C7F"/>
    <w:rsid w:val="00E3135D"/>
    <w:rsid w:val="00E318F6"/>
    <w:rsid w:val="00E31B55"/>
    <w:rsid w:val="00E32B9E"/>
    <w:rsid w:val="00E33A69"/>
    <w:rsid w:val="00E34DE6"/>
    <w:rsid w:val="00E34EED"/>
    <w:rsid w:val="00E3568B"/>
    <w:rsid w:val="00E35971"/>
    <w:rsid w:val="00E365F1"/>
    <w:rsid w:val="00E37210"/>
    <w:rsid w:val="00E40927"/>
    <w:rsid w:val="00E40928"/>
    <w:rsid w:val="00E4138F"/>
    <w:rsid w:val="00E42CEA"/>
    <w:rsid w:val="00E42DFC"/>
    <w:rsid w:val="00E432A9"/>
    <w:rsid w:val="00E43657"/>
    <w:rsid w:val="00E44360"/>
    <w:rsid w:val="00E4708F"/>
    <w:rsid w:val="00E5016A"/>
    <w:rsid w:val="00E50E0E"/>
    <w:rsid w:val="00E527BC"/>
    <w:rsid w:val="00E52DE4"/>
    <w:rsid w:val="00E53022"/>
    <w:rsid w:val="00E530A4"/>
    <w:rsid w:val="00E549AF"/>
    <w:rsid w:val="00E55B9A"/>
    <w:rsid w:val="00E57BA3"/>
    <w:rsid w:val="00E60D49"/>
    <w:rsid w:val="00E610F6"/>
    <w:rsid w:val="00E63657"/>
    <w:rsid w:val="00E63BCF"/>
    <w:rsid w:val="00E65C5E"/>
    <w:rsid w:val="00E67591"/>
    <w:rsid w:val="00E7038C"/>
    <w:rsid w:val="00E71FDB"/>
    <w:rsid w:val="00E748DB"/>
    <w:rsid w:val="00E74C98"/>
    <w:rsid w:val="00E755B7"/>
    <w:rsid w:val="00E756BE"/>
    <w:rsid w:val="00E75D00"/>
    <w:rsid w:val="00E765F2"/>
    <w:rsid w:val="00E800AD"/>
    <w:rsid w:val="00E800C7"/>
    <w:rsid w:val="00E80F68"/>
    <w:rsid w:val="00E818B1"/>
    <w:rsid w:val="00E8357C"/>
    <w:rsid w:val="00E85412"/>
    <w:rsid w:val="00E85441"/>
    <w:rsid w:val="00E8609C"/>
    <w:rsid w:val="00E876E4"/>
    <w:rsid w:val="00E87AA0"/>
    <w:rsid w:val="00E91389"/>
    <w:rsid w:val="00E9173E"/>
    <w:rsid w:val="00E92A14"/>
    <w:rsid w:val="00E93B60"/>
    <w:rsid w:val="00E93E25"/>
    <w:rsid w:val="00E9401E"/>
    <w:rsid w:val="00E97A75"/>
    <w:rsid w:val="00EA2362"/>
    <w:rsid w:val="00EA2653"/>
    <w:rsid w:val="00EA27B1"/>
    <w:rsid w:val="00EA4FAE"/>
    <w:rsid w:val="00EA763F"/>
    <w:rsid w:val="00EB020E"/>
    <w:rsid w:val="00EB2E27"/>
    <w:rsid w:val="00EB378C"/>
    <w:rsid w:val="00EB41D0"/>
    <w:rsid w:val="00EB7142"/>
    <w:rsid w:val="00EB7552"/>
    <w:rsid w:val="00EC03FF"/>
    <w:rsid w:val="00EC0F29"/>
    <w:rsid w:val="00EC3290"/>
    <w:rsid w:val="00EC35EE"/>
    <w:rsid w:val="00EC3B13"/>
    <w:rsid w:val="00EC507B"/>
    <w:rsid w:val="00EC58C0"/>
    <w:rsid w:val="00EC5941"/>
    <w:rsid w:val="00EC6323"/>
    <w:rsid w:val="00EC6FEB"/>
    <w:rsid w:val="00EC6FFF"/>
    <w:rsid w:val="00EC7A6D"/>
    <w:rsid w:val="00EC7DAF"/>
    <w:rsid w:val="00ED0318"/>
    <w:rsid w:val="00ED0725"/>
    <w:rsid w:val="00ED178F"/>
    <w:rsid w:val="00ED28FE"/>
    <w:rsid w:val="00ED2B9C"/>
    <w:rsid w:val="00ED34A3"/>
    <w:rsid w:val="00ED3661"/>
    <w:rsid w:val="00ED40C4"/>
    <w:rsid w:val="00ED4687"/>
    <w:rsid w:val="00ED5D55"/>
    <w:rsid w:val="00ED6223"/>
    <w:rsid w:val="00ED6A9E"/>
    <w:rsid w:val="00ED7439"/>
    <w:rsid w:val="00ED7E52"/>
    <w:rsid w:val="00EE05DD"/>
    <w:rsid w:val="00EE0A9D"/>
    <w:rsid w:val="00EE0CE5"/>
    <w:rsid w:val="00EE1F7C"/>
    <w:rsid w:val="00EE4DF4"/>
    <w:rsid w:val="00EE5D40"/>
    <w:rsid w:val="00EE7187"/>
    <w:rsid w:val="00EE784F"/>
    <w:rsid w:val="00EF081C"/>
    <w:rsid w:val="00EF18B4"/>
    <w:rsid w:val="00EF26B5"/>
    <w:rsid w:val="00EF3673"/>
    <w:rsid w:val="00EF4BFB"/>
    <w:rsid w:val="00EF5B0F"/>
    <w:rsid w:val="00F000FF"/>
    <w:rsid w:val="00F01A3B"/>
    <w:rsid w:val="00F0216E"/>
    <w:rsid w:val="00F02A7F"/>
    <w:rsid w:val="00F02AA2"/>
    <w:rsid w:val="00F0382C"/>
    <w:rsid w:val="00F05345"/>
    <w:rsid w:val="00F05EFC"/>
    <w:rsid w:val="00F06352"/>
    <w:rsid w:val="00F07318"/>
    <w:rsid w:val="00F07864"/>
    <w:rsid w:val="00F10531"/>
    <w:rsid w:val="00F10BB2"/>
    <w:rsid w:val="00F1118E"/>
    <w:rsid w:val="00F118FE"/>
    <w:rsid w:val="00F121FE"/>
    <w:rsid w:val="00F127AF"/>
    <w:rsid w:val="00F13C84"/>
    <w:rsid w:val="00F13EE5"/>
    <w:rsid w:val="00F14AFC"/>
    <w:rsid w:val="00F1597D"/>
    <w:rsid w:val="00F15E56"/>
    <w:rsid w:val="00F163F3"/>
    <w:rsid w:val="00F20A62"/>
    <w:rsid w:val="00F20C0A"/>
    <w:rsid w:val="00F2121C"/>
    <w:rsid w:val="00F21F0D"/>
    <w:rsid w:val="00F2461A"/>
    <w:rsid w:val="00F24C8F"/>
    <w:rsid w:val="00F25CEB"/>
    <w:rsid w:val="00F26229"/>
    <w:rsid w:val="00F26612"/>
    <w:rsid w:val="00F266F4"/>
    <w:rsid w:val="00F26707"/>
    <w:rsid w:val="00F27BCB"/>
    <w:rsid w:val="00F315D6"/>
    <w:rsid w:val="00F316D1"/>
    <w:rsid w:val="00F31E6B"/>
    <w:rsid w:val="00F321ED"/>
    <w:rsid w:val="00F358FC"/>
    <w:rsid w:val="00F35BD0"/>
    <w:rsid w:val="00F37DE0"/>
    <w:rsid w:val="00F401BE"/>
    <w:rsid w:val="00F40A4A"/>
    <w:rsid w:val="00F40C36"/>
    <w:rsid w:val="00F420F4"/>
    <w:rsid w:val="00F4227E"/>
    <w:rsid w:val="00F42DE9"/>
    <w:rsid w:val="00F461C6"/>
    <w:rsid w:val="00F50E13"/>
    <w:rsid w:val="00F53C7E"/>
    <w:rsid w:val="00F54B15"/>
    <w:rsid w:val="00F54FDF"/>
    <w:rsid w:val="00F55ED4"/>
    <w:rsid w:val="00F56426"/>
    <w:rsid w:val="00F56EF5"/>
    <w:rsid w:val="00F60F49"/>
    <w:rsid w:val="00F616CF"/>
    <w:rsid w:val="00F62197"/>
    <w:rsid w:val="00F62307"/>
    <w:rsid w:val="00F64867"/>
    <w:rsid w:val="00F65B45"/>
    <w:rsid w:val="00F667AA"/>
    <w:rsid w:val="00F669F9"/>
    <w:rsid w:val="00F66F19"/>
    <w:rsid w:val="00F70530"/>
    <w:rsid w:val="00F7095D"/>
    <w:rsid w:val="00F7113F"/>
    <w:rsid w:val="00F7241E"/>
    <w:rsid w:val="00F72FB6"/>
    <w:rsid w:val="00F73D03"/>
    <w:rsid w:val="00F7467C"/>
    <w:rsid w:val="00F74DDD"/>
    <w:rsid w:val="00F8036E"/>
    <w:rsid w:val="00F803FC"/>
    <w:rsid w:val="00F8262F"/>
    <w:rsid w:val="00F84508"/>
    <w:rsid w:val="00F867B4"/>
    <w:rsid w:val="00F9024B"/>
    <w:rsid w:val="00F9027E"/>
    <w:rsid w:val="00F904AF"/>
    <w:rsid w:val="00F90FF9"/>
    <w:rsid w:val="00F92152"/>
    <w:rsid w:val="00F92780"/>
    <w:rsid w:val="00F92ADA"/>
    <w:rsid w:val="00F93E05"/>
    <w:rsid w:val="00F94565"/>
    <w:rsid w:val="00F94B89"/>
    <w:rsid w:val="00F94D03"/>
    <w:rsid w:val="00FA171F"/>
    <w:rsid w:val="00FA69A4"/>
    <w:rsid w:val="00FA7369"/>
    <w:rsid w:val="00FA7497"/>
    <w:rsid w:val="00FA7F67"/>
    <w:rsid w:val="00FB009E"/>
    <w:rsid w:val="00FB0695"/>
    <w:rsid w:val="00FB0B1F"/>
    <w:rsid w:val="00FB49B1"/>
    <w:rsid w:val="00FB4E98"/>
    <w:rsid w:val="00FB4F41"/>
    <w:rsid w:val="00FB5AB7"/>
    <w:rsid w:val="00FB6381"/>
    <w:rsid w:val="00FB7A8F"/>
    <w:rsid w:val="00FC157C"/>
    <w:rsid w:val="00FC1ACC"/>
    <w:rsid w:val="00FC3508"/>
    <w:rsid w:val="00FC3544"/>
    <w:rsid w:val="00FC50DD"/>
    <w:rsid w:val="00FC5794"/>
    <w:rsid w:val="00FC6437"/>
    <w:rsid w:val="00FC6CA4"/>
    <w:rsid w:val="00FC7F65"/>
    <w:rsid w:val="00FD08FA"/>
    <w:rsid w:val="00FD0A27"/>
    <w:rsid w:val="00FD1322"/>
    <w:rsid w:val="00FD1711"/>
    <w:rsid w:val="00FD3AE1"/>
    <w:rsid w:val="00FD4250"/>
    <w:rsid w:val="00FD44D1"/>
    <w:rsid w:val="00FD59AE"/>
    <w:rsid w:val="00FD6267"/>
    <w:rsid w:val="00FD6BD2"/>
    <w:rsid w:val="00FD7202"/>
    <w:rsid w:val="00FD735E"/>
    <w:rsid w:val="00FE0EA4"/>
    <w:rsid w:val="00FE4EE1"/>
    <w:rsid w:val="00FF07A7"/>
    <w:rsid w:val="00FF1891"/>
    <w:rsid w:val="00FF30BD"/>
    <w:rsid w:val="00FF3410"/>
    <w:rsid w:val="00FF51C8"/>
    <w:rsid w:val="00FF6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0AC62EB"/>
  <w15:docId w15:val="{DBF0E048-31FD-4590-B3C6-A779FF6FA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4F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55A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24F0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24F0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24F01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24F0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24F0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E24F0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24F0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06353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904A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904A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904AF"/>
    <w:rPr>
      <w:vertAlign w:val="superscript"/>
    </w:rPr>
  </w:style>
  <w:style w:type="character" w:customStyle="1" w:styleId="typ1">
    <w:name w:val="typ1"/>
    <w:basedOn w:val="DefaultParagraphFont"/>
    <w:rsid w:val="00535109"/>
    <w:rPr>
      <w:color w:val="2B91AF"/>
    </w:rPr>
  </w:style>
  <w:style w:type="character" w:customStyle="1" w:styleId="pun1">
    <w:name w:val="pun1"/>
    <w:basedOn w:val="DefaultParagraphFont"/>
    <w:rsid w:val="00535109"/>
    <w:rPr>
      <w:color w:val="000000"/>
    </w:rPr>
  </w:style>
  <w:style w:type="character" w:customStyle="1" w:styleId="pln1">
    <w:name w:val="pln1"/>
    <w:basedOn w:val="DefaultParagraphFont"/>
    <w:rsid w:val="00535109"/>
    <w:rPr>
      <w:color w:val="000000"/>
    </w:rPr>
  </w:style>
  <w:style w:type="character" w:customStyle="1" w:styleId="lit1">
    <w:name w:val="lit1"/>
    <w:basedOn w:val="DefaultParagraphFont"/>
    <w:rsid w:val="00535109"/>
    <w:rPr>
      <w:color w:val="800000"/>
    </w:rPr>
  </w:style>
  <w:style w:type="paragraph" w:styleId="PlainText">
    <w:name w:val="Plain Text"/>
    <w:basedOn w:val="Normal"/>
    <w:link w:val="PlainTextChar"/>
    <w:uiPriority w:val="99"/>
    <w:unhideWhenUsed/>
    <w:rsid w:val="0016140D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6140D"/>
    <w:rPr>
      <w:rFonts w:ascii="Consolas" w:hAnsi="Consolas" w:cs="Consolas"/>
      <w:sz w:val="2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2855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paragraph">
    <w:name w:val="paragraph"/>
    <w:basedOn w:val="Normal"/>
    <w:rsid w:val="00CC1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CC16B1"/>
  </w:style>
  <w:style w:type="character" w:customStyle="1" w:styleId="eop">
    <w:name w:val="eop"/>
    <w:basedOn w:val="DefaultParagraphFont"/>
    <w:rsid w:val="00CC16B1"/>
  </w:style>
  <w:style w:type="character" w:customStyle="1" w:styleId="spellingerror">
    <w:name w:val="spellingerror"/>
    <w:basedOn w:val="DefaultParagraphFont"/>
    <w:rsid w:val="00CC16B1"/>
  </w:style>
  <w:style w:type="character" w:customStyle="1" w:styleId="contextualspellingandgrammarerror">
    <w:name w:val="contextualspellingandgrammarerror"/>
    <w:basedOn w:val="DefaultParagraphFont"/>
    <w:rsid w:val="00D93955"/>
  </w:style>
  <w:style w:type="paragraph" w:styleId="Header">
    <w:name w:val="header"/>
    <w:basedOn w:val="Normal"/>
    <w:link w:val="HeaderChar"/>
    <w:uiPriority w:val="99"/>
    <w:unhideWhenUsed/>
    <w:rsid w:val="005B45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45D2"/>
  </w:style>
  <w:style w:type="paragraph" w:styleId="Footer">
    <w:name w:val="footer"/>
    <w:basedOn w:val="Normal"/>
    <w:link w:val="FooterChar"/>
    <w:uiPriority w:val="99"/>
    <w:unhideWhenUsed/>
    <w:rsid w:val="005B45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45D2"/>
  </w:style>
  <w:style w:type="table" w:styleId="ListTable6Colorful">
    <w:name w:val="List Table 6 Colorful"/>
    <w:basedOn w:val="TableNormal"/>
    <w:uiPriority w:val="51"/>
    <w:rsid w:val="00947EB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">
    <w:name w:val="Table Grid"/>
    <w:basedOn w:val="TableNormal"/>
    <w:uiPriority w:val="59"/>
    <w:rsid w:val="001829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72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28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09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0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88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1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22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02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1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52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56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2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7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2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4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0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06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9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2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37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11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56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1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1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8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4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8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9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15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37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2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5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1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1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2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13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9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0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9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7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0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70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first20hours/google-10000-englis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7087A2-AC7E-43DE-9B22-1BF45966ED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8</TotalTime>
  <Pages>5</Pages>
  <Words>1452</Words>
  <Characters>828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tiris</Company>
  <LinksUpToDate>false</LinksUpToDate>
  <CharactersWithSpaces>9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h Trytten</dc:creator>
  <cp:lastModifiedBy>Carpenter, Daniel B.</cp:lastModifiedBy>
  <cp:revision>658</cp:revision>
  <cp:lastPrinted>2020-03-24T15:39:00Z</cp:lastPrinted>
  <dcterms:created xsi:type="dcterms:W3CDTF">2019-10-15T04:09:00Z</dcterms:created>
  <dcterms:modified xsi:type="dcterms:W3CDTF">2020-03-24T15:39:00Z</dcterms:modified>
</cp:coreProperties>
</file>